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1898AA" w14:textId="6A86287A" w:rsidR="0068668F" w:rsidRDefault="0062687B" w:rsidP="003C504E">
      <w:pPr>
        <w:ind w:left="-360"/>
        <w:jc w:val="center"/>
        <w:rPr>
          <w:rFonts w:ascii="Times New Roman" w:hAnsi="Times New Roman"/>
          <w:b/>
        </w:rPr>
      </w:pPr>
      <w:r w:rsidRPr="005D7B13">
        <w:rPr>
          <w:rFonts w:ascii="Times New Roman" w:hAnsi="Times New Roman"/>
          <w:b/>
          <w:bCs/>
        </w:rPr>
        <w:t>SEGUNDA PARTE</w:t>
      </w:r>
      <w:r w:rsidR="001C16ED" w:rsidRPr="00072BBA">
        <w:rPr>
          <w:rFonts w:ascii="Times New Roman" w:hAnsi="Times New Roman"/>
          <w:b/>
          <w:bCs/>
        </w:rPr>
        <w:t>:</w:t>
      </w:r>
      <w:r w:rsidRPr="00072BBA">
        <w:rPr>
          <w:rFonts w:ascii="Times New Roman" w:hAnsi="Times New Roman"/>
          <w:b/>
          <w:bCs/>
        </w:rPr>
        <w:t xml:space="preserve">  </w:t>
      </w:r>
      <w:r w:rsidRPr="005D7B13">
        <w:rPr>
          <w:rFonts w:ascii="Times New Roman" w:hAnsi="Times New Roman"/>
          <w:b/>
          <w:bCs/>
        </w:rPr>
        <w:t>UNIVERSITY OF MIAMI</w:t>
      </w:r>
      <w:r w:rsidR="007F5D18">
        <w:rPr>
          <w:rFonts w:ascii="Times New Roman" w:hAnsi="Times New Roman"/>
          <w:b/>
          <w:bCs/>
        </w:rPr>
        <w:t xml:space="preserve"> </w:t>
      </w:r>
      <w:r w:rsidRPr="005D7B13">
        <w:rPr>
          <w:rFonts w:ascii="Times New Roman" w:hAnsi="Times New Roman"/>
          <w:b/>
          <w:bCs/>
        </w:rPr>
        <w:t>/</w:t>
      </w:r>
      <w:r w:rsidR="004E3DE0">
        <w:rPr>
          <w:rFonts w:ascii="Times New Roman" w:hAnsi="Times New Roman"/>
          <w:b/>
          <w:bCs/>
        </w:rPr>
        <w:t xml:space="preserve"> </w:t>
      </w:r>
      <w:r w:rsidRPr="005D7B13">
        <w:rPr>
          <w:rFonts w:ascii="Times New Roman" w:hAnsi="Times New Roman"/>
          <w:b/>
          <w:bCs/>
        </w:rPr>
        <w:t>JACKSON HEALTH SYSTEMS</w:t>
      </w:r>
    </w:p>
    <w:p w14:paraId="529227FC" w14:textId="42F53C56" w:rsidR="003C504E" w:rsidRPr="005D7B13" w:rsidRDefault="009730A8" w:rsidP="003C504E">
      <w:pPr>
        <w:ind w:left="-360"/>
        <w:jc w:val="center"/>
        <w:rPr>
          <w:rFonts w:ascii="Times New Roman" w:hAnsi="Times New Roman"/>
          <w:b/>
          <w:lang w:val="es-ES"/>
        </w:rPr>
      </w:pPr>
      <w:r w:rsidRPr="005D7B13">
        <w:rPr>
          <w:rFonts w:ascii="Times New Roman" w:hAnsi="Times New Roman"/>
        </w:rPr>
        <w:t xml:space="preserve"> </w:t>
      </w:r>
      <w:r>
        <w:rPr>
          <w:b/>
          <w:bCs/>
          <w:lang w:val="es-US"/>
        </w:rPr>
        <w:t>HIPAA AUTORIZACIÓN PARA LA INVESTIGACIÓN</w:t>
      </w:r>
      <w:r>
        <w:rPr>
          <w:lang w:val="es-US"/>
        </w:rPr>
        <w:t xml:space="preserve">  </w:t>
      </w:r>
    </w:p>
    <w:p w14:paraId="4171A684" w14:textId="3B428A7B" w:rsidR="0012417D" w:rsidRDefault="00784636" w:rsidP="003C504E">
      <w:pPr>
        <w:ind w:left="-90"/>
        <w:rPr>
          <w:rFonts w:cstheme="minorHAnsi"/>
          <w:b/>
          <w:bCs/>
          <w:lang w:val="es-US"/>
        </w:rPr>
      </w:pPr>
      <w:r w:rsidRPr="00784636">
        <w:rPr>
          <w:rFonts w:cstheme="minorHAnsi"/>
          <w:b/>
          <w:bCs/>
          <w:lang w:val="es-US"/>
        </w:rPr>
        <w:t>¿</w:t>
      </w:r>
      <w:r w:rsidR="008F508A">
        <w:rPr>
          <w:rFonts w:cstheme="minorHAnsi"/>
          <w:b/>
          <w:bCs/>
          <w:lang w:val="es-US"/>
        </w:rPr>
        <w:t>Cuál es el</w:t>
      </w:r>
      <w:r w:rsidRPr="00784636">
        <w:rPr>
          <w:rFonts w:cstheme="minorHAnsi"/>
          <w:b/>
          <w:bCs/>
          <w:lang w:val="es-US"/>
        </w:rPr>
        <w:t xml:space="preserve"> propósito </w:t>
      </w:r>
      <w:r w:rsidR="003F7859">
        <w:rPr>
          <w:rFonts w:cstheme="minorHAnsi"/>
          <w:b/>
          <w:bCs/>
          <w:lang w:val="es-US"/>
        </w:rPr>
        <w:t>de</w:t>
      </w:r>
      <w:r w:rsidRPr="00784636">
        <w:rPr>
          <w:rFonts w:cstheme="minorHAnsi"/>
          <w:b/>
          <w:bCs/>
          <w:lang w:val="es-US"/>
        </w:rPr>
        <w:t xml:space="preserve"> esta parte del formulario?</w:t>
      </w:r>
    </w:p>
    <w:p w14:paraId="55C55F36" w14:textId="3710A309" w:rsidR="003C504E" w:rsidRPr="00F052CF" w:rsidRDefault="003C504E" w:rsidP="003C504E">
      <w:pPr>
        <w:ind w:left="-90"/>
        <w:rPr>
          <w:rFonts w:cstheme="minorHAnsi"/>
          <w:lang w:val="es-US"/>
        </w:rPr>
      </w:pPr>
      <w:r>
        <w:rPr>
          <w:rFonts w:cstheme="minorHAnsi"/>
          <w:lang w:val="es-US"/>
        </w:rPr>
        <w:t xml:space="preserve">Las leyes estatales y federales de privacidad le protegen del uso y de la divulgación de </w:t>
      </w:r>
      <w:r w:rsidR="00CD36FD" w:rsidRPr="00F052CF">
        <w:rPr>
          <w:rFonts w:cstheme="minorHAnsi"/>
          <w:lang w:val="es-US"/>
        </w:rPr>
        <w:t>su</w:t>
      </w:r>
      <w:r w:rsidRPr="00F052CF">
        <w:rPr>
          <w:rFonts w:cstheme="minorHAnsi"/>
          <w:lang w:val="es-US"/>
        </w:rPr>
        <w:t xml:space="preserve"> </w:t>
      </w:r>
      <w:r>
        <w:rPr>
          <w:rFonts w:cstheme="minorHAnsi"/>
          <w:lang w:val="es-US"/>
        </w:rPr>
        <w:t xml:space="preserve">información médica </w:t>
      </w:r>
      <w:r w:rsidR="00C1171E">
        <w:rPr>
          <w:rFonts w:cstheme="minorHAnsi"/>
          <w:lang w:val="es-US"/>
        </w:rPr>
        <w:t>protegida</w:t>
      </w:r>
      <w:r>
        <w:rPr>
          <w:rFonts w:cstheme="minorHAnsi"/>
          <w:lang w:val="es-US"/>
        </w:rPr>
        <w:t xml:space="preserve">. </w:t>
      </w:r>
      <w:r w:rsidR="009A198A" w:rsidRPr="00F052CF">
        <w:rPr>
          <w:rFonts w:cstheme="minorHAnsi"/>
          <w:lang w:val="es-US"/>
        </w:rPr>
        <w:t>Según</w:t>
      </w:r>
      <w:r w:rsidRPr="00F052CF">
        <w:rPr>
          <w:rFonts w:cstheme="minorHAnsi"/>
          <w:lang w:val="es-US"/>
        </w:rPr>
        <w:t xml:space="preserve"> </w:t>
      </w:r>
      <w:r>
        <w:rPr>
          <w:rFonts w:cstheme="minorHAnsi"/>
          <w:lang w:val="es-US"/>
        </w:rPr>
        <w:t xml:space="preserve">estas leyes, </w:t>
      </w:r>
      <w:r w:rsidR="00F723B1">
        <w:rPr>
          <w:rFonts w:cstheme="minorHAnsi"/>
          <w:lang w:val="es-US"/>
        </w:rPr>
        <w:t>sus</w:t>
      </w:r>
      <w:r>
        <w:rPr>
          <w:rFonts w:cstheme="minorHAnsi"/>
          <w:lang w:val="es-US"/>
        </w:rPr>
        <w:t xml:space="preserve"> proveedores de atención médica</w:t>
      </w:r>
      <w:r w:rsidR="00AD7D7F">
        <w:rPr>
          <w:rFonts w:cstheme="minorHAnsi"/>
          <w:lang w:val="es-US"/>
        </w:rPr>
        <w:t>,</w:t>
      </w:r>
      <w:r>
        <w:rPr>
          <w:rFonts w:cstheme="minorHAnsi"/>
          <w:lang w:val="es-US"/>
        </w:rPr>
        <w:t xml:space="preserve"> </w:t>
      </w:r>
      <w:r w:rsidR="007D6540" w:rsidRPr="00F052CF">
        <w:rPr>
          <w:rFonts w:cstheme="minorHAnsi"/>
          <w:lang w:val="es-US"/>
        </w:rPr>
        <w:t>por lo regular</w:t>
      </w:r>
      <w:r w:rsidR="00AD7D7F">
        <w:rPr>
          <w:rFonts w:cstheme="minorHAnsi"/>
          <w:lang w:val="es-US"/>
        </w:rPr>
        <w:t>,</w:t>
      </w:r>
      <w:r w:rsidRPr="00F052CF">
        <w:rPr>
          <w:rFonts w:cstheme="minorHAnsi"/>
          <w:lang w:val="es-US"/>
        </w:rPr>
        <w:t xml:space="preserve"> </w:t>
      </w:r>
      <w:r>
        <w:rPr>
          <w:rFonts w:cstheme="minorHAnsi"/>
          <w:lang w:val="es-US"/>
        </w:rPr>
        <w:t>no podrán divulgar información médica de las investigaciones</w:t>
      </w:r>
      <w:r w:rsidR="004A6522">
        <w:rPr>
          <w:rFonts w:cstheme="minorHAnsi"/>
          <w:lang w:val="es-US"/>
        </w:rPr>
        <w:t xml:space="preserve"> </w:t>
      </w:r>
      <w:r>
        <w:rPr>
          <w:rFonts w:cstheme="minorHAnsi"/>
          <w:lang w:val="es-US"/>
        </w:rPr>
        <w:t>mencionadas con anterioridad</w:t>
      </w:r>
      <w:r w:rsidR="001B0646">
        <w:rPr>
          <w:rFonts w:cstheme="minorHAnsi"/>
          <w:lang w:val="es-US"/>
        </w:rPr>
        <w:t>,</w:t>
      </w:r>
      <w:r>
        <w:rPr>
          <w:rFonts w:cstheme="minorHAnsi"/>
          <w:lang w:val="es-US"/>
        </w:rPr>
        <w:t xml:space="preserve"> a menos que usted dé su permiso. </w:t>
      </w:r>
      <w:r w:rsidRPr="00F052CF">
        <w:rPr>
          <w:rFonts w:cstheme="minorHAnsi"/>
          <w:lang w:val="es-US"/>
        </w:rPr>
        <w:t xml:space="preserve">Este formulario </w:t>
      </w:r>
      <w:r w:rsidR="009F3143" w:rsidRPr="00F052CF">
        <w:rPr>
          <w:rFonts w:cstheme="minorHAnsi"/>
          <w:lang w:val="es-US"/>
        </w:rPr>
        <w:t>se</w:t>
      </w:r>
      <w:r w:rsidR="00B567C5" w:rsidRPr="00F052CF">
        <w:rPr>
          <w:rFonts w:cstheme="minorHAnsi"/>
          <w:lang w:val="es-US"/>
        </w:rPr>
        <w:t xml:space="preserve"> usará para que usted</w:t>
      </w:r>
      <w:r w:rsidR="00F448B4" w:rsidRPr="00F052CF">
        <w:rPr>
          <w:rFonts w:cstheme="minorHAnsi"/>
          <w:lang w:val="es-US"/>
        </w:rPr>
        <w:t xml:space="preserve"> de</w:t>
      </w:r>
      <w:r w:rsidR="004C409B" w:rsidRPr="00F052CF">
        <w:rPr>
          <w:rFonts w:cstheme="minorHAnsi"/>
          <w:lang w:val="es-US"/>
        </w:rPr>
        <w:t xml:space="preserve"> </w:t>
      </w:r>
      <w:r w:rsidR="009F3143" w:rsidRPr="00F052CF">
        <w:rPr>
          <w:rFonts w:cstheme="minorHAnsi"/>
          <w:lang w:val="es-US"/>
        </w:rPr>
        <w:t>su</w:t>
      </w:r>
      <w:r w:rsidRPr="00F052CF">
        <w:rPr>
          <w:rFonts w:cstheme="minorHAnsi"/>
          <w:lang w:val="es-US"/>
        </w:rPr>
        <w:t xml:space="preserve"> permiso</w:t>
      </w:r>
      <w:r>
        <w:rPr>
          <w:rFonts w:cstheme="minorHAnsi"/>
          <w:lang w:val="es-US"/>
        </w:rPr>
        <w:t xml:space="preserve">. Al firmar </w:t>
      </w:r>
      <w:r w:rsidRPr="00F052CF">
        <w:rPr>
          <w:rFonts w:cstheme="minorHAnsi"/>
          <w:lang w:val="es-US"/>
        </w:rPr>
        <w:t>e</w:t>
      </w:r>
      <w:r w:rsidR="00D501AB" w:rsidRPr="00F052CF">
        <w:rPr>
          <w:rFonts w:cstheme="minorHAnsi"/>
          <w:lang w:val="es-US"/>
        </w:rPr>
        <w:t>ste</w:t>
      </w:r>
      <w:r w:rsidRPr="00F052CF">
        <w:rPr>
          <w:rFonts w:cstheme="minorHAnsi"/>
          <w:lang w:val="es-US"/>
        </w:rPr>
        <w:t xml:space="preserve"> </w:t>
      </w:r>
      <w:r>
        <w:rPr>
          <w:rFonts w:cstheme="minorHAnsi"/>
          <w:lang w:val="es-US"/>
        </w:rPr>
        <w:t xml:space="preserve">formulario, usted autoriza a la Universidad de Miami, </w:t>
      </w:r>
      <w:r w:rsidR="00496EAD">
        <w:rPr>
          <w:rFonts w:cstheme="minorHAnsi"/>
          <w:lang w:val="es-US"/>
        </w:rPr>
        <w:t xml:space="preserve">al </w:t>
      </w:r>
      <w:r>
        <w:rPr>
          <w:rFonts w:cstheme="minorHAnsi"/>
          <w:lang w:val="es-US"/>
        </w:rPr>
        <w:t xml:space="preserve">Jackson </w:t>
      </w:r>
      <w:proofErr w:type="spellStart"/>
      <w:r>
        <w:rPr>
          <w:rFonts w:cstheme="minorHAnsi"/>
          <w:lang w:val="es-US"/>
        </w:rPr>
        <w:t>Health</w:t>
      </w:r>
      <w:proofErr w:type="spellEnd"/>
      <w:r>
        <w:rPr>
          <w:rFonts w:cstheme="minorHAnsi"/>
          <w:lang w:val="es-US"/>
        </w:rPr>
        <w:t xml:space="preserve"> </w:t>
      </w:r>
      <w:proofErr w:type="spellStart"/>
      <w:r>
        <w:rPr>
          <w:rFonts w:cstheme="minorHAnsi"/>
          <w:lang w:val="es-US"/>
        </w:rPr>
        <w:t>Systems</w:t>
      </w:r>
      <w:proofErr w:type="spellEnd"/>
      <w:r>
        <w:rPr>
          <w:rFonts w:cstheme="minorHAnsi"/>
          <w:lang w:val="es-US"/>
        </w:rPr>
        <w:t xml:space="preserve">, al Investigador Principal y a sus colaboradores y a su personal a obtener, usar y divulgar su información médica </w:t>
      </w:r>
      <w:r w:rsidR="00C1171E">
        <w:rPr>
          <w:rFonts w:cstheme="minorHAnsi"/>
          <w:lang w:val="es-US"/>
        </w:rPr>
        <w:t>protegida</w:t>
      </w:r>
      <w:r>
        <w:rPr>
          <w:rFonts w:cstheme="minorHAnsi"/>
          <w:lang w:val="es-US"/>
        </w:rPr>
        <w:t>, como se describe a continuación. En este formulario estas personas e instituciones se les denomina los "Proveedores".</w:t>
      </w:r>
    </w:p>
    <w:p w14:paraId="7F974748" w14:textId="3E221851" w:rsidR="003C504E" w:rsidRPr="005D7B13" w:rsidRDefault="003C504E" w:rsidP="003C504E">
      <w:pPr>
        <w:ind w:left="-90"/>
        <w:rPr>
          <w:rFonts w:cstheme="minorHAnsi"/>
          <w:b/>
          <w:lang w:val="es-ES"/>
        </w:rPr>
      </w:pPr>
      <w:r>
        <w:rPr>
          <w:rFonts w:cstheme="minorHAnsi"/>
          <w:b/>
          <w:bCs/>
          <w:lang w:val="es-US"/>
        </w:rPr>
        <w:t xml:space="preserve">¿Qué información médica </w:t>
      </w:r>
      <w:r w:rsidR="00C1171E">
        <w:rPr>
          <w:rFonts w:cstheme="minorHAnsi"/>
          <w:b/>
          <w:bCs/>
          <w:lang w:val="es-US"/>
        </w:rPr>
        <w:t xml:space="preserve">protegida </w:t>
      </w:r>
      <w:r>
        <w:rPr>
          <w:rFonts w:cstheme="minorHAnsi"/>
          <w:b/>
          <w:bCs/>
          <w:lang w:val="es-US"/>
        </w:rPr>
        <w:t xml:space="preserve">se utilizará o se compartirá? </w:t>
      </w:r>
    </w:p>
    <w:p w14:paraId="69969462" w14:textId="6487280F" w:rsidR="003C504E" w:rsidRPr="002B67A3" w:rsidRDefault="003C504E" w:rsidP="003C504E">
      <w:pPr>
        <w:ind w:left="-90" w:right="-270"/>
        <w:rPr>
          <w:lang w:val="es-US"/>
        </w:rPr>
      </w:pPr>
      <w:r>
        <w:rPr>
          <w:lang w:val="es-US"/>
        </w:rPr>
        <w:t xml:space="preserve">Usted autoriza el uso y el intercambio de toda la información recopilada o creada durante la investigación como se describe en la primera parte de este documento, incluida la información en sus registros médicos que sean </w:t>
      </w:r>
      <w:r w:rsidR="0082559F" w:rsidRPr="00F33BC9">
        <w:rPr>
          <w:lang w:val="es-US"/>
        </w:rPr>
        <w:t>pertinentes</w:t>
      </w:r>
      <w:r>
        <w:rPr>
          <w:lang w:val="es-US"/>
        </w:rPr>
        <w:t xml:space="preserve"> para el estudio de </w:t>
      </w:r>
      <w:r w:rsidR="00F41961" w:rsidRPr="00DA17B7">
        <w:rPr>
          <w:lang w:val="es-US"/>
        </w:rPr>
        <w:t xml:space="preserve">la </w:t>
      </w:r>
      <w:r>
        <w:rPr>
          <w:lang w:val="es-US"/>
        </w:rPr>
        <w:t>investigación.</w:t>
      </w:r>
      <w:r w:rsidR="005D7B13">
        <w:rPr>
          <w:lang w:val="es-US"/>
        </w:rPr>
        <w:t xml:space="preserve"> </w:t>
      </w:r>
      <w:r w:rsidRPr="002B67A3">
        <w:rPr>
          <w:lang w:val="es-US"/>
        </w:rPr>
        <w:t>La información que podrá considerarse pertinente incluye:</w:t>
      </w:r>
    </w:p>
    <w:p w14:paraId="50C75DED" w14:textId="77777777" w:rsidR="003C504E" w:rsidRPr="002B67A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" w:eastAsia="Times New Roman" w:hAnsi="Times"/>
          <w:sz w:val="24"/>
          <w:szCs w:val="24"/>
          <w:lang w:val="es-US"/>
        </w:rPr>
      </w:pPr>
      <w:r w:rsidRPr="002B67A3">
        <w:rPr>
          <w:rFonts w:ascii="Times" w:eastAsia="Times New Roman" w:hAnsi="Times"/>
          <w:sz w:val="24"/>
          <w:szCs w:val="24"/>
          <w:lang w:val="es-US"/>
        </w:rPr>
        <w:t xml:space="preserve">El historial médico, </w:t>
      </w:r>
    </w:p>
    <w:p w14:paraId="0B6B1D46" w14:textId="456A46AF" w:rsidR="003C504E" w:rsidRPr="002B67A3" w:rsidRDefault="00160BDB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" w:eastAsia="Times New Roman" w:hAnsi="Times"/>
          <w:sz w:val="24"/>
          <w:szCs w:val="24"/>
          <w:lang w:val="es-US"/>
        </w:rPr>
      </w:pPr>
      <w:r>
        <w:rPr>
          <w:rFonts w:ascii="Times" w:eastAsia="Times New Roman" w:hAnsi="Times"/>
          <w:sz w:val="24"/>
          <w:szCs w:val="24"/>
          <w:lang w:val="es-US"/>
        </w:rPr>
        <w:t>La i</w:t>
      </w:r>
      <w:r w:rsidR="003C504E" w:rsidRPr="002B67A3">
        <w:rPr>
          <w:rFonts w:ascii="Times" w:eastAsia="Times New Roman" w:hAnsi="Times"/>
          <w:sz w:val="24"/>
          <w:szCs w:val="24"/>
          <w:lang w:val="es-US"/>
        </w:rPr>
        <w:t xml:space="preserve">nformación médica </w:t>
      </w:r>
      <w:r w:rsidR="000C5840" w:rsidRPr="002B67A3">
        <w:rPr>
          <w:rFonts w:ascii="Times" w:eastAsia="Times New Roman" w:hAnsi="Times"/>
          <w:sz w:val="24"/>
          <w:szCs w:val="24"/>
          <w:lang w:val="es-US"/>
        </w:rPr>
        <w:t>proveniente de su</w:t>
      </w:r>
      <w:r w:rsidR="003C504E" w:rsidRPr="002B67A3">
        <w:rPr>
          <w:rFonts w:ascii="Times" w:eastAsia="Times New Roman" w:hAnsi="Times"/>
          <w:sz w:val="24"/>
          <w:szCs w:val="24"/>
          <w:lang w:val="es-US"/>
        </w:rPr>
        <w:t xml:space="preserve"> médico de atención primaria, </w:t>
      </w:r>
    </w:p>
    <w:p w14:paraId="274EC78B" w14:textId="2950BF8F" w:rsidR="003C504E" w:rsidRPr="002B67A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" w:eastAsia="Times New Roman" w:hAnsi="Times"/>
          <w:sz w:val="24"/>
          <w:szCs w:val="24"/>
          <w:lang w:val="es-US"/>
        </w:rPr>
      </w:pPr>
      <w:r w:rsidRPr="00F23723">
        <w:rPr>
          <w:rFonts w:ascii="Times" w:eastAsia="Times New Roman" w:hAnsi="Times"/>
          <w:sz w:val="24"/>
          <w:szCs w:val="24"/>
          <w:lang w:val="es-US"/>
        </w:rPr>
        <w:t xml:space="preserve">Toda la restante información </w:t>
      </w:r>
      <w:r w:rsidRPr="002B67A3">
        <w:rPr>
          <w:rFonts w:ascii="Times" w:eastAsia="Times New Roman" w:hAnsi="Times"/>
          <w:sz w:val="24"/>
          <w:szCs w:val="24"/>
          <w:lang w:val="es-US"/>
        </w:rPr>
        <w:t>médica relacionada con su participación en el estudio</w:t>
      </w:r>
      <w:r w:rsidR="00976B25">
        <w:rPr>
          <w:rFonts w:ascii="Times" w:eastAsia="Times New Roman" w:hAnsi="Times"/>
          <w:sz w:val="24"/>
          <w:szCs w:val="24"/>
          <w:lang w:val="es-US"/>
        </w:rPr>
        <w:t>,</w:t>
      </w:r>
      <w:r w:rsidRPr="002B67A3">
        <w:rPr>
          <w:rFonts w:ascii="Times" w:eastAsia="Times New Roman" w:hAnsi="Times"/>
          <w:sz w:val="24"/>
          <w:szCs w:val="24"/>
          <w:lang w:val="es-US"/>
        </w:rPr>
        <w:t xml:space="preserve"> </w:t>
      </w:r>
      <w:r w:rsidR="00771B0B" w:rsidRPr="002B67A3">
        <w:rPr>
          <w:rFonts w:ascii="Times" w:eastAsia="Times New Roman" w:hAnsi="Times"/>
          <w:sz w:val="24"/>
          <w:szCs w:val="24"/>
          <w:lang w:val="es-US"/>
        </w:rPr>
        <w:t xml:space="preserve">ya </w:t>
      </w:r>
      <w:r w:rsidRPr="002B67A3">
        <w:rPr>
          <w:rFonts w:ascii="Times" w:eastAsia="Times New Roman" w:hAnsi="Times"/>
          <w:sz w:val="24"/>
          <w:szCs w:val="24"/>
          <w:lang w:val="es-US"/>
        </w:rPr>
        <w:t>enumerada en la parte superior de este documento.</w:t>
      </w:r>
    </w:p>
    <w:p w14:paraId="740C1421" w14:textId="3D0BAA53" w:rsidR="003C504E" w:rsidRPr="002B67A3" w:rsidRDefault="003C504E" w:rsidP="003C504E">
      <w:pPr>
        <w:ind w:left="-90"/>
        <w:rPr>
          <w:b/>
          <w:bCs/>
          <w:lang w:val="es-US"/>
        </w:rPr>
      </w:pPr>
      <w:r w:rsidRPr="002B67A3">
        <w:rPr>
          <w:b/>
          <w:bCs/>
          <w:lang w:val="es-US"/>
        </w:rPr>
        <w:t xml:space="preserve">¿Quién podrá recibir </w:t>
      </w:r>
      <w:r w:rsidR="00B81BBE">
        <w:rPr>
          <w:b/>
          <w:bCs/>
          <w:lang w:val="es-US"/>
        </w:rPr>
        <w:t>la</w:t>
      </w:r>
      <w:r w:rsidRPr="002B67A3">
        <w:rPr>
          <w:b/>
          <w:bCs/>
          <w:lang w:val="es-US"/>
        </w:rPr>
        <w:t xml:space="preserve"> información médica</w:t>
      </w:r>
      <w:r w:rsidR="00C1171E">
        <w:rPr>
          <w:b/>
          <w:bCs/>
          <w:lang w:val="es-US"/>
        </w:rPr>
        <w:t xml:space="preserve"> protegida</w:t>
      </w:r>
      <w:r w:rsidRPr="002B67A3">
        <w:rPr>
          <w:b/>
          <w:bCs/>
          <w:lang w:val="es-US"/>
        </w:rPr>
        <w:t>?</w:t>
      </w:r>
    </w:p>
    <w:p w14:paraId="0E6D220A" w14:textId="57F64847" w:rsidR="003C504E" w:rsidRPr="005D7B13" w:rsidRDefault="003C504E" w:rsidP="003C504E">
      <w:pPr>
        <w:ind w:left="-90"/>
        <w:rPr>
          <w:rFonts w:ascii="Times New Roman" w:hAnsi="Times New Roman"/>
          <w:lang w:val="es-ES"/>
        </w:rPr>
      </w:pPr>
      <w:r>
        <w:rPr>
          <w:rFonts w:ascii="Times New Roman" w:hAnsi="Times New Roman"/>
          <w:lang w:val="es-US"/>
        </w:rPr>
        <w:t xml:space="preserve">Los Proveedores pueden usar y compartir </w:t>
      </w:r>
      <w:r w:rsidR="00B81BBE">
        <w:rPr>
          <w:rFonts w:ascii="Times New Roman" w:hAnsi="Times New Roman"/>
          <w:lang w:val="es-US"/>
        </w:rPr>
        <w:t>la</w:t>
      </w:r>
      <w:r>
        <w:rPr>
          <w:rFonts w:ascii="Times New Roman" w:hAnsi="Times New Roman"/>
          <w:lang w:val="es-US"/>
        </w:rPr>
        <w:t xml:space="preserve"> información médica con:</w:t>
      </w:r>
    </w:p>
    <w:p w14:paraId="0BBF8A6A" w14:textId="77777777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>El Investigador Principal y su personal a cargo de la investigación</w:t>
      </w:r>
    </w:p>
    <w:p w14:paraId="4E2DC180" w14:textId="6CD0393C" w:rsidR="003C504E" w:rsidRPr="002B67A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US"/>
        </w:rPr>
      </w:pPr>
      <w:r>
        <w:rPr>
          <w:rFonts w:ascii="Times New Roman" w:hAnsi="Times New Roman"/>
          <w:sz w:val="24"/>
          <w:szCs w:val="24"/>
          <w:lang w:val="es-US"/>
        </w:rPr>
        <w:t xml:space="preserve">Los representantes de </w:t>
      </w:r>
      <w:r w:rsidR="005C2B73">
        <w:rPr>
          <w:rFonts w:ascii="Times New Roman" w:hAnsi="Times New Roman"/>
          <w:sz w:val="24"/>
          <w:szCs w:val="24"/>
          <w:lang w:val="es-US"/>
        </w:rPr>
        <w:t xml:space="preserve">las </w:t>
      </w:r>
      <w:r>
        <w:rPr>
          <w:rFonts w:ascii="Times New Roman" w:hAnsi="Times New Roman"/>
          <w:sz w:val="24"/>
          <w:szCs w:val="24"/>
          <w:lang w:val="es-US"/>
        </w:rPr>
        <w:t xml:space="preserve">agencias gubernamentales que supervisan el estudio o a quienes la ley les permite acceder a la información, como a la Administración de Alimentos y Medicamentos de </w:t>
      </w:r>
      <w:r w:rsidR="00B74165" w:rsidRPr="002B67A3">
        <w:rPr>
          <w:rFonts w:ascii="Times New Roman" w:hAnsi="Times New Roman"/>
          <w:sz w:val="24"/>
          <w:szCs w:val="24"/>
          <w:lang w:val="es-US"/>
        </w:rPr>
        <w:t>los</w:t>
      </w:r>
      <w:r w:rsidR="00B74165">
        <w:rPr>
          <w:rFonts w:ascii="Times New Roman" w:hAnsi="Times New Roman"/>
          <w:sz w:val="24"/>
          <w:szCs w:val="24"/>
          <w:lang w:val="es-US"/>
        </w:rPr>
        <w:t xml:space="preserve"> </w:t>
      </w:r>
      <w:r>
        <w:rPr>
          <w:rFonts w:ascii="Times New Roman" w:hAnsi="Times New Roman"/>
          <w:sz w:val="24"/>
          <w:szCs w:val="24"/>
          <w:lang w:val="es-US"/>
        </w:rPr>
        <w:t>E</w:t>
      </w:r>
      <w:r w:rsidR="002B67A3">
        <w:rPr>
          <w:rFonts w:ascii="Times New Roman" w:hAnsi="Times New Roman"/>
          <w:sz w:val="24"/>
          <w:szCs w:val="24"/>
          <w:lang w:val="es-US"/>
        </w:rPr>
        <w:t>stados Unidos</w:t>
      </w:r>
      <w:r>
        <w:rPr>
          <w:rFonts w:ascii="Times New Roman" w:hAnsi="Times New Roman"/>
          <w:sz w:val="24"/>
          <w:szCs w:val="24"/>
          <w:lang w:val="es-US"/>
        </w:rPr>
        <w:t xml:space="preserve">, </w:t>
      </w:r>
      <w:r w:rsidR="003327E8" w:rsidRPr="002B67A3">
        <w:rPr>
          <w:rFonts w:ascii="Times New Roman" w:hAnsi="Times New Roman"/>
          <w:sz w:val="24"/>
          <w:szCs w:val="24"/>
          <w:lang w:val="es-US"/>
        </w:rPr>
        <w:t>a</w:t>
      </w:r>
      <w:r w:rsidRPr="002B67A3">
        <w:rPr>
          <w:rFonts w:ascii="Times New Roman" w:hAnsi="Times New Roman"/>
          <w:sz w:val="24"/>
          <w:szCs w:val="24"/>
          <w:lang w:val="es-US"/>
        </w:rPr>
        <w:t>l</w:t>
      </w:r>
      <w:r>
        <w:rPr>
          <w:rFonts w:ascii="Times New Roman" w:hAnsi="Times New Roman"/>
          <w:sz w:val="24"/>
          <w:szCs w:val="24"/>
          <w:lang w:val="es-US"/>
        </w:rPr>
        <w:t xml:space="preserve"> Departamento de Salud y Servicios Humanos y </w:t>
      </w:r>
      <w:r w:rsidRPr="002B67A3">
        <w:rPr>
          <w:rFonts w:ascii="Times New Roman" w:hAnsi="Times New Roman"/>
          <w:sz w:val="24"/>
          <w:szCs w:val="24"/>
          <w:lang w:val="es-US"/>
        </w:rPr>
        <w:t>al</w:t>
      </w:r>
      <w:r w:rsidRPr="00B15C5A">
        <w:rPr>
          <w:rFonts w:ascii="Times New Roman" w:hAnsi="Times New Roman"/>
          <w:sz w:val="24"/>
          <w:szCs w:val="24"/>
          <w:lang w:val="es-US"/>
        </w:rPr>
        <w:t xml:space="preserve"> </w:t>
      </w:r>
      <w:r>
        <w:rPr>
          <w:rFonts w:ascii="Times New Roman" w:hAnsi="Times New Roman"/>
          <w:sz w:val="24"/>
          <w:szCs w:val="24"/>
          <w:lang w:val="es-US"/>
        </w:rPr>
        <w:t xml:space="preserve">Departamento de Salud de la Florida   </w:t>
      </w:r>
    </w:p>
    <w:p w14:paraId="4C651FCB" w14:textId="17093DAF" w:rsidR="003C504E" w:rsidRPr="002B67A3" w:rsidRDefault="003D333B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US"/>
        </w:rPr>
      </w:pPr>
      <w:r>
        <w:rPr>
          <w:rFonts w:ascii="Times New Roman" w:hAnsi="Times New Roman"/>
          <w:sz w:val="24"/>
          <w:szCs w:val="24"/>
          <w:lang w:val="es-US"/>
        </w:rPr>
        <w:t>Los g</w:t>
      </w:r>
      <w:r w:rsidR="003C504E">
        <w:rPr>
          <w:rFonts w:ascii="Times New Roman" w:hAnsi="Times New Roman"/>
          <w:sz w:val="24"/>
          <w:szCs w:val="24"/>
          <w:lang w:val="es-US"/>
        </w:rPr>
        <w:t>rupos que colaboran y patrocinan investigaciones (Grupos Cooperativos)</w:t>
      </w:r>
    </w:p>
    <w:p w14:paraId="5E8195D9" w14:textId="1C51050F" w:rsidR="003C504E" w:rsidRPr="005D7B13" w:rsidRDefault="003D333B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 w:rsidRPr="002B67A3">
        <w:rPr>
          <w:rFonts w:ascii="Times New Roman" w:hAnsi="Times New Roman"/>
          <w:sz w:val="24"/>
          <w:szCs w:val="24"/>
          <w:lang w:val="es-US"/>
        </w:rPr>
        <w:t xml:space="preserve">Las </w:t>
      </w:r>
      <w:r w:rsidR="003C504E">
        <w:rPr>
          <w:rFonts w:ascii="Times New Roman" w:hAnsi="Times New Roman"/>
          <w:sz w:val="24"/>
          <w:szCs w:val="24"/>
          <w:lang w:val="es-US"/>
        </w:rPr>
        <w:t>Juntas de Revisión Institucional (grupos de personas que supervisan la investigación)</w:t>
      </w:r>
    </w:p>
    <w:p w14:paraId="2C5E7D46" w14:textId="77777777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>Otras personas que velan por la seguridad, la eficacia y la realización de las investigaciones</w:t>
      </w:r>
    </w:p>
    <w:p w14:paraId="3FF8BF4C" w14:textId="77777777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>El patrocinador de la investigación, sus agentes, supervisores y contratistas</w:t>
      </w:r>
    </w:p>
    <w:p w14:paraId="44CF8A6B" w14:textId="0099CBCF" w:rsidR="003C504E" w:rsidRPr="003C504E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s-US"/>
        </w:rPr>
        <w:lastRenderedPageBreak/>
        <w:t>Otros investigadores participantes y</w:t>
      </w:r>
    </w:p>
    <w:p w14:paraId="21B8C78C" w14:textId="1F22A4EC" w:rsidR="00770F36" w:rsidRPr="005D7B13" w:rsidRDefault="00361D5D" w:rsidP="00770F36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>L</w:t>
      </w:r>
      <w:r w:rsidR="006C39D6">
        <w:rPr>
          <w:rFonts w:ascii="Times New Roman" w:hAnsi="Times New Roman"/>
          <w:sz w:val="24"/>
          <w:szCs w:val="24"/>
          <w:lang w:val="es-US"/>
        </w:rPr>
        <w:t xml:space="preserve">os </w:t>
      </w:r>
      <w:r w:rsidR="003C504E">
        <w:rPr>
          <w:rFonts w:ascii="Times New Roman" w:hAnsi="Times New Roman"/>
          <w:sz w:val="24"/>
          <w:szCs w:val="24"/>
          <w:lang w:val="es-US"/>
        </w:rPr>
        <w:t>comités independientes de vigilancia de datos y seguridad</w:t>
      </w:r>
    </w:p>
    <w:p w14:paraId="165FCBA8" w14:textId="08A1900A" w:rsidR="003D5D5A" w:rsidRPr="00BD0FD9" w:rsidRDefault="003018BE" w:rsidP="003D5D5A">
      <w:pPr>
        <w:rPr>
          <w:rFonts w:ascii="Times New Roman" w:eastAsia="Calibri" w:hAnsi="Times New Roman"/>
          <w:lang w:val="es-US"/>
        </w:rPr>
      </w:pPr>
      <w:r w:rsidRPr="00BD0FD9">
        <w:rPr>
          <w:rFonts w:ascii="Times New Roman" w:eastAsia="Calibri" w:hAnsi="Times New Roman"/>
          <w:lang w:val="es-US"/>
        </w:rPr>
        <w:t>El personal autorizado, como los médicos y las enfermeras que le atienden pero que no participan en la investigación, podrán tener conocimiento de su participación y acce</w:t>
      </w:r>
      <w:r w:rsidR="00726B54">
        <w:rPr>
          <w:rFonts w:ascii="Times New Roman" w:eastAsia="Calibri" w:hAnsi="Times New Roman"/>
          <w:lang w:val="es-US"/>
        </w:rPr>
        <w:t>der a la</w:t>
      </w:r>
      <w:r w:rsidRPr="00BD0FD9">
        <w:rPr>
          <w:rFonts w:ascii="Times New Roman" w:eastAsia="Calibri" w:hAnsi="Times New Roman"/>
          <w:lang w:val="es-US"/>
        </w:rPr>
        <w:t xml:space="preserve"> información del estudio de investigación.</w:t>
      </w:r>
      <w:r w:rsidR="00770F36" w:rsidRPr="00BD0FD9">
        <w:rPr>
          <w:rFonts w:ascii="Times New Roman" w:eastAsia="Calibri" w:hAnsi="Times New Roman"/>
          <w:lang w:val="es-US"/>
        </w:rPr>
        <w:t xml:space="preserve"> </w:t>
      </w:r>
      <w:r w:rsidR="003D5D5A" w:rsidRPr="00BD0FD9">
        <w:rPr>
          <w:rFonts w:ascii="Times New Roman" w:eastAsia="Calibri" w:hAnsi="Times New Roman"/>
          <w:lang w:val="es-US"/>
        </w:rPr>
        <w:t xml:space="preserve">Si el estudio </w:t>
      </w:r>
      <w:r w:rsidR="006031BC" w:rsidRPr="00BD0FD9">
        <w:rPr>
          <w:rFonts w:ascii="Times New Roman" w:eastAsia="Calibri" w:hAnsi="Times New Roman"/>
          <w:lang w:val="es-US"/>
        </w:rPr>
        <w:t>estuviera</w:t>
      </w:r>
      <w:r w:rsidR="003D5D5A" w:rsidRPr="00BD0FD9">
        <w:rPr>
          <w:rFonts w:ascii="Times New Roman" w:eastAsia="Calibri" w:hAnsi="Times New Roman"/>
          <w:lang w:val="es-US"/>
        </w:rPr>
        <w:t xml:space="preserve"> relacionado con su atención médica, cualquier información relacionada con el propio estudio podrá </w:t>
      </w:r>
      <w:r w:rsidR="00907FD8" w:rsidRPr="00BD0FD9">
        <w:rPr>
          <w:rFonts w:ascii="Times New Roman" w:eastAsia="Calibri" w:hAnsi="Times New Roman"/>
          <w:lang w:val="es-US"/>
        </w:rPr>
        <w:t>archivar</w:t>
      </w:r>
      <w:r w:rsidR="000B7711" w:rsidRPr="00BD0FD9">
        <w:rPr>
          <w:rFonts w:ascii="Times New Roman" w:eastAsia="Calibri" w:hAnsi="Times New Roman"/>
          <w:lang w:val="es-US"/>
        </w:rPr>
        <w:t>se</w:t>
      </w:r>
      <w:r w:rsidR="003D5D5A" w:rsidRPr="00BD0FD9">
        <w:rPr>
          <w:rFonts w:ascii="Times New Roman" w:eastAsia="Calibri" w:hAnsi="Times New Roman"/>
          <w:lang w:val="es-US"/>
        </w:rPr>
        <w:t xml:space="preserve"> en los registros permanentes en los departamentos de expedientes médicos </w:t>
      </w:r>
      <w:r w:rsidR="000E3B48" w:rsidRPr="00BD0FD9">
        <w:rPr>
          <w:rFonts w:ascii="Times New Roman" w:eastAsia="Calibri" w:hAnsi="Times New Roman"/>
          <w:lang w:val="es-US"/>
        </w:rPr>
        <w:t>de</w:t>
      </w:r>
      <w:r w:rsidR="003D5D5A" w:rsidRPr="00BD0FD9">
        <w:rPr>
          <w:rFonts w:ascii="Times New Roman" w:eastAsia="Calibri" w:hAnsi="Times New Roman"/>
          <w:lang w:val="es-US"/>
        </w:rPr>
        <w:t xml:space="preserve">l hospital, </w:t>
      </w:r>
      <w:r w:rsidR="000E3B48" w:rsidRPr="00BD0FD9">
        <w:rPr>
          <w:rFonts w:ascii="Times New Roman" w:eastAsia="Calibri" w:hAnsi="Times New Roman"/>
          <w:lang w:val="es-US"/>
        </w:rPr>
        <w:t>de</w:t>
      </w:r>
      <w:r w:rsidR="003D5D5A" w:rsidRPr="00BD0FD9">
        <w:rPr>
          <w:rFonts w:ascii="Times New Roman" w:eastAsia="Calibri" w:hAnsi="Times New Roman"/>
          <w:lang w:val="es-US"/>
        </w:rPr>
        <w:t xml:space="preserve"> la clínica o </w:t>
      </w:r>
      <w:r w:rsidR="000E3B48" w:rsidRPr="00BD0FD9">
        <w:rPr>
          <w:rFonts w:ascii="Times New Roman" w:eastAsia="Calibri" w:hAnsi="Times New Roman"/>
          <w:lang w:val="es-US"/>
        </w:rPr>
        <w:t>de</w:t>
      </w:r>
      <w:r w:rsidR="003D5D5A" w:rsidRPr="00BD0FD9">
        <w:rPr>
          <w:rFonts w:ascii="Times New Roman" w:eastAsia="Calibri" w:hAnsi="Times New Roman"/>
          <w:lang w:val="es-US"/>
        </w:rPr>
        <w:t>l consultorio médico.</w:t>
      </w:r>
    </w:p>
    <w:p w14:paraId="763DD24F" w14:textId="6F500E41" w:rsidR="003C504E" w:rsidRPr="005D7B13" w:rsidRDefault="003C504E" w:rsidP="003D5D5A">
      <w:pPr>
        <w:rPr>
          <w:rFonts w:cstheme="minorHAnsi"/>
          <w:b/>
          <w:sz w:val="28"/>
          <w:lang w:val="es-ES"/>
        </w:rPr>
      </w:pPr>
      <w:r>
        <w:rPr>
          <w:rFonts w:cstheme="minorHAnsi"/>
          <w:b/>
          <w:bCs/>
          <w:sz w:val="28"/>
          <w:lang w:val="es-US"/>
        </w:rPr>
        <w:t xml:space="preserve">¿Por qué se utilizará y divulgará </w:t>
      </w:r>
      <w:r w:rsidR="006A507D">
        <w:rPr>
          <w:rFonts w:cstheme="minorHAnsi"/>
          <w:b/>
          <w:bCs/>
          <w:sz w:val="28"/>
          <w:lang w:val="es-US"/>
        </w:rPr>
        <w:t xml:space="preserve">la </w:t>
      </w:r>
      <w:r>
        <w:rPr>
          <w:rFonts w:cstheme="minorHAnsi"/>
          <w:b/>
          <w:bCs/>
          <w:sz w:val="28"/>
          <w:lang w:val="es-US"/>
        </w:rPr>
        <w:t xml:space="preserve">información médica </w:t>
      </w:r>
      <w:r w:rsidR="00C1171E">
        <w:rPr>
          <w:rFonts w:cstheme="minorHAnsi"/>
          <w:b/>
          <w:bCs/>
          <w:sz w:val="28"/>
          <w:lang w:val="es-US"/>
        </w:rPr>
        <w:t>protegida</w:t>
      </w:r>
      <w:r>
        <w:rPr>
          <w:rFonts w:cstheme="minorHAnsi"/>
          <w:b/>
          <w:bCs/>
          <w:sz w:val="28"/>
          <w:lang w:val="es-US"/>
        </w:rPr>
        <w:t>?</w:t>
      </w:r>
    </w:p>
    <w:p w14:paraId="3CBA1A3C" w14:textId="184A5403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 xml:space="preserve">Los investigadores (las personas encargadas del estudio) y los miembros del equipo de investigación utilizarán </w:t>
      </w:r>
      <w:r w:rsidR="00185EC0">
        <w:rPr>
          <w:rFonts w:ascii="Times New Roman" w:hAnsi="Times New Roman"/>
          <w:sz w:val="24"/>
          <w:szCs w:val="24"/>
          <w:lang w:val="es-US"/>
        </w:rPr>
        <w:t>la</w:t>
      </w:r>
      <w:r>
        <w:rPr>
          <w:rFonts w:ascii="Times New Roman" w:hAnsi="Times New Roman"/>
          <w:sz w:val="24"/>
          <w:szCs w:val="24"/>
          <w:lang w:val="es-US"/>
        </w:rPr>
        <w:t xml:space="preserve"> información para realizar el estudio de investigación descrito en este documento de consentimiento informado y para otras actividades relacionadas con la</w:t>
      </w:r>
      <w:r w:rsidR="00302BF6">
        <w:rPr>
          <w:rFonts w:ascii="Times New Roman" w:hAnsi="Times New Roman"/>
          <w:sz w:val="24"/>
          <w:szCs w:val="24"/>
          <w:lang w:val="es-US"/>
        </w:rPr>
        <w:t xml:space="preserve"> </w:t>
      </w:r>
      <w:r>
        <w:rPr>
          <w:rFonts w:ascii="Times New Roman" w:hAnsi="Times New Roman"/>
          <w:sz w:val="24"/>
          <w:szCs w:val="24"/>
          <w:lang w:val="es-US"/>
        </w:rPr>
        <w:t>investigación, como la evaluación de la seguridad de</w:t>
      </w:r>
      <w:r w:rsidR="00D579A4">
        <w:rPr>
          <w:rFonts w:ascii="Times New Roman" w:hAnsi="Times New Roman"/>
          <w:sz w:val="24"/>
          <w:szCs w:val="24"/>
          <w:lang w:val="es-US"/>
        </w:rPr>
        <w:t>l propio estudio</w:t>
      </w:r>
      <w:r>
        <w:rPr>
          <w:rFonts w:ascii="Times New Roman" w:hAnsi="Times New Roman"/>
          <w:sz w:val="24"/>
          <w:szCs w:val="24"/>
          <w:lang w:val="es-US"/>
        </w:rPr>
        <w:t>.</w:t>
      </w:r>
    </w:p>
    <w:p w14:paraId="4A8D3B40" w14:textId="6FB8BC5D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>El patrocinador de la investigación y sus representantes autorizados, los socios comerciales, las organizaciones de investigación clínica y las filiales utilizarán su información para los fines descritos en este documento de consentimiento informado y para otras actividades relacionadas con la investigación, como la evaluación de la seguridad o la eficacia de algún fármaco, de un dispositivo médico o de algún tratamiento en estudio, para la mejora de los diseños de futuros estudios o para la obtención de la aprobación de nuevos fármacos o dispositivos o aparatos médicos.</w:t>
      </w:r>
    </w:p>
    <w:p w14:paraId="2726DCB8" w14:textId="486B0556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 xml:space="preserve">Las organizaciones de ensayos clínicos de la Universidad de Miami usarán su información para revisar y apoyar los ensayos clínicos </w:t>
      </w:r>
      <w:r w:rsidR="00990791">
        <w:rPr>
          <w:rFonts w:ascii="Times New Roman" w:hAnsi="Times New Roman"/>
          <w:sz w:val="24"/>
          <w:szCs w:val="24"/>
          <w:lang w:val="es-US"/>
        </w:rPr>
        <w:t>de</w:t>
      </w:r>
      <w:r>
        <w:rPr>
          <w:rFonts w:ascii="Times New Roman" w:hAnsi="Times New Roman"/>
          <w:sz w:val="24"/>
          <w:szCs w:val="24"/>
          <w:lang w:val="es-US"/>
        </w:rPr>
        <w:t xml:space="preserve"> la misma Universidad. </w:t>
      </w:r>
    </w:p>
    <w:p w14:paraId="18EE49DA" w14:textId="504C11C7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 xml:space="preserve">Otras dependencias de la Universidad de Miami involucradas en el cumplimiento de las regulaciones, </w:t>
      </w:r>
      <w:r w:rsidR="00E90F2E">
        <w:rPr>
          <w:rFonts w:ascii="Times New Roman" w:hAnsi="Times New Roman"/>
          <w:sz w:val="24"/>
          <w:szCs w:val="24"/>
          <w:lang w:val="es-US"/>
        </w:rPr>
        <w:t>incluyendo</w:t>
      </w:r>
      <w:r>
        <w:rPr>
          <w:rFonts w:ascii="Times New Roman" w:hAnsi="Times New Roman"/>
          <w:sz w:val="24"/>
          <w:szCs w:val="24"/>
          <w:lang w:val="es-US"/>
        </w:rPr>
        <w:t xml:space="preserve"> la Junta de Revisión Institucional (IRB, por sus siglas en inglés) y las </w:t>
      </w:r>
      <w:r w:rsidRPr="00527D3A">
        <w:rPr>
          <w:rFonts w:ascii="Times New Roman" w:hAnsi="Times New Roman"/>
          <w:sz w:val="24"/>
          <w:szCs w:val="24"/>
          <w:lang w:val="es-US"/>
        </w:rPr>
        <w:t>Oficinas de la Asesoría General y Cumplimiento</w:t>
      </w:r>
      <w:r>
        <w:rPr>
          <w:rFonts w:ascii="Times New Roman" w:hAnsi="Times New Roman"/>
          <w:sz w:val="24"/>
          <w:szCs w:val="24"/>
          <w:lang w:val="es-US"/>
        </w:rPr>
        <w:t>, podrán utilizar su información para asegurar que la investigación se realice en forma correcta.</w:t>
      </w:r>
    </w:p>
    <w:p w14:paraId="0893DCDB" w14:textId="1152E9D8" w:rsidR="003C504E" w:rsidRPr="005D7B13" w:rsidRDefault="003C504E" w:rsidP="003C504E">
      <w:pPr>
        <w:pStyle w:val="ListParagraph"/>
        <w:numPr>
          <w:ilvl w:val="0"/>
          <w:numId w:val="43"/>
        </w:numPr>
        <w:spacing w:after="160" w:line="259" w:lineRule="auto"/>
        <w:ind w:left="270"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 xml:space="preserve">Las agencias gubernamentales de los Estados Unidos, como la Administración de Alimentos y Medicamentos y la Oficina de Protección de </w:t>
      </w:r>
      <w:r w:rsidR="00346842">
        <w:rPr>
          <w:rFonts w:ascii="Times New Roman" w:hAnsi="Times New Roman"/>
          <w:sz w:val="24"/>
          <w:szCs w:val="24"/>
          <w:lang w:val="es-US"/>
        </w:rPr>
        <w:t xml:space="preserve">los </w:t>
      </w:r>
      <w:r w:rsidR="00E64684">
        <w:rPr>
          <w:rFonts w:ascii="Times New Roman" w:hAnsi="Times New Roman"/>
          <w:sz w:val="24"/>
          <w:szCs w:val="24"/>
          <w:lang w:val="es-US"/>
        </w:rPr>
        <w:t>Sujetos Humanos</w:t>
      </w:r>
      <w:r w:rsidR="00AC6091">
        <w:rPr>
          <w:rFonts w:ascii="Times New Roman" w:hAnsi="Times New Roman"/>
          <w:sz w:val="24"/>
          <w:szCs w:val="24"/>
          <w:lang w:val="es-US"/>
        </w:rPr>
        <w:t xml:space="preserve"> en la Investigación</w:t>
      </w:r>
      <w:r>
        <w:rPr>
          <w:rFonts w:ascii="Times New Roman" w:hAnsi="Times New Roman"/>
          <w:sz w:val="24"/>
          <w:szCs w:val="24"/>
          <w:lang w:val="es-US"/>
        </w:rPr>
        <w:t>, las agencias gubernamentales de otros países y otras que estén autorizadas por la ley pueden usar su información para revisar o supervisar esta investigación o para comprobar si un nuevo medicamento, dispositivo u otro producto médico debe ser aprobado para su comercialización.</w:t>
      </w:r>
    </w:p>
    <w:p w14:paraId="2B8C7AED" w14:textId="47F22F3B" w:rsidR="003C504E" w:rsidRDefault="003C504E" w:rsidP="003C504E">
      <w:pPr>
        <w:pStyle w:val="ListParagraph"/>
        <w:spacing w:after="0" w:line="240" w:lineRule="auto"/>
        <w:ind w:left="-90" w:right="-180"/>
        <w:rPr>
          <w:rFonts w:cstheme="minorHAnsi"/>
          <w:sz w:val="28"/>
          <w:szCs w:val="24"/>
          <w:lang w:val="es-ES"/>
        </w:rPr>
      </w:pPr>
    </w:p>
    <w:p w14:paraId="4754A6DF" w14:textId="056ED63B" w:rsidR="003C504E" w:rsidRPr="005D7B13" w:rsidRDefault="00326F78" w:rsidP="003C504E">
      <w:pPr>
        <w:ind w:left="-90" w:right="-180"/>
        <w:rPr>
          <w:rFonts w:cstheme="minorHAnsi"/>
          <w:b/>
          <w:sz w:val="28"/>
          <w:lang w:val="es-ES"/>
        </w:rPr>
      </w:pPr>
      <w:r w:rsidRPr="00326F78">
        <w:rPr>
          <w:rFonts w:cstheme="minorHAnsi"/>
          <w:b/>
          <w:bCs/>
          <w:sz w:val="28"/>
          <w:lang w:val="es-US"/>
        </w:rPr>
        <w:t>¿Qué otra información deb</w:t>
      </w:r>
      <w:r w:rsidR="00545734">
        <w:rPr>
          <w:rFonts w:cstheme="minorHAnsi"/>
          <w:b/>
          <w:bCs/>
          <w:sz w:val="28"/>
          <w:lang w:val="es-US"/>
        </w:rPr>
        <w:t>e</w:t>
      </w:r>
      <w:r w:rsidRPr="00326F78">
        <w:rPr>
          <w:rFonts w:cstheme="minorHAnsi"/>
          <w:b/>
          <w:bCs/>
          <w:sz w:val="28"/>
          <w:lang w:val="es-US"/>
        </w:rPr>
        <w:t xml:space="preserve"> saber?</w:t>
      </w:r>
      <w:r w:rsidR="003C504E">
        <w:rPr>
          <w:rFonts w:cstheme="minorHAnsi"/>
          <w:b/>
          <w:bCs/>
          <w:sz w:val="28"/>
          <w:lang w:val="es-US"/>
        </w:rPr>
        <w:t xml:space="preserve"> </w:t>
      </w:r>
    </w:p>
    <w:p w14:paraId="15928B83" w14:textId="53E36030" w:rsidR="003C504E" w:rsidRPr="005D7B13" w:rsidRDefault="003C504E" w:rsidP="003C504E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>Una vez que su información haya sido revelada a terceros, la ley federal de privacidad ya no podrá proteger la información de nuevas divulgaciones.</w:t>
      </w:r>
    </w:p>
    <w:p w14:paraId="34DADA79" w14:textId="54EDE67B" w:rsidR="00EC0155" w:rsidRPr="00EC0155" w:rsidRDefault="00F80514" w:rsidP="003C504E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 w:rsidRPr="00F80514">
        <w:rPr>
          <w:rFonts w:ascii="Times New Roman" w:hAnsi="Times New Roman"/>
          <w:sz w:val="24"/>
          <w:szCs w:val="24"/>
          <w:lang w:val="es-US"/>
        </w:rPr>
        <w:lastRenderedPageBreak/>
        <w:t>No es obligatorio firmar esta autorización, pero sin su firma no podrá participar ni recibir el tratamiento de la investigación. De todos modos, sus derechos a otros tratamientos médicos no se verán afectados.</w:t>
      </w:r>
    </w:p>
    <w:p w14:paraId="180642C1" w14:textId="06B4399F" w:rsidR="003C504E" w:rsidRPr="005D7B13" w:rsidRDefault="003C504E" w:rsidP="003C504E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US"/>
        </w:rPr>
        <w:t xml:space="preserve">Podrá cambiar de opinión y revocar (retirar) </w:t>
      </w:r>
      <w:r w:rsidR="00CB252B">
        <w:rPr>
          <w:rFonts w:ascii="Times New Roman" w:hAnsi="Times New Roman"/>
          <w:sz w:val="24"/>
          <w:szCs w:val="24"/>
          <w:lang w:val="es-US"/>
        </w:rPr>
        <w:t>su</w:t>
      </w:r>
      <w:r>
        <w:rPr>
          <w:rFonts w:ascii="Times New Roman" w:hAnsi="Times New Roman"/>
          <w:sz w:val="24"/>
          <w:szCs w:val="24"/>
          <w:lang w:val="es-US"/>
        </w:rPr>
        <w:t xml:space="preserve"> </w:t>
      </w:r>
      <w:r w:rsidR="00CB252B">
        <w:rPr>
          <w:rFonts w:ascii="Times New Roman" w:hAnsi="Times New Roman"/>
          <w:sz w:val="24"/>
          <w:szCs w:val="24"/>
          <w:lang w:val="es-US"/>
        </w:rPr>
        <w:t>a</w:t>
      </w:r>
      <w:r>
        <w:rPr>
          <w:rFonts w:ascii="Times New Roman" w:hAnsi="Times New Roman"/>
          <w:sz w:val="24"/>
          <w:szCs w:val="24"/>
          <w:lang w:val="es-US"/>
        </w:rPr>
        <w:t xml:space="preserve">utorización en cualquier momento y por cualquier motivo. Para revocar </w:t>
      </w:r>
      <w:r w:rsidR="007438D7">
        <w:rPr>
          <w:rFonts w:ascii="Times New Roman" w:hAnsi="Times New Roman"/>
          <w:sz w:val="24"/>
          <w:szCs w:val="24"/>
          <w:lang w:val="es-US"/>
        </w:rPr>
        <w:t>su</w:t>
      </w:r>
      <w:r>
        <w:rPr>
          <w:rFonts w:ascii="Times New Roman" w:hAnsi="Times New Roman"/>
          <w:sz w:val="24"/>
          <w:szCs w:val="24"/>
          <w:lang w:val="es-US"/>
        </w:rPr>
        <w:t xml:space="preserve"> autorización, debe notificar por escrito al médico del estudio o a la Oficina de Investigación de </w:t>
      </w:r>
      <w:r w:rsidR="00260C6D">
        <w:rPr>
          <w:rFonts w:ascii="Times New Roman" w:hAnsi="Times New Roman"/>
          <w:sz w:val="24"/>
          <w:szCs w:val="24"/>
          <w:lang w:val="es-US"/>
        </w:rPr>
        <w:t xml:space="preserve">los </w:t>
      </w:r>
      <w:r>
        <w:rPr>
          <w:rFonts w:ascii="Times New Roman" w:hAnsi="Times New Roman"/>
          <w:sz w:val="24"/>
          <w:szCs w:val="24"/>
          <w:lang w:val="es-US"/>
        </w:rPr>
        <w:t>Sujetos Humanos al 1400 NW 10th AVE, Suite 1200A, Miami FL 33136.</w:t>
      </w:r>
    </w:p>
    <w:p w14:paraId="300C5153" w14:textId="3F8654EB" w:rsidR="00EA40FB" w:rsidRPr="00F36EA6" w:rsidRDefault="003C504E" w:rsidP="00C1171E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 w:rsidRPr="00EA40FB">
        <w:rPr>
          <w:rFonts w:ascii="Times New Roman" w:hAnsi="Times New Roman"/>
          <w:sz w:val="24"/>
          <w:szCs w:val="24"/>
          <w:lang w:val="es-US"/>
        </w:rPr>
        <w:t xml:space="preserve">Si revoca la autorización, no podrá continuar participando en la investigación. Además, al revocar la autorización, las instituciones y el personal mencionado con anterioridad seguirán utilizando y divulgando su información </w:t>
      </w:r>
      <w:r w:rsidR="00C1171E">
        <w:rPr>
          <w:rFonts w:ascii="Times New Roman" w:hAnsi="Times New Roman"/>
          <w:sz w:val="24"/>
          <w:szCs w:val="24"/>
          <w:lang w:val="es-US"/>
        </w:rPr>
        <w:t>protegida</w:t>
      </w:r>
      <w:r w:rsidR="00C1171E" w:rsidRPr="00EA40FB">
        <w:rPr>
          <w:rFonts w:ascii="Times New Roman" w:hAnsi="Times New Roman"/>
          <w:sz w:val="24"/>
          <w:szCs w:val="24"/>
          <w:lang w:val="es-US"/>
        </w:rPr>
        <w:t xml:space="preserve"> </w:t>
      </w:r>
      <w:r w:rsidR="00410945">
        <w:rPr>
          <w:rFonts w:ascii="Times New Roman" w:hAnsi="Times New Roman"/>
          <w:sz w:val="24"/>
          <w:szCs w:val="24"/>
          <w:lang w:val="es-US"/>
        </w:rPr>
        <w:t>obtenida</w:t>
      </w:r>
      <w:r w:rsidR="009E3288">
        <w:rPr>
          <w:rFonts w:ascii="Times New Roman" w:hAnsi="Times New Roman"/>
          <w:sz w:val="24"/>
          <w:szCs w:val="24"/>
          <w:lang w:val="es-US"/>
        </w:rPr>
        <w:t>,</w:t>
      </w:r>
      <w:r w:rsidRPr="00EA40FB">
        <w:rPr>
          <w:rFonts w:ascii="Times New Roman" w:hAnsi="Times New Roman"/>
          <w:sz w:val="24"/>
          <w:szCs w:val="24"/>
          <w:lang w:val="es-US"/>
        </w:rPr>
        <w:t xml:space="preserve"> </w:t>
      </w:r>
      <w:r w:rsidR="00EA40FB" w:rsidRPr="00EA40FB">
        <w:rPr>
          <w:rFonts w:ascii="Times New Roman" w:hAnsi="Times New Roman"/>
          <w:sz w:val="24"/>
          <w:szCs w:val="24"/>
          <w:lang w:val="es-US"/>
        </w:rPr>
        <w:t xml:space="preserve">si la información </w:t>
      </w:r>
      <w:r w:rsidR="00AA6A6B">
        <w:rPr>
          <w:rFonts w:ascii="Times New Roman" w:hAnsi="Times New Roman"/>
          <w:sz w:val="24"/>
          <w:szCs w:val="24"/>
          <w:lang w:val="es-US"/>
        </w:rPr>
        <w:t>fuera</w:t>
      </w:r>
      <w:r w:rsidR="00EA40FB" w:rsidRPr="00EA40FB">
        <w:rPr>
          <w:rFonts w:ascii="Times New Roman" w:hAnsi="Times New Roman"/>
          <w:sz w:val="24"/>
          <w:szCs w:val="24"/>
          <w:lang w:val="es-US"/>
        </w:rPr>
        <w:t xml:space="preserve"> necesaria para proteger la </w:t>
      </w:r>
      <w:r w:rsidR="00A16DBF">
        <w:rPr>
          <w:rFonts w:ascii="Times New Roman" w:hAnsi="Times New Roman"/>
          <w:sz w:val="24"/>
          <w:szCs w:val="24"/>
          <w:lang w:val="es-US"/>
        </w:rPr>
        <w:t>credibilidad</w:t>
      </w:r>
      <w:r w:rsidR="00EA40FB" w:rsidRPr="00EA40FB">
        <w:rPr>
          <w:rFonts w:ascii="Times New Roman" w:hAnsi="Times New Roman"/>
          <w:sz w:val="24"/>
          <w:szCs w:val="24"/>
          <w:lang w:val="es-US"/>
        </w:rPr>
        <w:t xml:space="preserve"> de la investigación.</w:t>
      </w:r>
    </w:p>
    <w:p w14:paraId="7FEC7DC6" w14:textId="0C0C0E7C" w:rsidR="005D4806" w:rsidRPr="00326B9C" w:rsidRDefault="005D4806" w:rsidP="000D3E98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 w:rsidRPr="00326B9C">
        <w:rPr>
          <w:rFonts w:ascii="Times New Roman" w:hAnsi="Times New Roman"/>
          <w:sz w:val="24"/>
          <w:szCs w:val="24"/>
          <w:lang w:val="es-ES"/>
        </w:rPr>
        <w:t>Mientras la investigación está en curso, es posible que no se le permita ver la información sobre su salud</w:t>
      </w:r>
      <w:r w:rsidR="00B00239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D149F4">
        <w:rPr>
          <w:rFonts w:ascii="Times New Roman" w:hAnsi="Times New Roman"/>
          <w:sz w:val="24"/>
          <w:szCs w:val="24"/>
          <w:lang w:val="es-ES"/>
        </w:rPr>
        <w:t>creada o recopilada</w:t>
      </w:r>
      <w:r w:rsidRPr="00326B9C">
        <w:rPr>
          <w:rFonts w:ascii="Times New Roman" w:hAnsi="Times New Roman"/>
          <w:sz w:val="24"/>
          <w:szCs w:val="24"/>
          <w:lang w:val="es-ES"/>
        </w:rPr>
        <w:t xml:space="preserve"> para esta investigación por la Universidad de Miami o </w:t>
      </w:r>
      <w:r w:rsidR="00E95B32">
        <w:rPr>
          <w:rFonts w:ascii="Times New Roman" w:hAnsi="Times New Roman"/>
          <w:sz w:val="24"/>
          <w:szCs w:val="24"/>
          <w:lang w:val="es-ES"/>
        </w:rPr>
        <w:t xml:space="preserve">por </w:t>
      </w:r>
      <w:r w:rsidRPr="00326B9C">
        <w:rPr>
          <w:rFonts w:ascii="Times New Roman" w:hAnsi="Times New Roman"/>
          <w:sz w:val="24"/>
          <w:szCs w:val="24"/>
          <w:lang w:val="es-ES"/>
        </w:rPr>
        <w:t xml:space="preserve">el </w:t>
      </w:r>
      <w:r w:rsidR="0065220F" w:rsidRPr="00B00239">
        <w:rPr>
          <w:rFonts w:ascii="Times New Roman" w:hAnsi="Times New Roman"/>
          <w:sz w:val="24"/>
          <w:szCs w:val="24"/>
          <w:lang w:val="es-ES"/>
        </w:rPr>
        <w:t xml:space="preserve">Jackson </w:t>
      </w:r>
      <w:proofErr w:type="spellStart"/>
      <w:r w:rsidR="0065220F" w:rsidRPr="00B00239">
        <w:rPr>
          <w:rFonts w:ascii="Times New Roman" w:hAnsi="Times New Roman"/>
          <w:sz w:val="24"/>
          <w:szCs w:val="24"/>
          <w:lang w:val="es-ES"/>
        </w:rPr>
        <w:t>Health</w:t>
      </w:r>
      <w:proofErr w:type="spellEnd"/>
      <w:r w:rsidR="0065220F" w:rsidRPr="00B00239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="0065220F" w:rsidRPr="00B00239">
        <w:rPr>
          <w:rFonts w:ascii="Times New Roman" w:hAnsi="Times New Roman"/>
          <w:sz w:val="24"/>
          <w:szCs w:val="24"/>
          <w:lang w:val="es-ES"/>
        </w:rPr>
        <w:t>Systems</w:t>
      </w:r>
      <w:proofErr w:type="spellEnd"/>
      <w:r w:rsidRPr="00326B9C">
        <w:rPr>
          <w:rFonts w:ascii="Times New Roman" w:hAnsi="Times New Roman"/>
          <w:sz w:val="24"/>
          <w:szCs w:val="24"/>
          <w:lang w:val="es-ES"/>
        </w:rPr>
        <w:t xml:space="preserve">. Sin embargo, una vez finalizada la investigación, podrá ver </w:t>
      </w:r>
      <w:r w:rsidR="003651B8">
        <w:rPr>
          <w:rFonts w:ascii="Times New Roman" w:hAnsi="Times New Roman"/>
          <w:sz w:val="24"/>
          <w:szCs w:val="24"/>
          <w:lang w:val="es-ES"/>
        </w:rPr>
        <w:t>su</w:t>
      </w:r>
      <w:r w:rsidR="000925F8">
        <w:rPr>
          <w:rFonts w:ascii="Times New Roman" w:hAnsi="Times New Roman"/>
          <w:sz w:val="24"/>
          <w:szCs w:val="24"/>
          <w:lang w:val="es-ES"/>
        </w:rPr>
        <w:t xml:space="preserve"> propia </w:t>
      </w:r>
      <w:r w:rsidRPr="00326B9C">
        <w:rPr>
          <w:rFonts w:ascii="Times New Roman" w:hAnsi="Times New Roman"/>
          <w:sz w:val="24"/>
          <w:szCs w:val="24"/>
          <w:lang w:val="es-ES"/>
        </w:rPr>
        <w:t xml:space="preserve">información tal como se describe en el Aviso de Prácticas de Privacidad de la Universidad de Miami o del Jackson </w:t>
      </w:r>
      <w:proofErr w:type="spellStart"/>
      <w:r w:rsidR="007A1ED2">
        <w:rPr>
          <w:rFonts w:ascii="Times New Roman" w:hAnsi="Times New Roman"/>
          <w:sz w:val="24"/>
          <w:szCs w:val="24"/>
          <w:lang w:val="es-ES"/>
        </w:rPr>
        <w:t>H</w:t>
      </w:r>
      <w:r w:rsidR="009761FB" w:rsidRPr="00326B9C">
        <w:rPr>
          <w:rFonts w:ascii="Times New Roman" w:hAnsi="Times New Roman"/>
          <w:sz w:val="24"/>
          <w:szCs w:val="24"/>
          <w:lang w:val="es-ES"/>
        </w:rPr>
        <w:t>ea</w:t>
      </w:r>
      <w:r w:rsidR="007A1ED2">
        <w:rPr>
          <w:rFonts w:ascii="Times New Roman" w:hAnsi="Times New Roman"/>
          <w:sz w:val="24"/>
          <w:szCs w:val="24"/>
          <w:lang w:val="es-ES"/>
        </w:rPr>
        <w:t>l</w:t>
      </w:r>
      <w:r w:rsidR="009761FB" w:rsidRPr="00326B9C">
        <w:rPr>
          <w:rFonts w:ascii="Times New Roman" w:hAnsi="Times New Roman"/>
          <w:sz w:val="24"/>
          <w:szCs w:val="24"/>
          <w:lang w:val="es-ES"/>
        </w:rPr>
        <w:t>th</w:t>
      </w:r>
      <w:proofErr w:type="spellEnd"/>
      <w:r w:rsidRPr="00326B9C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326B9C">
        <w:rPr>
          <w:rFonts w:ascii="Times New Roman" w:hAnsi="Times New Roman"/>
          <w:sz w:val="24"/>
          <w:szCs w:val="24"/>
          <w:lang w:val="es-ES"/>
        </w:rPr>
        <w:t>System</w:t>
      </w:r>
      <w:r w:rsidR="00CB42BC">
        <w:rPr>
          <w:rFonts w:ascii="Times New Roman" w:hAnsi="Times New Roman"/>
          <w:sz w:val="24"/>
          <w:szCs w:val="24"/>
          <w:lang w:val="es-ES"/>
        </w:rPr>
        <w:t>s</w:t>
      </w:r>
      <w:proofErr w:type="spellEnd"/>
      <w:r w:rsidRPr="00326B9C">
        <w:rPr>
          <w:rFonts w:ascii="Times New Roman" w:hAnsi="Times New Roman"/>
          <w:sz w:val="24"/>
          <w:szCs w:val="24"/>
          <w:lang w:val="es-ES"/>
        </w:rPr>
        <w:t>, según corresponda.</w:t>
      </w:r>
    </w:p>
    <w:p w14:paraId="54A3D257" w14:textId="4B133F02" w:rsidR="009F45B2" w:rsidRPr="009F45B2" w:rsidRDefault="003C504E" w:rsidP="00C1171E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 w:rsidRPr="009A12F9">
        <w:rPr>
          <w:rFonts w:ascii="Times New Roman" w:hAnsi="Times New Roman"/>
          <w:sz w:val="24"/>
          <w:szCs w:val="24"/>
          <w:lang w:val="es-US"/>
        </w:rPr>
        <w:t>La presente autorización no tiene fecha de vencimiento.</w:t>
      </w:r>
      <w:r w:rsidR="00461878" w:rsidRPr="009A12F9">
        <w:rPr>
          <w:rFonts w:ascii="Times New Roman" w:hAnsi="Times New Roman"/>
          <w:sz w:val="24"/>
          <w:szCs w:val="24"/>
          <w:lang w:val="es-US"/>
        </w:rPr>
        <w:t xml:space="preserve"> </w:t>
      </w:r>
      <w:r w:rsidR="009A12F9" w:rsidRPr="009A12F9">
        <w:rPr>
          <w:rFonts w:ascii="Times New Roman" w:hAnsi="Times New Roman"/>
          <w:sz w:val="24"/>
          <w:szCs w:val="24"/>
          <w:lang w:val="es-US"/>
        </w:rPr>
        <w:t>No hay fecha establecida para dejar de utilizar o para destruir la información, se necesitará analizarse por varios años y no es posible determinar cuándo se completará el análisis.</w:t>
      </w:r>
    </w:p>
    <w:p w14:paraId="43C4F066" w14:textId="0A255112" w:rsidR="003C504E" w:rsidRPr="009A12F9" w:rsidRDefault="003C504E" w:rsidP="00C1171E">
      <w:pPr>
        <w:pStyle w:val="ListParagraph"/>
        <w:numPr>
          <w:ilvl w:val="0"/>
          <w:numId w:val="44"/>
        </w:numPr>
        <w:spacing w:after="160" w:line="259" w:lineRule="auto"/>
        <w:ind w:right="-270"/>
        <w:rPr>
          <w:rFonts w:ascii="Times New Roman" w:hAnsi="Times New Roman"/>
          <w:sz w:val="24"/>
          <w:szCs w:val="24"/>
          <w:lang w:val="es-ES"/>
        </w:rPr>
      </w:pPr>
      <w:r w:rsidRPr="009A12F9">
        <w:rPr>
          <w:rFonts w:ascii="Times New Roman" w:hAnsi="Times New Roman"/>
          <w:sz w:val="24"/>
          <w:szCs w:val="24"/>
          <w:lang w:val="es-US"/>
        </w:rPr>
        <w:t xml:space="preserve">Se le entregará una copia de la autorización firmada por usted. </w:t>
      </w:r>
    </w:p>
    <w:p w14:paraId="75474CE6" w14:textId="77777777" w:rsidR="003C504E" w:rsidRPr="005D7B13" w:rsidRDefault="003C504E" w:rsidP="003C504E">
      <w:pPr>
        <w:pStyle w:val="ListParagraph"/>
        <w:rPr>
          <w:rFonts w:ascii="Arial Narrow" w:hAnsi="Arial Narrow"/>
          <w:sz w:val="24"/>
          <w:szCs w:val="24"/>
          <w:lang w:val="es-ES"/>
        </w:rPr>
      </w:pPr>
      <w:bookmarkStart w:id="0" w:name="*Research_Study_Personnel_Name:_     "/>
      <w:bookmarkEnd w:id="0"/>
    </w:p>
    <w:tbl>
      <w:tblPr>
        <w:tblW w:w="9724" w:type="dxa"/>
        <w:tblInd w:w="-1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5"/>
        <w:gridCol w:w="5179"/>
      </w:tblGrid>
      <w:tr w:rsidR="003C504E" w:rsidRPr="00B00239" w14:paraId="01C51644" w14:textId="77777777" w:rsidTr="003C504E">
        <w:trPr>
          <w:trHeight w:val="2061"/>
        </w:trPr>
        <w:tc>
          <w:tcPr>
            <w:tcW w:w="4545" w:type="dxa"/>
          </w:tcPr>
          <w:p w14:paraId="4B5DF735" w14:textId="77777777" w:rsidR="003C504E" w:rsidRPr="005D7B13" w:rsidRDefault="003C504E" w:rsidP="003C504E">
            <w:pPr>
              <w:pStyle w:val="TableParagraph"/>
              <w:spacing w:before="4"/>
              <w:rPr>
                <w:rFonts w:ascii="Arial Narrow" w:hAnsi="Arial Narrow"/>
                <w:b/>
                <w:sz w:val="18"/>
                <w:lang w:val="es-ES"/>
              </w:rPr>
            </w:pPr>
          </w:p>
          <w:p w14:paraId="6EE19C92" w14:textId="77777777" w:rsidR="003C504E" w:rsidRPr="004A0E1C" w:rsidRDefault="003C504E" w:rsidP="003C504E">
            <w:pPr>
              <w:pStyle w:val="TableParagraph"/>
              <w:spacing w:line="20" w:lineRule="exact"/>
              <w:ind w:left="195"/>
              <w:rPr>
                <w:rFonts w:ascii="Arial Narrow" w:hAnsi="Arial Narrow"/>
                <w:sz w:val="2"/>
              </w:rPr>
            </w:pPr>
            <w:r>
              <w:rPr>
                <w:rFonts w:ascii="Arial Narrow" w:hAnsi="Arial Narrow"/>
                <w:noProof/>
                <w:sz w:val="2"/>
                <w:lang w:bidi="ar-SA"/>
              </w:rPr>
              <mc:AlternateContent>
                <mc:Choice Requires="wpg">
                  <w:drawing>
                    <wp:inline distT="0" distB="0" distL="0" distR="0" wp14:anchorId="26D9F4A8" wp14:editId="128B8999">
                      <wp:extent cx="2478405" cy="5715"/>
                      <wp:effectExtent l="10795" t="2540" r="6350" b="10795"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78405" cy="5715"/>
                                <a:chOff x="0" y="0"/>
                                <a:chExt cx="3903" cy="9"/>
                              </a:xfrm>
                            </wpg:grpSpPr>
                            <wps:wsp>
                              <wps:cNvPr id="11" name="Line 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4"/>
                                  <a:ext cx="390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186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AF3944" id="Group 10" o:spid="_x0000_s1026" style="width:195.15pt;height:.45pt;mso-position-horizontal-relative:char;mso-position-vertical-relative:line" coordsize="3903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">
                      <v:line id="Line 12" o:spid="_x0000_s1027" style="position:absolute;visibility:visible;mso-wrap-style:square" from="0,4" to="3902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" strokeweight=".14406mm"/>
                      <w10:anchorlock/>
                    </v:group>
                  </w:pict>
                </mc:Fallback>
              </mc:AlternateContent>
            </w:r>
          </w:p>
          <w:p w14:paraId="60407197" w14:textId="3C1D25DE" w:rsidR="003C504E" w:rsidRPr="005D7B13" w:rsidRDefault="003C504E" w:rsidP="003C504E">
            <w:pPr>
              <w:pStyle w:val="TableParagraph"/>
              <w:ind w:left="200" w:right="641"/>
              <w:rPr>
                <w:rFonts w:ascii="Arial Narrow" w:hAnsi="Arial Narrow"/>
                <w:i/>
                <w:sz w:val="20"/>
                <w:lang w:val="es-ES"/>
              </w:rPr>
            </w:pPr>
            <w:r>
              <w:rPr>
                <w:rFonts w:ascii="Arial Narrow" w:hAnsi="Arial Narrow"/>
                <w:i/>
                <w:iCs/>
                <w:sz w:val="20"/>
                <w:lang w:val="es-US"/>
              </w:rPr>
              <w:t>Firma</w:t>
            </w:r>
            <w:r w:rsidR="00131B7B">
              <w:rPr>
                <w:rFonts w:ascii="Arial Narrow" w:hAnsi="Arial Narrow"/>
                <w:i/>
                <w:iCs/>
                <w:sz w:val="20"/>
                <w:lang w:val="es-US"/>
              </w:rPr>
              <w:t>,</w:t>
            </w:r>
            <w:r>
              <w:rPr>
                <w:rFonts w:ascii="Arial Narrow" w:hAnsi="Arial Narrow"/>
                <w:i/>
                <w:iCs/>
                <w:sz w:val="20"/>
                <w:lang w:val="es-US"/>
              </w:rPr>
              <w:t xml:space="preserve"> del participante </w:t>
            </w:r>
            <w:r w:rsidR="00461878">
              <w:rPr>
                <w:rFonts w:ascii="Arial Narrow" w:hAnsi="Arial Narrow"/>
                <w:i/>
                <w:iCs/>
                <w:sz w:val="20"/>
                <w:lang w:val="es-US"/>
              </w:rPr>
              <w:t xml:space="preserve">o </w:t>
            </w:r>
            <w:r w:rsidR="00142B32">
              <w:rPr>
                <w:rFonts w:ascii="Arial Narrow" w:hAnsi="Arial Narrow"/>
                <w:i/>
                <w:iCs/>
                <w:sz w:val="20"/>
                <w:lang w:val="es-US"/>
              </w:rPr>
              <w:t xml:space="preserve">del </w:t>
            </w:r>
            <w:r>
              <w:rPr>
                <w:rFonts w:ascii="Arial Narrow" w:hAnsi="Arial Narrow"/>
                <w:i/>
                <w:iCs/>
                <w:sz w:val="20"/>
                <w:lang w:val="es-US"/>
              </w:rPr>
              <w:t xml:space="preserve">representante legal </w:t>
            </w:r>
          </w:p>
          <w:p w14:paraId="2352A512" w14:textId="77777777" w:rsidR="003C504E" w:rsidRPr="005D7B13" w:rsidRDefault="003C504E" w:rsidP="003C504E">
            <w:pPr>
              <w:pStyle w:val="TableParagraph"/>
              <w:rPr>
                <w:rFonts w:ascii="Arial Narrow" w:hAnsi="Arial Narrow"/>
                <w:b/>
                <w:sz w:val="20"/>
                <w:lang w:val="es-ES"/>
              </w:rPr>
            </w:pPr>
          </w:p>
          <w:p w14:paraId="349356A4" w14:textId="77777777" w:rsidR="003C504E" w:rsidRPr="005D7B13" w:rsidRDefault="003C504E" w:rsidP="003C504E">
            <w:pPr>
              <w:pStyle w:val="TableParagraph"/>
              <w:spacing w:before="3"/>
              <w:rPr>
                <w:rFonts w:ascii="Arial Narrow" w:hAnsi="Arial Narrow"/>
                <w:b/>
                <w:sz w:val="19"/>
                <w:lang w:val="es-ES"/>
              </w:rPr>
            </w:pPr>
          </w:p>
          <w:p w14:paraId="136FA6C6" w14:textId="77777777" w:rsidR="003C504E" w:rsidRPr="004A0E1C" w:rsidRDefault="003C504E" w:rsidP="003C504E">
            <w:pPr>
              <w:pStyle w:val="TableParagraph"/>
              <w:spacing w:line="20" w:lineRule="exact"/>
              <w:ind w:left="195"/>
              <w:rPr>
                <w:rFonts w:ascii="Arial Narrow" w:hAnsi="Arial Narrow"/>
                <w:sz w:val="2"/>
              </w:rPr>
            </w:pPr>
            <w:r>
              <w:rPr>
                <w:rFonts w:ascii="Arial Narrow" w:hAnsi="Arial Narrow"/>
                <w:noProof/>
                <w:sz w:val="2"/>
                <w:lang w:bidi="ar-SA"/>
              </w:rPr>
              <mc:AlternateContent>
                <mc:Choice Requires="wpg">
                  <w:drawing>
                    <wp:inline distT="0" distB="0" distL="0" distR="0" wp14:anchorId="0E2A7E9A" wp14:editId="0F4784C5">
                      <wp:extent cx="2478405" cy="5715"/>
                      <wp:effectExtent l="10795" t="3175" r="6350" b="10160"/>
                      <wp:docPr id="8" name="Group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78405" cy="5715"/>
                                <a:chOff x="0" y="0"/>
                                <a:chExt cx="3903" cy="9"/>
                              </a:xfrm>
                            </wpg:grpSpPr>
                            <wps:wsp>
                              <wps:cNvPr id="9" name="Line 1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4"/>
                                  <a:ext cx="3902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186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A794BF" id="Group 8" o:spid="_x0000_s1026" style="width:195.15pt;height:.45pt;mso-position-horizontal-relative:char;mso-position-vertical-relative:line" coordsize="3903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">
                      <v:line id="Line 10" o:spid="_x0000_s1027" style="position:absolute;visibility:visible;mso-wrap-style:square" from="0,4" to="3902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" strokeweight=".14406mm"/>
                      <w10:anchorlock/>
                    </v:group>
                  </w:pict>
                </mc:Fallback>
              </mc:AlternateContent>
            </w:r>
          </w:p>
          <w:p w14:paraId="3D5DC190" w14:textId="073CA1F0" w:rsidR="003C504E" w:rsidRPr="005D7B13" w:rsidRDefault="003C504E" w:rsidP="003C504E">
            <w:pPr>
              <w:pStyle w:val="TableParagraph"/>
              <w:ind w:left="200"/>
              <w:rPr>
                <w:rFonts w:ascii="Arial Narrow" w:hAnsi="Arial Narrow"/>
                <w:i/>
                <w:sz w:val="20"/>
                <w:lang w:val="es-ES"/>
              </w:rPr>
            </w:pPr>
            <w:r>
              <w:rPr>
                <w:rFonts w:ascii="Arial Narrow" w:hAnsi="Arial Narrow"/>
                <w:i/>
                <w:iCs/>
                <w:sz w:val="20"/>
                <w:lang w:val="es-US"/>
              </w:rPr>
              <w:t>Nombre</w:t>
            </w:r>
            <w:r w:rsidR="00131B7B">
              <w:rPr>
                <w:rFonts w:ascii="Arial Narrow" w:hAnsi="Arial Narrow"/>
                <w:i/>
                <w:iCs/>
                <w:sz w:val="20"/>
                <w:lang w:val="es-US"/>
              </w:rPr>
              <w:t>,</w:t>
            </w:r>
            <w:r>
              <w:rPr>
                <w:rFonts w:ascii="Arial Narrow" w:hAnsi="Arial Narrow"/>
                <w:i/>
                <w:iCs/>
                <w:sz w:val="20"/>
                <w:lang w:val="es-US"/>
              </w:rPr>
              <w:t xml:space="preserve"> en letra de molde del participante</w:t>
            </w:r>
          </w:p>
        </w:tc>
        <w:tc>
          <w:tcPr>
            <w:tcW w:w="5179" w:type="dxa"/>
          </w:tcPr>
          <w:p w14:paraId="50D77DAA" w14:textId="77777777" w:rsidR="003C504E" w:rsidRPr="005D7B13" w:rsidRDefault="003C504E" w:rsidP="003C504E">
            <w:pPr>
              <w:pStyle w:val="TableParagraph"/>
              <w:spacing w:before="5"/>
              <w:rPr>
                <w:rFonts w:ascii="Arial Narrow" w:hAnsi="Arial Narrow"/>
                <w:b/>
                <w:sz w:val="18"/>
                <w:lang w:val="es-ES"/>
              </w:rPr>
            </w:pPr>
          </w:p>
          <w:p w14:paraId="75FCC01E" w14:textId="77777777" w:rsidR="003C504E" w:rsidRPr="004A0E1C" w:rsidRDefault="003C504E" w:rsidP="003C504E">
            <w:pPr>
              <w:pStyle w:val="TableParagraph"/>
              <w:spacing w:line="20" w:lineRule="exact"/>
              <w:ind w:left="439"/>
              <w:rPr>
                <w:rFonts w:ascii="Arial Narrow" w:hAnsi="Arial Narrow"/>
                <w:sz w:val="2"/>
              </w:rPr>
            </w:pPr>
            <w:r>
              <w:rPr>
                <w:rFonts w:ascii="Arial Narrow" w:hAnsi="Arial Narrow"/>
                <w:noProof/>
                <w:sz w:val="2"/>
                <w:lang w:bidi="ar-SA"/>
              </w:rPr>
              <mc:AlternateContent>
                <mc:Choice Requires="wpg">
                  <w:drawing>
                    <wp:inline distT="0" distB="0" distL="0" distR="0" wp14:anchorId="45BD38D8" wp14:editId="073A8C4E">
                      <wp:extent cx="2413635" cy="5080"/>
                      <wp:effectExtent l="13335" t="3175" r="11430" b="10795"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13635" cy="5080"/>
                                <a:chOff x="0" y="0"/>
                                <a:chExt cx="3801" cy="8"/>
                              </a:xfrm>
                            </wpg:grpSpPr>
                            <wps:wsp>
                              <wps:cNvPr id="12" name="Lin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4"/>
                                  <a:ext cx="380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06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25F4E5D" id="Group 7" o:spid="_x0000_s1026" style="width:190.05pt;height:.4pt;mso-position-horizontal-relative:char;mso-position-vertical-relative:line" coordsize="380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">
                      <v:line id="Line 8" o:spid="_x0000_s1027" style="position:absolute;visibility:visible;mso-wrap-style:square" from="0,4" to="3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" strokeweight=".14056mm"/>
                      <w10:anchorlock/>
                    </v:group>
                  </w:pict>
                </mc:Fallback>
              </mc:AlternateContent>
            </w:r>
          </w:p>
          <w:p w14:paraId="7C63252C" w14:textId="77777777" w:rsidR="003C504E" w:rsidRPr="004A0E1C" w:rsidRDefault="003C504E" w:rsidP="003C504E">
            <w:pPr>
              <w:pStyle w:val="TableParagraph"/>
              <w:ind w:left="442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  <w:lang w:val="es-US"/>
              </w:rPr>
              <w:t>Fecha</w:t>
            </w:r>
          </w:p>
          <w:p w14:paraId="029606F1" w14:textId="77777777" w:rsidR="003C504E" w:rsidRPr="004A0E1C" w:rsidRDefault="003C504E" w:rsidP="003C504E">
            <w:pPr>
              <w:pStyle w:val="TableParagraph"/>
              <w:rPr>
                <w:rFonts w:ascii="Arial Narrow" w:hAnsi="Arial Narrow"/>
                <w:b/>
                <w:sz w:val="20"/>
              </w:rPr>
            </w:pPr>
          </w:p>
          <w:p w14:paraId="50950C10" w14:textId="77777777" w:rsidR="003C504E" w:rsidRPr="004A0E1C" w:rsidRDefault="003C504E" w:rsidP="003C504E">
            <w:pPr>
              <w:pStyle w:val="TableParagraph"/>
              <w:spacing w:before="4"/>
              <w:rPr>
                <w:rFonts w:ascii="Arial Narrow" w:hAnsi="Arial Narrow"/>
                <w:b/>
                <w:sz w:val="19"/>
              </w:rPr>
            </w:pPr>
          </w:p>
          <w:p w14:paraId="00FCAAB8" w14:textId="77777777" w:rsidR="003C504E" w:rsidRPr="004A0E1C" w:rsidRDefault="003C504E" w:rsidP="003C504E">
            <w:pPr>
              <w:pStyle w:val="TableParagraph"/>
              <w:spacing w:line="20" w:lineRule="exact"/>
              <w:ind w:left="439"/>
              <w:rPr>
                <w:rFonts w:ascii="Arial Narrow" w:hAnsi="Arial Narrow"/>
                <w:sz w:val="2"/>
              </w:rPr>
            </w:pPr>
            <w:r>
              <w:rPr>
                <w:rFonts w:ascii="Arial Narrow" w:hAnsi="Arial Narrow"/>
                <w:noProof/>
                <w:sz w:val="2"/>
                <w:lang w:bidi="ar-SA"/>
              </w:rPr>
              <mc:AlternateContent>
                <mc:Choice Requires="wpg">
                  <w:drawing>
                    <wp:inline distT="0" distB="0" distL="0" distR="0" wp14:anchorId="6C252F40" wp14:editId="69929CD0">
                      <wp:extent cx="2880360" cy="5080"/>
                      <wp:effectExtent l="13335" t="10795" r="11430" b="3175"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80360" cy="5080"/>
                                <a:chOff x="0" y="0"/>
                                <a:chExt cx="4536" cy="8"/>
                              </a:xfrm>
                            </wpg:grpSpPr>
                            <wps:wsp>
                              <wps:cNvPr id="14" name="Line 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4"/>
                                  <a:ext cx="4536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06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1900F3" id="Group 13" o:spid="_x0000_s1026" style="width:226.8pt;height:.4pt;mso-position-horizontal-relative:char;mso-position-vertical-relative:line" coordsize="4536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">
                      <v:line id="Line 6" o:spid="_x0000_s1027" style="position:absolute;visibility:visible;mso-wrap-style:square" from="0,4" to="4536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" strokeweight=".14056mm"/>
                      <w10:anchorlock/>
                    </v:group>
                  </w:pict>
                </mc:Fallback>
              </mc:AlternateContent>
            </w:r>
          </w:p>
          <w:p w14:paraId="782E0458" w14:textId="45427989" w:rsidR="003C504E" w:rsidRPr="005D7B13" w:rsidRDefault="003C504E" w:rsidP="003C504E">
            <w:pPr>
              <w:pStyle w:val="TableParagraph"/>
              <w:ind w:left="442"/>
              <w:rPr>
                <w:rFonts w:ascii="Arial Narrow" w:hAnsi="Arial Narrow"/>
                <w:sz w:val="20"/>
                <w:lang w:val="es-ES"/>
              </w:rPr>
            </w:pPr>
            <w:r>
              <w:rPr>
                <w:rFonts w:ascii="Arial Narrow" w:hAnsi="Arial Narrow"/>
                <w:sz w:val="20"/>
                <w:lang w:val="es-US"/>
              </w:rPr>
              <w:t>Nombre</w:t>
            </w:r>
            <w:r w:rsidR="00131B7B">
              <w:rPr>
                <w:rFonts w:ascii="Arial Narrow" w:hAnsi="Arial Narrow"/>
                <w:sz w:val="20"/>
                <w:lang w:val="es-US"/>
              </w:rPr>
              <w:t>,</w:t>
            </w:r>
            <w:r>
              <w:rPr>
                <w:rFonts w:ascii="Arial Narrow" w:hAnsi="Arial Narrow"/>
                <w:sz w:val="20"/>
                <w:lang w:val="es-US"/>
              </w:rPr>
              <w:t xml:space="preserve"> en letra de molde del representante legal (si corresponde)</w:t>
            </w:r>
          </w:p>
          <w:p w14:paraId="1869AA52" w14:textId="77777777" w:rsidR="003C504E" w:rsidRPr="005D7B13" w:rsidRDefault="003C504E" w:rsidP="003C504E">
            <w:pPr>
              <w:pStyle w:val="TableParagraph"/>
              <w:rPr>
                <w:rFonts w:ascii="Arial Narrow" w:hAnsi="Arial Narrow"/>
                <w:b/>
                <w:sz w:val="20"/>
                <w:lang w:val="es-ES"/>
              </w:rPr>
            </w:pPr>
          </w:p>
          <w:p w14:paraId="28B7BEAB" w14:textId="77777777" w:rsidR="003C504E" w:rsidRPr="005D7B13" w:rsidRDefault="003C504E" w:rsidP="003C504E">
            <w:pPr>
              <w:pStyle w:val="TableParagraph"/>
              <w:rPr>
                <w:rFonts w:ascii="Arial Narrow" w:hAnsi="Arial Narrow"/>
                <w:b/>
                <w:sz w:val="20"/>
                <w:lang w:val="es-ES"/>
              </w:rPr>
            </w:pPr>
          </w:p>
          <w:p w14:paraId="2C1A6669" w14:textId="77777777" w:rsidR="003C504E" w:rsidRPr="005D7B13" w:rsidRDefault="003C504E" w:rsidP="003C504E">
            <w:pPr>
              <w:pStyle w:val="TableParagraph"/>
              <w:spacing w:before="2"/>
              <w:rPr>
                <w:rFonts w:ascii="Arial Narrow" w:hAnsi="Arial Narrow"/>
                <w:b/>
                <w:sz w:val="19"/>
                <w:lang w:val="es-ES"/>
              </w:rPr>
            </w:pPr>
          </w:p>
          <w:p w14:paraId="0BD79E25" w14:textId="77777777" w:rsidR="003C504E" w:rsidRPr="004A0E1C" w:rsidRDefault="003C504E" w:rsidP="003C504E">
            <w:pPr>
              <w:pStyle w:val="TableParagraph"/>
              <w:spacing w:line="20" w:lineRule="exact"/>
              <w:ind w:left="439"/>
              <w:rPr>
                <w:rFonts w:ascii="Arial Narrow" w:hAnsi="Arial Narrow"/>
                <w:sz w:val="2"/>
              </w:rPr>
            </w:pPr>
            <w:r>
              <w:rPr>
                <w:rFonts w:ascii="Arial Narrow" w:hAnsi="Arial Narrow"/>
                <w:noProof/>
                <w:sz w:val="2"/>
                <w:lang w:bidi="ar-SA"/>
              </w:rPr>
              <mc:AlternateContent>
                <mc:Choice Requires="wpg">
                  <w:drawing>
                    <wp:inline distT="0" distB="0" distL="0" distR="0" wp14:anchorId="3896CD6D" wp14:editId="0C539DBA">
                      <wp:extent cx="2413635" cy="5080"/>
                      <wp:effectExtent l="13335" t="11430" r="11430" b="2540"/>
                      <wp:docPr id="15" name="Group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13635" cy="5080"/>
                                <a:chOff x="0" y="0"/>
                                <a:chExt cx="3801" cy="8"/>
                              </a:xfrm>
                            </wpg:grpSpPr>
                            <wps:wsp>
                              <wps:cNvPr id="16" name="Line 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4"/>
                                  <a:ext cx="380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506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D8C037" id="Group 15" o:spid="_x0000_s1026" style="width:190.05pt;height:.4pt;mso-position-horizontal-relative:char;mso-position-vertical-relative:line" coordsize="380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">
                      <v:line id="Line 4" o:spid="_x0000_s1027" style="position:absolute;visibility:visible;mso-wrap-style:square" from="0,4" to="3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" strokeweight=".14056mm"/>
                      <w10:anchorlock/>
                    </v:group>
                  </w:pict>
                </mc:Fallback>
              </mc:AlternateContent>
            </w:r>
          </w:p>
          <w:p w14:paraId="50B62621" w14:textId="2A1F9678" w:rsidR="003C504E" w:rsidRPr="005D7B13" w:rsidRDefault="003C504E" w:rsidP="003C504E">
            <w:pPr>
              <w:pStyle w:val="TableParagraph"/>
              <w:spacing w:line="198" w:lineRule="exact"/>
              <w:ind w:left="442"/>
              <w:rPr>
                <w:rFonts w:ascii="Arial Narrow" w:hAnsi="Arial Narrow"/>
                <w:sz w:val="20"/>
                <w:lang w:val="es-ES"/>
              </w:rPr>
            </w:pPr>
            <w:r>
              <w:rPr>
                <w:rFonts w:ascii="Arial Narrow" w:hAnsi="Arial Narrow"/>
                <w:sz w:val="20"/>
                <w:lang w:val="es-US"/>
              </w:rPr>
              <w:t xml:space="preserve">Relación entre </w:t>
            </w:r>
            <w:r w:rsidR="00061818">
              <w:rPr>
                <w:rFonts w:ascii="Arial Narrow" w:hAnsi="Arial Narrow"/>
                <w:sz w:val="20"/>
                <w:lang w:val="es-US"/>
              </w:rPr>
              <w:t xml:space="preserve">el participante </w:t>
            </w:r>
            <w:r>
              <w:rPr>
                <w:rFonts w:ascii="Arial Narrow" w:hAnsi="Arial Narrow"/>
                <w:sz w:val="20"/>
                <w:lang w:val="es-US"/>
              </w:rPr>
              <w:t xml:space="preserve">y el </w:t>
            </w:r>
            <w:r w:rsidR="00061818">
              <w:rPr>
                <w:rFonts w:ascii="Arial Narrow" w:hAnsi="Arial Narrow"/>
                <w:sz w:val="20"/>
                <w:lang w:val="es-US"/>
              </w:rPr>
              <w:t>representante legal</w:t>
            </w:r>
          </w:p>
          <w:p w14:paraId="334DAC66" w14:textId="77777777" w:rsidR="00292482" w:rsidRPr="005D7B13" w:rsidRDefault="00292482" w:rsidP="003C504E">
            <w:pPr>
              <w:pStyle w:val="TableParagraph"/>
              <w:spacing w:line="198" w:lineRule="exact"/>
              <w:ind w:left="442"/>
              <w:rPr>
                <w:rFonts w:ascii="Arial Narrow" w:hAnsi="Arial Narrow"/>
                <w:sz w:val="20"/>
                <w:lang w:val="es-ES"/>
              </w:rPr>
            </w:pPr>
          </w:p>
          <w:p w14:paraId="21FE7E7F" w14:textId="77777777" w:rsidR="00292482" w:rsidRPr="005D7B13" w:rsidRDefault="00292482" w:rsidP="003C504E">
            <w:pPr>
              <w:pStyle w:val="TableParagraph"/>
              <w:spacing w:line="198" w:lineRule="exact"/>
              <w:ind w:left="442"/>
              <w:rPr>
                <w:rFonts w:ascii="Arial Narrow" w:hAnsi="Arial Narrow"/>
                <w:sz w:val="20"/>
                <w:lang w:val="es-ES"/>
              </w:rPr>
            </w:pPr>
          </w:p>
          <w:p w14:paraId="69DA964E" w14:textId="7E411639" w:rsidR="00292482" w:rsidRPr="005D7B13" w:rsidRDefault="00292482" w:rsidP="003C504E">
            <w:pPr>
              <w:pStyle w:val="TableParagraph"/>
              <w:spacing w:line="198" w:lineRule="exact"/>
              <w:ind w:left="442"/>
              <w:rPr>
                <w:rFonts w:ascii="Arial Narrow" w:hAnsi="Arial Narrow"/>
                <w:sz w:val="20"/>
                <w:lang w:val="es-ES"/>
              </w:rPr>
            </w:pPr>
          </w:p>
        </w:tc>
      </w:tr>
    </w:tbl>
    <w:p w14:paraId="00F3DFB6" w14:textId="0C953D8D" w:rsidR="00292482" w:rsidRPr="005D7B13" w:rsidRDefault="00292482" w:rsidP="00131B7B">
      <w:pPr>
        <w:rPr>
          <w:lang w:val="es-ES"/>
        </w:rPr>
      </w:pPr>
    </w:p>
    <w:sectPr w:rsidR="00292482" w:rsidRPr="005D7B13" w:rsidSect="009A2DE9">
      <w:headerReference w:type="default" r:id="rId11"/>
      <w:headerReference w:type="first" r:id="rId12"/>
      <w:footerReference w:type="first" r:id="rId13"/>
      <w:pgSz w:w="12240" w:h="15840" w:code="1"/>
      <w:pgMar w:top="432" w:right="1080" w:bottom="1872" w:left="1080" w:header="1584" w:footer="1872" w:gutter="0"/>
      <w:pgBorders>
        <w:bottom w:val="single" w:sz="4" w:space="1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88044" w14:textId="77777777" w:rsidR="00454D19" w:rsidRDefault="00454D19">
      <w:r>
        <w:separator/>
      </w:r>
    </w:p>
  </w:endnote>
  <w:endnote w:type="continuationSeparator" w:id="0">
    <w:p w14:paraId="6C5167C7" w14:textId="77777777" w:rsidR="00454D19" w:rsidRDefault="00454D19">
      <w:r>
        <w:continuationSeparator/>
      </w:r>
    </w:p>
  </w:endnote>
  <w:endnote w:type="continuationNotice" w:id="1">
    <w:p w14:paraId="50E378EC" w14:textId="77777777" w:rsidR="00454D19" w:rsidRDefault="00454D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  <w:insideH w:val="dashed" w:sz="4" w:space="0" w:color="auto"/>
      </w:tblBorders>
      <w:tblCellMar>
        <w:left w:w="115" w:type="dxa"/>
        <w:right w:w="115" w:type="dxa"/>
      </w:tblCellMar>
      <w:tblLook w:val="01E0" w:firstRow="1" w:lastRow="1" w:firstColumn="1" w:lastColumn="1" w:noHBand="0" w:noVBand="0"/>
    </w:tblPr>
    <w:tblGrid>
      <w:gridCol w:w="270"/>
      <w:gridCol w:w="9805"/>
    </w:tblGrid>
    <w:tr w:rsidR="00C1171E" w:rsidRPr="00B00239" w14:paraId="0F9E22DB" w14:textId="77777777" w:rsidTr="0068102E">
      <w:tc>
        <w:tcPr>
          <w:tcW w:w="270" w:type="dxa"/>
          <w:vAlign w:val="bottom"/>
        </w:tcPr>
        <w:p w14:paraId="742F450E" w14:textId="77777777" w:rsidR="00C1171E" w:rsidRPr="00F2455A" w:rsidRDefault="00C1171E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jc w:val="right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9805" w:type="dxa"/>
        </w:tcPr>
        <w:p w14:paraId="5479105D" w14:textId="77777777" w:rsidR="00C1171E" w:rsidRPr="005D7B13" w:rsidRDefault="00C1171E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ind w:left="6480" w:hanging="6480"/>
            <w:jc w:val="center"/>
            <w:rPr>
              <w:rFonts w:ascii="Arial" w:hAnsi="Arial" w:cs="Arial"/>
              <w:sz w:val="16"/>
              <w:szCs w:val="16"/>
              <w:lang w:val="es-ES"/>
            </w:rPr>
          </w:pPr>
          <w:r>
            <w:rPr>
              <w:rFonts w:ascii="Arial" w:hAnsi="Arial" w:cs="Arial"/>
              <w:sz w:val="16"/>
              <w:szCs w:val="16"/>
              <w:lang w:val="es-US"/>
            </w:rPr>
            <w:t>Solo para uso del IRB y fecha de la versión</w:t>
          </w:r>
        </w:p>
        <w:p w14:paraId="43759760" w14:textId="77777777" w:rsidR="00C1171E" w:rsidRPr="005D7B13" w:rsidRDefault="00C1171E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</w:p>
        <w:p w14:paraId="113D24AE" w14:textId="77777777" w:rsidR="00C1171E" w:rsidRPr="005D7B13" w:rsidRDefault="00C1171E" w:rsidP="0068102E">
          <w:pPr>
            <w:tabs>
              <w:tab w:val="left" w:pos="3321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  <w:r>
            <w:rPr>
              <w:lang w:val="es-US"/>
            </w:rPr>
            <w:tab/>
          </w:r>
        </w:p>
        <w:p w14:paraId="71B4E2C7" w14:textId="77777777" w:rsidR="00C1171E" w:rsidRPr="005D7B13" w:rsidRDefault="00C1171E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</w:p>
        <w:p w14:paraId="436CD5A4" w14:textId="77777777" w:rsidR="00C1171E" w:rsidRPr="005D7B13" w:rsidRDefault="00C1171E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</w:p>
        <w:p w14:paraId="414CDD67" w14:textId="77777777" w:rsidR="00C1171E" w:rsidRPr="005D7B13" w:rsidRDefault="00C1171E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</w:p>
        <w:p w14:paraId="3CD696AE" w14:textId="77777777" w:rsidR="00C1171E" w:rsidRPr="005D7B13" w:rsidRDefault="00C1171E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</w:p>
        <w:p w14:paraId="0F5F5805" w14:textId="77777777" w:rsidR="00C1171E" w:rsidRPr="005D7B13" w:rsidRDefault="00C1171E" w:rsidP="00F2455A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</w:p>
        <w:p w14:paraId="57C0843E" w14:textId="77777777" w:rsidR="00C1171E" w:rsidRPr="005D7B13" w:rsidRDefault="00C1171E" w:rsidP="0068102E">
          <w:pPr>
            <w:tabs>
              <w:tab w:val="center" w:pos="4320"/>
              <w:tab w:val="right" w:pos="8640"/>
            </w:tabs>
            <w:autoSpaceDE/>
            <w:autoSpaceDN/>
            <w:spacing w:after="0"/>
            <w:rPr>
              <w:rFonts w:ascii="Arial" w:hAnsi="Arial" w:cs="Arial"/>
              <w:sz w:val="16"/>
              <w:szCs w:val="16"/>
              <w:lang w:val="es-ES"/>
            </w:rPr>
          </w:pPr>
          <w:r>
            <w:rPr>
              <w:rFonts w:ascii="Times New Roman" w:hAnsi="Times New Roman"/>
              <w:sz w:val="16"/>
              <w:szCs w:val="16"/>
              <w:lang w:val="es-US"/>
            </w:rPr>
            <w:t>Fecha de la revisión del documento: 22 de septiembre de 2015</w:t>
          </w:r>
        </w:p>
      </w:tc>
    </w:tr>
  </w:tbl>
  <w:p w14:paraId="40ABE75A" w14:textId="77777777" w:rsidR="00C1171E" w:rsidRPr="005D7B13" w:rsidRDefault="00C1171E" w:rsidP="00F2455A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3C9B30" w14:textId="77777777" w:rsidR="00454D19" w:rsidRDefault="00454D19">
      <w:r>
        <w:separator/>
      </w:r>
    </w:p>
  </w:footnote>
  <w:footnote w:type="continuationSeparator" w:id="0">
    <w:p w14:paraId="175E9592" w14:textId="77777777" w:rsidR="00454D19" w:rsidRDefault="00454D19">
      <w:r>
        <w:continuationSeparator/>
      </w:r>
    </w:p>
  </w:footnote>
  <w:footnote w:type="continuationNotice" w:id="1">
    <w:p w14:paraId="6FA7893C" w14:textId="77777777" w:rsidR="00454D19" w:rsidRDefault="00454D1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b/>
        <w:bCs/>
        <w:i/>
        <w:iCs/>
        <w:sz w:val="28"/>
        <w:szCs w:val="28"/>
      </w:rPr>
      <w:id w:val="-1318336367"/>
      <w:docPartObj>
        <w:docPartGallery w:val="Page Numbers (Top of Page)"/>
        <w:docPartUnique/>
      </w:docPartObj>
    </w:sdtPr>
    <w:sdtEndPr/>
    <w:sdtContent>
      <w:p w14:paraId="47CB733B" w14:textId="006CEAA7" w:rsidR="00C1171E" w:rsidRPr="005D7B13" w:rsidRDefault="00C1171E">
        <w:pPr>
          <w:pStyle w:val="Header"/>
          <w:jc w:val="right"/>
          <w:rPr>
            <w:b/>
            <w:bCs/>
            <w:lang w:val="es-ES"/>
          </w:rPr>
        </w:pPr>
        <w:r>
          <w:rPr>
            <w:lang w:val="es-US"/>
          </w:rPr>
          <w:t xml:space="preserve">Página </w:t>
        </w:r>
        <w:r>
          <w:rPr>
            <w:lang w:val="es-US"/>
          </w:rPr>
          <w:fldChar w:fldCharType="begin"/>
        </w:r>
        <w:r>
          <w:rPr>
            <w:lang w:val="es-US"/>
          </w:rPr>
          <w:instrText xml:space="preserve"> PAGE </w:instrText>
        </w:r>
        <w:r>
          <w:rPr>
            <w:lang w:val="es-US"/>
          </w:rPr>
          <w:fldChar w:fldCharType="separate"/>
        </w:r>
        <w:r w:rsidR="00883BAB">
          <w:rPr>
            <w:noProof/>
            <w:lang w:val="es-US"/>
          </w:rPr>
          <w:t>1</w:t>
        </w:r>
        <w:r>
          <w:rPr>
            <w:lang w:val="es-US"/>
          </w:rPr>
          <w:fldChar w:fldCharType="end"/>
        </w:r>
        <w:r>
          <w:rPr>
            <w:lang w:val="es-US"/>
          </w:rPr>
          <w:t xml:space="preserve"> de </w:t>
        </w:r>
        <w:r>
          <w:rPr>
            <w:lang w:val="es-US"/>
          </w:rPr>
          <w:fldChar w:fldCharType="begin"/>
        </w:r>
        <w:r>
          <w:rPr>
            <w:lang w:val="es-US"/>
          </w:rPr>
          <w:instrText xml:space="preserve"> NUMPAGES  </w:instrText>
        </w:r>
        <w:r>
          <w:rPr>
            <w:lang w:val="es-US"/>
          </w:rPr>
          <w:fldChar w:fldCharType="separate"/>
        </w:r>
        <w:r w:rsidR="00883BAB">
          <w:rPr>
            <w:noProof/>
            <w:lang w:val="es-US"/>
          </w:rPr>
          <w:t>3</w:t>
        </w:r>
        <w:r>
          <w:rPr>
            <w:lang w:val="es-US"/>
          </w:rPr>
          <w:fldChar w:fldCharType="end"/>
        </w:r>
      </w:p>
      <w:p w14:paraId="63106CE2" w14:textId="77777777" w:rsidR="00C1171E" w:rsidRPr="005D7B13" w:rsidRDefault="00C1171E" w:rsidP="00C25A9F">
        <w:pPr>
          <w:pStyle w:val="Heading2"/>
          <w:spacing w:before="0" w:after="0"/>
          <w:rPr>
            <w:i w:val="0"/>
            <w:lang w:val="es-ES"/>
          </w:rPr>
        </w:pPr>
        <w:r>
          <w:rPr>
            <w:i w:val="0"/>
            <w:iCs w:val="0"/>
            <w:lang w:val="es-US"/>
          </w:rPr>
          <w:t>Permiso para participar en estudios de investigación en humanos</w:t>
        </w:r>
      </w:p>
      <w:p w14:paraId="082DFAC3" w14:textId="3F1608D6" w:rsidR="00C1171E" w:rsidRPr="00C25A9F" w:rsidRDefault="00C1171E" w:rsidP="00C25A9F">
        <w:pPr>
          <w:pStyle w:val="Heading2"/>
          <w:spacing w:before="0" w:after="0"/>
          <w:rPr>
            <w:sz w:val="24"/>
          </w:rPr>
        </w:pPr>
        <w:r>
          <w:rPr>
            <w:lang w:val="es-US"/>
          </w:rPr>
          <w:tab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AFC08" w14:textId="77777777" w:rsidR="00C1171E" w:rsidRPr="005D7B13" w:rsidRDefault="00C1171E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  <w:lang w:val="es-ES"/>
      </w:rPr>
    </w:pPr>
    <w:r>
      <w:rPr>
        <w:rStyle w:val="PageNumber"/>
        <w:lang w:val="es-US"/>
      </w:rPr>
      <w:t xml:space="preserve">Permiso </w:t>
    </w:r>
    <w:proofErr w:type="spellStart"/>
    <w:r>
      <w:rPr>
        <w:lang w:val="es-US"/>
      </w:rPr>
      <w:t>para</w:t>
    </w:r>
    <w:r>
      <w:rPr>
        <w:rStyle w:val="PageNumber"/>
        <w:lang w:val="es-US"/>
      </w:rPr>
      <w:t>participar</w:t>
    </w:r>
    <w:proofErr w:type="spellEnd"/>
    <w:r>
      <w:rPr>
        <w:rStyle w:val="PageNumber"/>
        <w:lang w:val="es-US"/>
      </w:rPr>
      <w:t xml:space="preserve"> </w:t>
    </w:r>
    <w:r>
      <w:rPr>
        <w:lang w:val="es-US"/>
      </w:rPr>
      <w:t>en un estudio de investigación en seres humanos</w:t>
    </w:r>
    <w:r>
      <w:rPr>
        <w:lang w:val="es-US"/>
      </w:rPr>
      <w:tab/>
    </w:r>
    <w:r>
      <w:rPr>
        <w:rFonts w:ascii="Times New Roman" w:hAnsi="Times New Roman"/>
        <w:sz w:val="24"/>
        <w:szCs w:val="24"/>
        <w:lang w:val="es-US"/>
      </w:rPr>
      <w:t xml:space="preserve">Página </w:t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fldChar w:fldCharType="begin"/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instrText xml:space="preserve"> PAGE </w:instrText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fldChar w:fldCharType="separate"/>
    </w:r>
    <w:r>
      <w:rPr>
        <w:rStyle w:val="PageNumber"/>
        <w:rFonts w:ascii="Times New Roman" w:hAnsi="Times New Roman" w:cs="Times New Roman"/>
        <w:b w:val="0"/>
        <w:bCs w:val="0"/>
        <w:noProof/>
        <w:kern w:val="0"/>
        <w:sz w:val="24"/>
        <w:szCs w:val="24"/>
        <w:lang w:val="es-US"/>
      </w:rPr>
      <w:t>1</w:t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fldChar w:fldCharType="end"/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t xml:space="preserve"> de </w:t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fldChar w:fldCharType="begin"/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instrText xml:space="preserve"> NUMPAGES </w:instrText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fldChar w:fldCharType="separate"/>
    </w:r>
    <w:r>
      <w:rPr>
        <w:rStyle w:val="PageNumber"/>
        <w:rFonts w:ascii="Times New Roman" w:hAnsi="Times New Roman" w:cs="Times New Roman"/>
        <w:b w:val="0"/>
        <w:bCs w:val="0"/>
        <w:noProof/>
        <w:kern w:val="0"/>
        <w:sz w:val="24"/>
        <w:szCs w:val="24"/>
        <w:lang w:val="es-US"/>
      </w:rPr>
      <w:t>29</w:t>
    </w:r>
    <w:r>
      <w:rPr>
        <w:rStyle w:val="PageNumber"/>
        <w:rFonts w:ascii="Times New Roman" w:hAnsi="Times New Roman" w:cs="Times New Roman"/>
        <w:b w:val="0"/>
        <w:bCs w:val="0"/>
        <w:kern w:val="0"/>
        <w:sz w:val="24"/>
        <w:szCs w:val="24"/>
        <w:lang w:val="es-US"/>
      </w:rPr>
      <w:fldChar w:fldCharType="end"/>
    </w:r>
  </w:p>
  <w:p w14:paraId="6A338FC0" w14:textId="77777777" w:rsidR="00C1171E" w:rsidRPr="005D7B13" w:rsidRDefault="00C1171E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  <w:lang w:val="es-ES"/>
      </w:rPr>
    </w:pPr>
  </w:p>
  <w:p w14:paraId="571EB894" w14:textId="77777777" w:rsidR="00C1171E" w:rsidRPr="005D7B13" w:rsidRDefault="00C1171E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  <w:lang w:val="es-ES"/>
      </w:rPr>
    </w:pPr>
  </w:p>
  <w:p w14:paraId="509BDAF5" w14:textId="77777777" w:rsidR="00C1171E" w:rsidRPr="005D7B13" w:rsidRDefault="00C1171E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  <w:lang w:val="es-ES"/>
      </w:rPr>
    </w:pPr>
  </w:p>
  <w:p w14:paraId="062BD701" w14:textId="77777777" w:rsidR="00C1171E" w:rsidRPr="005D7B13" w:rsidRDefault="00C1171E" w:rsidP="00471D7C">
    <w:pPr>
      <w:pStyle w:val="Heading1"/>
      <w:tabs>
        <w:tab w:val="right" w:pos="9900"/>
      </w:tabs>
      <w:spacing w:after="120"/>
      <w:jc w:val="left"/>
      <w:rPr>
        <w:sz w:val="24"/>
        <w:szCs w:val="24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203AB404"/>
    <w:lvl w:ilvl="0">
      <w:numFmt w:val="decimal"/>
      <w:pStyle w:val="Bullet"/>
      <w:lvlText w:val="*"/>
      <w:lvlJc w:val="left"/>
    </w:lvl>
  </w:abstractNum>
  <w:abstractNum w:abstractNumId="1" w15:restartNumberingAfterBreak="0">
    <w:nsid w:val="02582325"/>
    <w:multiLevelType w:val="hybridMultilevel"/>
    <w:tmpl w:val="97A4F3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E04BC0"/>
    <w:multiLevelType w:val="hybridMultilevel"/>
    <w:tmpl w:val="B0BCC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8475F"/>
    <w:multiLevelType w:val="singleLevel"/>
    <w:tmpl w:val="2C6C8504"/>
    <w:lvl w:ilvl="0">
      <w:start w:val="1"/>
      <w:numFmt w:val="bullet"/>
      <w:pStyle w:val="BulletInden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BD7D54"/>
    <w:multiLevelType w:val="hybridMultilevel"/>
    <w:tmpl w:val="B366D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B2FA0"/>
    <w:multiLevelType w:val="hybridMultilevel"/>
    <w:tmpl w:val="8BA80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E17839"/>
    <w:multiLevelType w:val="hybridMultilevel"/>
    <w:tmpl w:val="74127698"/>
    <w:lvl w:ilvl="0" w:tplc="8FF07CCE">
      <w:start w:val="4"/>
      <w:numFmt w:val="decimal"/>
      <w:lvlText w:val="%1."/>
      <w:lvlJc w:val="left"/>
      <w:pPr>
        <w:ind w:left="600" w:hanging="360"/>
      </w:pPr>
      <w:rPr>
        <w:rFonts w:ascii="Courier New" w:hAnsi="Courier New" w:cs="Courier New" w:hint="default"/>
        <w:color w:val="23238E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0E854583"/>
    <w:multiLevelType w:val="hybridMultilevel"/>
    <w:tmpl w:val="6DF237F2"/>
    <w:lvl w:ilvl="0" w:tplc="3018885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0CD3C03"/>
    <w:multiLevelType w:val="hybridMultilevel"/>
    <w:tmpl w:val="29180046"/>
    <w:lvl w:ilvl="0" w:tplc="84620B4E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1807E3"/>
    <w:multiLevelType w:val="hybridMultilevel"/>
    <w:tmpl w:val="5EFC4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51F4F"/>
    <w:multiLevelType w:val="hybridMultilevel"/>
    <w:tmpl w:val="C388AA32"/>
    <w:lvl w:ilvl="0" w:tplc="2E6E9B96">
      <w:start w:val="1"/>
      <w:numFmt w:val="decimal"/>
      <w:pStyle w:val="Bold14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31BE5"/>
    <w:multiLevelType w:val="hybridMultilevel"/>
    <w:tmpl w:val="B44AF9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4A4882"/>
    <w:multiLevelType w:val="multilevel"/>
    <w:tmpl w:val="D5E2D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D32255"/>
    <w:multiLevelType w:val="hybridMultilevel"/>
    <w:tmpl w:val="C18A4556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4" w15:restartNumberingAfterBreak="0">
    <w:nsid w:val="2BBC0DC1"/>
    <w:multiLevelType w:val="hybridMultilevel"/>
    <w:tmpl w:val="BACE03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30794A7A"/>
    <w:multiLevelType w:val="hybridMultilevel"/>
    <w:tmpl w:val="E9A04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E2F03"/>
    <w:multiLevelType w:val="hybridMultilevel"/>
    <w:tmpl w:val="83688B0E"/>
    <w:lvl w:ilvl="0" w:tplc="14B02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3C0837"/>
    <w:multiLevelType w:val="hybridMultilevel"/>
    <w:tmpl w:val="71985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C550F"/>
    <w:multiLevelType w:val="hybridMultilevel"/>
    <w:tmpl w:val="2012A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CF2DB5"/>
    <w:multiLevelType w:val="hybridMultilevel"/>
    <w:tmpl w:val="771A9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74D1EF6"/>
    <w:multiLevelType w:val="hybridMultilevel"/>
    <w:tmpl w:val="F5521338"/>
    <w:lvl w:ilvl="0" w:tplc="301888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481E5842"/>
    <w:multiLevelType w:val="hybridMultilevel"/>
    <w:tmpl w:val="41F47C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9F2AF6"/>
    <w:multiLevelType w:val="hybridMultilevel"/>
    <w:tmpl w:val="9364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81170"/>
    <w:multiLevelType w:val="hybridMultilevel"/>
    <w:tmpl w:val="32AE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714583"/>
    <w:multiLevelType w:val="hybridMultilevel"/>
    <w:tmpl w:val="DE3E99F0"/>
    <w:lvl w:ilvl="0" w:tplc="FCD05F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E70089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E68623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sz w:val="20"/>
        <w:szCs w:val="20"/>
      </w:rPr>
    </w:lvl>
    <w:lvl w:ilvl="3" w:tplc="9246FB1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20"/>
        <w:szCs w:val="20"/>
      </w:rPr>
    </w:lvl>
    <w:lvl w:ilvl="4" w:tplc="6180D3A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Times New Roman" w:hint="default"/>
        <w:sz w:val="20"/>
        <w:szCs w:val="20"/>
      </w:rPr>
    </w:lvl>
    <w:lvl w:ilvl="5" w:tplc="F7F04D9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  <w:sz w:val="20"/>
        <w:szCs w:val="20"/>
      </w:rPr>
    </w:lvl>
    <w:lvl w:ilvl="6" w:tplc="EDD0CDA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  <w:sz w:val="20"/>
        <w:szCs w:val="20"/>
      </w:rPr>
    </w:lvl>
    <w:lvl w:ilvl="7" w:tplc="B092641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Times New Roman" w:hint="default"/>
        <w:sz w:val="20"/>
        <w:szCs w:val="20"/>
      </w:rPr>
    </w:lvl>
    <w:lvl w:ilvl="8" w:tplc="2A0EB3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  <w:sz w:val="20"/>
        <w:szCs w:val="20"/>
      </w:rPr>
    </w:lvl>
  </w:abstractNum>
  <w:abstractNum w:abstractNumId="25" w15:restartNumberingAfterBreak="0">
    <w:nsid w:val="4F42636A"/>
    <w:multiLevelType w:val="hybridMultilevel"/>
    <w:tmpl w:val="5882D0EE"/>
    <w:lvl w:ilvl="0" w:tplc="3F9CA75E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color w:val="23238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015366"/>
    <w:multiLevelType w:val="hybridMultilevel"/>
    <w:tmpl w:val="E80248EA"/>
    <w:lvl w:ilvl="0" w:tplc="B80E87C6">
      <w:start w:val="1"/>
      <w:numFmt w:val="bullet"/>
      <w:pStyle w:val="GreyBoxStyle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262F90"/>
    <w:multiLevelType w:val="hybridMultilevel"/>
    <w:tmpl w:val="BD0645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52E44DCC"/>
    <w:multiLevelType w:val="hybridMultilevel"/>
    <w:tmpl w:val="9BBC238C"/>
    <w:lvl w:ilvl="0" w:tplc="430812B8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737B90"/>
    <w:multiLevelType w:val="hybridMultilevel"/>
    <w:tmpl w:val="52420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2A6159"/>
    <w:multiLevelType w:val="hybridMultilevel"/>
    <w:tmpl w:val="B89A69F0"/>
    <w:lvl w:ilvl="0" w:tplc="51327DA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392941"/>
    <w:multiLevelType w:val="hybridMultilevel"/>
    <w:tmpl w:val="B21E97D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2" w15:restartNumberingAfterBreak="0">
    <w:nsid w:val="579E0334"/>
    <w:multiLevelType w:val="hybridMultilevel"/>
    <w:tmpl w:val="43C0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E40D50"/>
    <w:multiLevelType w:val="hybridMultilevel"/>
    <w:tmpl w:val="1A9E7646"/>
    <w:lvl w:ilvl="0" w:tplc="FC4EF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72C5C"/>
    <w:multiLevelType w:val="hybridMultilevel"/>
    <w:tmpl w:val="F9B42714"/>
    <w:lvl w:ilvl="0" w:tplc="8C08B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10C0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3CD7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838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6D5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C6A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D04D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289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4EAF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5CBE35A2"/>
    <w:multiLevelType w:val="hybridMultilevel"/>
    <w:tmpl w:val="AE686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1C7AA5"/>
    <w:multiLevelType w:val="hybridMultilevel"/>
    <w:tmpl w:val="C1FA48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37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3419"/>
        </w:tabs>
        <w:ind w:left="1691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5AF389A"/>
    <w:multiLevelType w:val="hybridMultilevel"/>
    <w:tmpl w:val="0CDEE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B1449"/>
    <w:multiLevelType w:val="hybridMultilevel"/>
    <w:tmpl w:val="BD10C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9C1458"/>
    <w:multiLevelType w:val="hybridMultilevel"/>
    <w:tmpl w:val="35E05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2641F5"/>
    <w:multiLevelType w:val="hybridMultilevel"/>
    <w:tmpl w:val="25A47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76440E"/>
    <w:multiLevelType w:val="hybridMultilevel"/>
    <w:tmpl w:val="26C46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Times New Roman" w:hint="default"/>
          <w:color w:val="auto"/>
        </w:rPr>
      </w:lvl>
    </w:lvlOverride>
  </w:num>
  <w:num w:numId="2">
    <w:abstractNumId w:val="36"/>
  </w:num>
  <w:num w:numId="3">
    <w:abstractNumId w:val="7"/>
  </w:num>
  <w:num w:numId="4">
    <w:abstractNumId w:val="20"/>
  </w:num>
  <w:num w:numId="5">
    <w:abstractNumId w:val="11"/>
  </w:num>
  <w:num w:numId="6">
    <w:abstractNumId w:val="37"/>
  </w:num>
  <w:num w:numId="7">
    <w:abstractNumId w:val="4"/>
  </w:num>
  <w:num w:numId="8">
    <w:abstractNumId w:val="17"/>
  </w:num>
  <w:num w:numId="9">
    <w:abstractNumId w:val="13"/>
  </w:num>
  <w:num w:numId="10">
    <w:abstractNumId w:val="26"/>
  </w:num>
  <w:num w:numId="11">
    <w:abstractNumId w:val="10"/>
  </w:num>
  <w:num w:numId="12">
    <w:abstractNumId w:val="21"/>
  </w:num>
  <w:num w:numId="13">
    <w:abstractNumId w:val="16"/>
  </w:num>
  <w:num w:numId="14">
    <w:abstractNumId w:val="33"/>
  </w:num>
  <w:num w:numId="15">
    <w:abstractNumId w:val="5"/>
  </w:num>
  <w:num w:numId="16">
    <w:abstractNumId w:val="2"/>
  </w:num>
  <w:num w:numId="17">
    <w:abstractNumId w:val="15"/>
  </w:num>
  <w:num w:numId="18">
    <w:abstractNumId w:val="35"/>
  </w:num>
  <w:num w:numId="19">
    <w:abstractNumId w:val="23"/>
  </w:num>
  <w:num w:numId="20">
    <w:abstractNumId w:val="32"/>
  </w:num>
  <w:num w:numId="21">
    <w:abstractNumId w:val="9"/>
  </w:num>
  <w:num w:numId="22">
    <w:abstractNumId w:val="22"/>
  </w:num>
  <w:num w:numId="23">
    <w:abstractNumId w:val="39"/>
  </w:num>
  <w:num w:numId="24">
    <w:abstractNumId w:val="41"/>
  </w:num>
  <w:num w:numId="25">
    <w:abstractNumId w:val="12"/>
  </w:num>
  <w:num w:numId="26">
    <w:abstractNumId w:val="27"/>
  </w:num>
  <w:num w:numId="27">
    <w:abstractNumId w:val="29"/>
  </w:num>
  <w:num w:numId="28">
    <w:abstractNumId w:val="14"/>
  </w:num>
  <w:num w:numId="29">
    <w:abstractNumId w:val="26"/>
  </w:num>
  <w:num w:numId="30">
    <w:abstractNumId w:val="42"/>
  </w:num>
  <w:num w:numId="31">
    <w:abstractNumId w:val="3"/>
  </w:num>
  <w:num w:numId="3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5"/>
  </w:num>
  <w:num w:numId="34">
    <w:abstractNumId w:val="6"/>
  </w:num>
  <w:num w:numId="35">
    <w:abstractNumId w:val="8"/>
  </w:num>
  <w:num w:numId="36">
    <w:abstractNumId w:val="24"/>
  </w:num>
  <w:num w:numId="37">
    <w:abstractNumId w:val="30"/>
  </w:num>
  <w:num w:numId="38">
    <w:abstractNumId w:val="28"/>
  </w:num>
  <w:num w:numId="39">
    <w:abstractNumId w:val="34"/>
  </w:num>
  <w:num w:numId="40">
    <w:abstractNumId w:val="31"/>
  </w:num>
  <w:num w:numId="41">
    <w:abstractNumId w:val="1"/>
  </w:num>
  <w:num w:numId="42">
    <w:abstractNumId w:val="38"/>
  </w:num>
  <w:num w:numId="43">
    <w:abstractNumId w:val="18"/>
  </w:num>
  <w:num w:numId="44">
    <w:abstractNumId w:val="4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tzAxtDAyMLZU0lEKTi0uzszPAykwtKwFAMYPFX0tAAAA"/>
    <w:docVar w:name="BadObjects" w:val=" "/>
    <w:docVar w:name="DocStamp_1_DocID" w:val="C:\Documents and Settings\rnosowsk\Desktop\HRP-502 - TEMPLATE CONSENT DOCUMENT 06-12-2012.docx"/>
    <w:docVar w:name="DocStamp_1_IncludeDate" w:val="False"/>
    <w:docVar w:name="DocStamp_1_IncludeDraftText" w:val="False"/>
    <w:docVar w:name="DocStamp_1_IncludeTime" w:val="False"/>
    <w:docVar w:name="DocStamp_1_InsertDateAsField" w:val="False"/>
    <w:docVar w:name="DocStamp_1_TypeID" w:val="7"/>
    <w:docVar w:name="MPDocID" w:val="C:\Documents and Settings\rnosowsk\Desktop\HRP-502 - TEMPLATE CONSENT DOCUMENT 06-12-2012.docx"/>
    <w:docVar w:name="MPDocIDTemplateDefault" w:val="%n|.%v|:%u|:%y"/>
    <w:docVar w:name="NewDocStampType" w:val="7"/>
    <w:docVar w:name="SelEnd" w:val=" "/>
    <w:docVar w:name="SelStart" w:val=" "/>
  </w:docVars>
  <w:rsids>
    <w:rsidRoot w:val="00351618"/>
    <w:rsid w:val="0000774C"/>
    <w:rsid w:val="00010E7C"/>
    <w:rsid w:val="00011276"/>
    <w:rsid w:val="00011D41"/>
    <w:rsid w:val="00013898"/>
    <w:rsid w:val="00016430"/>
    <w:rsid w:val="00023ED0"/>
    <w:rsid w:val="000267AA"/>
    <w:rsid w:val="0003386B"/>
    <w:rsid w:val="00036A6E"/>
    <w:rsid w:val="000378F3"/>
    <w:rsid w:val="000426F1"/>
    <w:rsid w:val="00043D34"/>
    <w:rsid w:val="0004643D"/>
    <w:rsid w:val="00052AED"/>
    <w:rsid w:val="00053D4B"/>
    <w:rsid w:val="00053FE1"/>
    <w:rsid w:val="00055906"/>
    <w:rsid w:val="0005619D"/>
    <w:rsid w:val="000611C4"/>
    <w:rsid w:val="00061818"/>
    <w:rsid w:val="00062C0E"/>
    <w:rsid w:val="00063313"/>
    <w:rsid w:val="00063A8A"/>
    <w:rsid w:val="00065058"/>
    <w:rsid w:val="0006795E"/>
    <w:rsid w:val="00070466"/>
    <w:rsid w:val="00072BBA"/>
    <w:rsid w:val="00073C1A"/>
    <w:rsid w:val="00080723"/>
    <w:rsid w:val="00087201"/>
    <w:rsid w:val="000915E1"/>
    <w:rsid w:val="000925F8"/>
    <w:rsid w:val="00094E51"/>
    <w:rsid w:val="00097533"/>
    <w:rsid w:val="000A1F7C"/>
    <w:rsid w:val="000A20D3"/>
    <w:rsid w:val="000A4146"/>
    <w:rsid w:val="000A71F1"/>
    <w:rsid w:val="000A7DEB"/>
    <w:rsid w:val="000A7F4D"/>
    <w:rsid w:val="000B2727"/>
    <w:rsid w:val="000B4D71"/>
    <w:rsid w:val="000B7711"/>
    <w:rsid w:val="000C137F"/>
    <w:rsid w:val="000C2E91"/>
    <w:rsid w:val="000C5840"/>
    <w:rsid w:val="000C6C2F"/>
    <w:rsid w:val="000D03D9"/>
    <w:rsid w:val="000D2C89"/>
    <w:rsid w:val="000D3A65"/>
    <w:rsid w:val="000D448C"/>
    <w:rsid w:val="000D5A7D"/>
    <w:rsid w:val="000D6061"/>
    <w:rsid w:val="000E084C"/>
    <w:rsid w:val="000E3B48"/>
    <w:rsid w:val="000E43ED"/>
    <w:rsid w:val="000E5C20"/>
    <w:rsid w:val="000E5E87"/>
    <w:rsid w:val="000E6166"/>
    <w:rsid w:val="000E662C"/>
    <w:rsid w:val="000E6AD1"/>
    <w:rsid w:val="000F504B"/>
    <w:rsid w:val="000F6A19"/>
    <w:rsid w:val="000F7F84"/>
    <w:rsid w:val="00116FEA"/>
    <w:rsid w:val="001200CF"/>
    <w:rsid w:val="00121107"/>
    <w:rsid w:val="0012417D"/>
    <w:rsid w:val="001269A3"/>
    <w:rsid w:val="00131223"/>
    <w:rsid w:val="00131B7B"/>
    <w:rsid w:val="00140CDB"/>
    <w:rsid w:val="00142B32"/>
    <w:rsid w:val="00143CD9"/>
    <w:rsid w:val="00146464"/>
    <w:rsid w:val="00150DE6"/>
    <w:rsid w:val="001515C0"/>
    <w:rsid w:val="001539BA"/>
    <w:rsid w:val="00154716"/>
    <w:rsid w:val="00154C8E"/>
    <w:rsid w:val="00156E2E"/>
    <w:rsid w:val="00160BDB"/>
    <w:rsid w:val="00161DD1"/>
    <w:rsid w:val="0016236B"/>
    <w:rsid w:val="00163EC4"/>
    <w:rsid w:val="001712FD"/>
    <w:rsid w:val="0017247E"/>
    <w:rsid w:val="0017360C"/>
    <w:rsid w:val="00173AEA"/>
    <w:rsid w:val="00182955"/>
    <w:rsid w:val="00183920"/>
    <w:rsid w:val="0018416A"/>
    <w:rsid w:val="00185EC0"/>
    <w:rsid w:val="00185F99"/>
    <w:rsid w:val="00186B73"/>
    <w:rsid w:val="00195430"/>
    <w:rsid w:val="0019552D"/>
    <w:rsid w:val="001A1C7C"/>
    <w:rsid w:val="001A2D30"/>
    <w:rsid w:val="001A4F6F"/>
    <w:rsid w:val="001A5480"/>
    <w:rsid w:val="001A55FA"/>
    <w:rsid w:val="001A5DBE"/>
    <w:rsid w:val="001A5DDB"/>
    <w:rsid w:val="001B0646"/>
    <w:rsid w:val="001C16ED"/>
    <w:rsid w:val="001D3796"/>
    <w:rsid w:val="001D3814"/>
    <w:rsid w:val="001E08A8"/>
    <w:rsid w:val="001E7926"/>
    <w:rsid w:val="001F0413"/>
    <w:rsid w:val="001F11C4"/>
    <w:rsid w:val="001F551B"/>
    <w:rsid w:val="00210702"/>
    <w:rsid w:val="002130FF"/>
    <w:rsid w:val="002133A3"/>
    <w:rsid w:val="002151CB"/>
    <w:rsid w:val="00220EF0"/>
    <w:rsid w:val="00225052"/>
    <w:rsid w:val="00232BDF"/>
    <w:rsid w:val="00234152"/>
    <w:rsid w:val="00242444"/>
    <w:rsid w:val="00242F21"/>
    <w:rsid w:val="00243645"/>
    <w:rsid w:val="002452C8"/>
    <w:rsid w:val="002473A6"/>
    <w:rsid w:val="0025125F"/>
    <w:rsid w:val="002523DD"/>
    <w:rsid w:val="00255089"/>
    <w:rsid w:val="002557D4"/>
    <w:rsid w:val="00260C6D"/>
    <w:rsid w:val="0026458E"/>
    <w:rsid w:val="00267068"/>
    <w:rsid w:val="0027086A"/>
    <w:rsid w:val="00271685"/>
    <w:rsid w:val="00271E54"/>
    <w:rsid w:val="00272BD6"/>
    <w:rsid w:val="00274DB3"/>
    <w:rsid w:val="00277FAC"/>
    <w:rsid w:val="002850B0"/>
    <w:rsid w:val="00285FE2"/>
    <w:rsid w:val="00286DCE"/>
    <w:rsid w:val="00291381"/>
    <w:rsid w:val="00292482"/>
    <w:rsid w:val="00292914"/>
    <w:rsid w:val="00295388"/>
    <w:rsid w:val="00295E41"/>
    <w:rsid w:val="002A06B5"/>
    <w:rsid w:val="002A080F"/>
    <w:rsid w:val="002A0FDA"/>
    <w:rsid w:val="002A61C7"/>
    <w:rsid w:val="002B67A3"/>
    <w:rsid w:val="002C0C9F"/>
    <w:rsid w:val="002C1314"/>
    <w:rsid w:val="002D02EA"/>
    <w:rsid w:val="002D1287"/>
    <w:rsid w:val="002D1EF0"/>
    <w:rsid w:val="002D3F68"/>
    <w:rsid w:val="002E06AE"/>
    <w:rsid w:val="002E0BD2"/>
    <w:rsid w:val="002E2DE8"/>
    <w:rsid w:val="002E453C"/>
    <w:rsid w:val="002E5D75"/>
    <w:rsid w:val="002E63ED"/>
    <w:rsid w:val="002E71BD"/>
    <w:rsid w:val="002F0380"/>
    <w:rsid w:val="002F1A69"/>
    <w:rsid w:val="002F2AE7"/>
    <w:rsid w:val="002F3899"/>
    <w:rsid w:val="002F4432"/>
    <w:rsid w:val="002F6258"/>
    <w:rsid w:val="003018BE"/>
    <w:rsid w:val="00301CF3"/>
    <w:rsid w:val="00302BF6"/>
    <w:rsid w:val="003110D4"/>
    <w:rsid w:val="00312F88"/>
    <w:rsid w:val="0032207A"/>
    <w:rsid w:val="00326B9C"/>
    <w:rsid w:val="00326F78"/>
    <w:rsid w:val="00331B3B"/>
    <w:rsid w:val="003327E8"/>
    <w:rsid w:val="00333385"/>
    <w:rsid w:val="003363AF"/>
    <w:rsid w:val="003364BC"/>
    <w:rsid w:val="00344A77"/>
    <w:rsid w:val="0034660C"/>
    <w:rsid w:val="00346842"/>
    <w:rsid w:val="00351618"/>
    <w:rsid w:val="00354C6E"/>
    <w:rsid w:val="00354F64"/>
    <w:rsid w:val="003568A1"/>
    <w:rsid w:val="003611AC"/>
    <w:rsid w:val="00361D5D"/>
    <w:rsid w:val="00363FCA"/>
    <w:rsid w:val="003651B8"/>
    <w:rsid w:val="003726C0"/>
    <w:rsid w:val="00373A15"/>
    <w:rsid w:val="003751F3"/>
    <w:rsid w:val="00375373"/>
    <w:rsid w:val="003807B3"/>
    <w:rsid w:val="00382A99"/>
    <w:rsid w:val="00383AFB"/>
    <w:rsid w:val="00390273"/>
    <w:rsid w:val="00390ECD"/>
    <w:rsid w:val="00392B26"/>
    <w:rsid w:val="003961D4"/>
    <w:rsid w:val="0039635E"/>
    <w:rsid w:val="003A2617"/>
    <w:rsid w:val="003A463A"/>
    <w:rsid w:val="003A5F44"/>
    <w:rsid w:val="003B59D2"/>
    <w:rsid w:val="003B7339"/>
    <w:rsid w:val="003C000C"/>
    <w:rsid w:val="003C3DFE"/>
    <w:rsid w:val="003C489F"/>
    <w:rsid w:val="003C504E"/>
    <w:rsid w:val="003C51B9"/>
    <w:rsid w:val="003C7E9C"/>
    <w:rsid w:val="003D172B"/>
    <w:rsid w:val="003D333B"/>
    <w:rsid w:val="003D5D5A"/>
    <w:rsid w:val="003D7C44"/>
    <w:rsid w:val="003E0FD1"/>
    <w:rsid w:val="003E11DB"/>
    <w:rsid w:val="003E5E57"/>
    <w:rsid w:val="003E65EE"/>
    <w:rsid w:val="003E75D6"/>
    <w:rsid w:val="003F1DE3"/>
    <w:rsid w:val="003F7859"/>
    <w:rsid w:val="00400AE5"/>
    <w:rsid w:val="0040415A"/>
    <w:rsid w:val="00404318"/>
    <w:rsid w:val="004046B8"/>
    <w:rsid w:val="00407AC1"/>
    <w:rsid w:val="00410945"/>
    <w:rsid w:val="00415970"/>
    <w:rsid w:val="00423464"/>
    <w:rsid w:val="00424DB6"/>
    <w:rsid w:val="00426A40"/>
    <w:rsid w:val="0043462C"/>
    <w:rsid w:val="00435C9C"/>
    <w:rsid w:val="004442ED"/>
    <w:rsid w:val="004458ED"/>
    <w:rsid w:val="00454D19"/>
    <w:rsid w:val="0045665A"/>
    <w:rsid w:val="00461878"/>
    <w:rsid w:val="0047008D"/>
    <w:rsid w:val="00471D7C"/>
    <w:rsid w:val="00475DD0"/>
    <w:rsid w:val="00475DFF"/>
    <w:rsid w:val="00476BB1"/>
    <w:rsid w:val="00477349"/>
    <w:rsid w:val="004777BF"/>
    <w:rsid w:val="00477EEF"/>
    <w:rsid w:val="00483B29"/>
    <w:rsid w:val="00485458"/>
    <w:rsid w:val="00487352"/>
    <w:rsid w:val="00491236"/>
    <w:rsid w:val="0049145E"/>
    <w:rsid w:val="00492621"/>
    <w:rsid w:val="00492DA3"/>
    <w:rsid w:val="00496EAD"/>
    <w:rsid w:val="004973F9"/>
    <w:rsid w:val="004977CE"/>
    <w:rsid w:val="004A21E3"/>
    <w:rsid w:val="004A3F59"/>
    <w:rsid w:val="004A6522"/>
    <w:rsid w:val="004A6FA7"/>
    <w:rsid w:val="004A779B"/>
    <w:rsid w:val="004B2881"/>
    <w:rsid w:val="004B6749"/>
    <w:rsid w:val="004C3E16"/>
    <w:rsid w:val="004C409B"/>
    <w:rsid w:val="004C7134"/>
    <w:rsid w:val="004D2D72"/>
    <w:rsid w:val="004D4567"/>
    <w:rsid w:val="004D4C40"/>
    <w:rsid w:val="004D56C1"/>
    <w:rsid w:val="004E12F9"/>
    <w:rsid w:val="004E1DFD"/>
    <w:rsid w:val="004E37A3"/>
    <w:rsid w:val="004E3DE0"/>
    <w:rsid w:val="004E7F99"/>
    <w:rsid w:val="004F241E"/>
    <w:rsid w:val="0050091C"/>
    <w:rsid w:val="00504D22"/>
    <w:rsid w:val="00505CE6"/>
    <w:rsid w:val="005077AF"/>
    <w:rsid w:val="0051153A"/>
    <w:rsid w:val="005120EB"/>
    <w:rsid w:val="00512B27"/>
    <w:rsid w:val="0051326C"/>
    <w:rsid w:val="00515A22"/>
    <w:rsid w:val="005172F0"/>
    <w:rsid w:val="005179FE"/>
    <w:rsid w:val="0052783F"/>
    <w:rsid w:val="00527D3A"/>
    <w:rsid w:val="005402FD"/>
    <w:rsid w:val="00540786"/>
    <w:rsid w:val="00544B74"/>
    <w:rsid w:val="00544D41"/>
    <w:rsid w:val="00545734"/>
    <w:rsid w:val="00547969"/>
    <w:rsid w:val="00555314"/>
    <w:rsid w:val="005624F5"/>
    <w:rsid w:val="00563291"/>
    <w:rsid w:val="005648E6"/>
    <w:rsid w:val="00571320"/>
    <w:rsid w:val="005818A0"/>
    <w:rsid w:val="00582FA9"/>
    <w:rsid w:val="00586F0B"/>
    <w:rsid w:val="005963EE"/>
    <w:rsid w:val="0059763A"/>
    <w:rsid w:val="005A2EAC"/>
    <w:rsid w:val="005A37A9"/>
    <w:rsid w:val="005A66F0"/>
    <w:rsid w:val="005A7965"/>
    <w:rsid w:val="005B1036"/>
    <w:rsid w:val="005B4890"/>
    <w:rsid w:val="005B596E"/>
    <w:rsid w:val="005B5AAE"/>
    <w:rsid w:val="005C0177"/>
    <w:rsid w:val="005C13F1"/>
    <w:rsid w:val="005C1F4C"/>
    <w:rsid w:val="005C2B73"/>
    <w:rsid w:val="005C5F7D"/>
    <w:rsid w:val="005C7994"/>
    <w:rsid w:val="005D4806"/>
    <w:rsid w:val="005D774D"/>
    <w:rsid w:val="005D7B13"/>
    <w:rsid w:val="005E1EA3"/>
    <w:rsid w:val="005E24D4"/>
    <w:rsid w:val="005E5C49"/>
    <w:rsid w:val="005E5D4C"/>
    <w:rsid w:val="005E78F3"/>
    <w:rsid w:val="005E7F8E"/>
    <w:rsid w:val="005F1074"/>
    <w:rsid w:val="005F37CA"/>
    <w:rsid w:val="005F3AFB"/>
    <w:rsid w:val="005F5F11"/>
    <w:rsid w:val="005F69ED"/>
    <w:rsid w:val="005F7F16"/>
    <w:rsid w:val="00601049"/>
    <w:rsid w:val="006031BC"/>
    <w:rsid w:val="00603689"/>
    <w:rsid w:val="00603DED"/>
    <w:rsid w:val="006117C7"/>
    <w:rsid w:val="006126DD"/>
    <w:rsid w:val="006221DA"/>
    <w:rsid w:val="006229E3"/>
    <w:rsid w:val="00622B59"/>
    <w:rsid w:val="00625BB5"/>
    <w:rsid w:val="0062687B"/>
    <w:rsid w:val="006301C7"/>
    <w:rsid w:val="0063358E"/>
    <w:rsid w:val="0063402C"/>
    <w:rsid w:val="00634D9A"/>
    <w:rsid w:val="006352C1"/>
    <w:rsid w:val="00635303"/>
    <w:rsid w:val="00643452"/>
    <w:rsid w:val="00644091"/>
    <w:rsid w:val="006470A1"/>
    <w:rsid w:val="0065116E"/>
    <w:rsid w:val="0065220F"/>
    <w:rsid w:val="006545A2"/>
    <w:rsid w:val="006573E7"/>
    <w:rsid w:val="00657909"/>
    <w:rsid w:val="00657EB2"/>
    <w:rsid w:val="006603F6"/>
    <w:rsid w:val="006617FA"/>
    <w:rsid w:val="0066449B"/>
    <w:rsid w:val="0066455F"/>
    <w:rsid w:val="006658E5"/>
    <w:rsid w:val="00666DF3"/>
    <w:rsid w:val="00667F90"/>
    <w:rsid w:val="00672592"/>
    <w:rsid w:val="00676040"/>
    <w:rsid w:val="0068102E"/>
    <w:rsid w:val="00682B47"/>
    <w:rsid w:val="0068668F"/>
    <w:rsid w:val="0068675E"/>
    <w:rsid w:val="006925A2"/>
    <w:rsid w:val="006940CB"/>
    <w:rsid w:val="006958EF"/>
    <w:rsid w:val="00695E60"/>
    <w:rsid w:val="006A1AFC"/>
    <w:rsid w:val="006A1DAF"/>
    <w:rsid w:val="006A3943"/>
    <w:rsid w:val="006A3E1A"/>
    <w:rsid w:val="006A507D"/>
    <w:rsid w:val="006A60DC"/>
    <w:rsid w:val="006A7081"/>
    <w:rsid w:val="006B09BC"/>
    <w:rsid w:val="006B225A"/>
    <w:rsid w:val="006B3A0A"/>
    <w:rsid w:val="006B3CB4"/>
    <w:rsid w:val="006C39D6"/>
    <w:rsid w:val="006C558A"/>
    <w:rsid w:val="006D5A02"/>
    <w:rsid w:val="006E0B80"/>
    <w:rsid w:val="006E5305"/>
    <w:rsid w:val="006E612B"/>
    <w:rsid w:val="006F0A54"/>
    <w:rsid w:val="006F42E9"/>
    <w:rsid w:val="006F44F6"/>
    <w:rsid w:val="006F6883"/>
    <w:rsid w:val="00702564"/>
    <w:rsid w:val="007035F6"/>
    <w:rsid w:val="00703E32"/>
    <w:rsid w:val="0070458E"/>
    <w:rsid w:val="00706D34"/>
    <w:rsid w:val="00707EA9"/>
    <w:rsid w:val="00711A48"/>
    <w:rsid w:val="00711EFA"/>
    <w:rsid w:val="00717BB9"/>
    <w:rsid w:val="00722D61"/>
    <w:rsid w:val="00725560"/>
    <w:rsid w:val="00725B3B"/>
    <w:rsid w:val="00726B54"/>
    <w:rsid w:val="0073067E"/>
    <w:rsid w:val="007306F4"/>
    <w:rsid w:val="0073325F"/>
    <w:rsid w:val="0073339D"/>
    <w:rsid w:val="00733CC9"/>
    <w:rsid w:val="00734B72"/>
    <w:rsid w:val="007355C1"/>
    <w:rsid w:val="007406B9"/>
    <w:rsid w:val="00741EB1"/>
    <w:rsid w:val="00742590"/>
    <w:rsid w:val="007438D7"/>
    <w:rsid w:val="00746777"/>
    <w:rsid w:val="00750A49"/>
    <w:rsid w:val="00752992"/>
    <w:rsid w:val="00756589"/>
    <w:rsid w:val="00761BAB"/>
    <w:rsid w:val="007641DB"/>
    <w:rsid w:val="00764741"/>
    <w:rsid w:val="007655B4"/>
    <w:rsid w:val="00766417"/>
    <w:rsid w:val="0077037E"/>
    <w:rsid w:val="00770F36"/>
    <w:rsid w:val="007716E4"/>
    <w:rsid w:val="00771B0B"/>
    <w:rsid w:val="00772898"/>
    <w:rsid w:val="00777EFE"/>
    <w:rsid w:val="00781FE4"/>
    <w:rsid w:val="0078459C"/>
    <w:rsid w:val="00784636"/>
    <w:rsid w:val="00785795"/>
    <w:rsid w:val="0079692A"/>
    <w:rsid w:val="007972CA"/>
    <w:rsid w:val="007A1ED2"/>
    <w:rsid w:val="007A7CA7"/>
    <w:rsid w:val="007A7E5A"/>
    <w:rsid w:val="007B600C"/>
    <w:rsid w:val="007B6896"/>
    <w:rsid w:val="007B6B8B"/>
    <w:rsid w:val="007C005C"/>
    <w:rsid w:val="007C0642"/>
    <w:rsid w:val="007C065F"/>
    <w:rsid w:val="007C15AF"/>
    <w:rsid w:val="007C3632"/>
    <w:rsid w:val="007C63A7"/>
    <w:rsid w:val="007D37DC"/>
    <w:rsid w:val="007D6540"/>
    <w:rsid w:val="007D76BE"/>
    <w:rsid w:val="007E6DF4"/>
    <w:rsid w:val="007F2FE9"/>
    <w:rsid w:val="007F3359"/>
    <w:rsid w:val="007F3AB6"/>
    <w:rsid w:val="007F3EFD"/>
    <w:rsid w:val="007F5D18"/>
    <w:rsid w:val="007F662D"/>
    <w:rsid w:val="008007F9"/>
    <w:rsid w:val="00801D14"/>
    <w:rsid w:val="00810B16"/>
    <w:rsid w:val="00816492"/>
    <w:rsid w:val="00820A0F"/>
    <w:rsid w:val="00823F5B"/>
    <w:rsid w:val="008249D0"/>
    <w:rsid w:val="0082559F"/>
    <w:rsid w:val="00842833"/>
    <w:rsid w:val="0084398A"/>
    <w:rsid w:val="00843B5D"/>
    <w:rsid w:val="00843DC6"/>
    <w:rsid w:val="00844249"/>
    <w:rsid w:val="00845687"/>
    <w:rsid w:val="00847A7A"/>
    <w:rsid w:val="0085164D"/>
    <w:rsid w:val="00851F20"/>
    <w:rsid w:val="00852BAE"/>
    <w:rsid w:val="00853D18"/>
    <w:rsid w:val="00854ECD"/>
    <w:rsid w:val="008660E7"/>
    <w:rsid w:val="008662DF"/>
    <w:rsid w:val="008720A3"/>
    <w:rsid w:val="00872759"/>
    <w:rsid w:val="008732AA"/>
    <w:rsid w:val="008736CF"/>
    <w:rsid w:val="00874500"/>
    <w:rsid w:val="00876CD6"/>
    <w:rsid w:val="00881463"/>
    <w:rsid w:val="00881BAF"/>
    <w:rsid w:val="00883A85"/>
    <w:rsid w:val="00883BAB"/>
    <w:rsid w:val="00885D6F"/>
    <w:rsid w:val="008861B9"/>
    <w:rsid w:val="00887C33"/>
    <w:rsid w:val="008A17DA"/>
    <w:rsid w:val="008A390C"/>
    <w:rsid w:val="008B0969"/>
    <w:rsid w:val="008C082C"/>
    <w:rsid w:val="008C0D2D"/>
    <w:rsid w:val="008C2943"/>
    <w:rsid w:val="008C6C9F"/>
    <w:rsid w:val="008C7EB0"/>
    <w:rsid w:val="008D0EAF"/>
    <w:rsid w:val="008D5C3D"/>
    <w:rsid w:val="008E33A7"/>
    <w:rsid w:val="008E3786"/>
    <w:rsid w:val="008E4A38"/>
    <w:rsid w:val="008E4EEF"/>
    <w:rsid w:val="008F30C1"/>
    <w:rsid w:val="008F508A"/>
    <w:rsid w:val="008F5164"/>
    <w:rsid w:val="008F5C6C"/>
    <w:rsid w:val="008F71BE"/>
    <w:rsid w:val="00902766"/>
    <w:rsid w:val="00905BEC"/>
    <w:rsid w:val="0090606E"/>
    <w:rsid w:val="00906DE9"/>
    <w:rsid w:val="00907FD8"/>
    <w:rsid w:val="00911EB1"/>
    <w:rsid w:val="009150E5"/>
    <w:rsid w:val="009160AE"/>
    <w:rsid w:val="00930490"/>
    <w:rsid w:val="00935CFE"/>
    <w:rsid w:val="00937643"/>
    <w:rsid w:val="0094298F"/>
    <w:rsid w:val="00945756"/>
    <w:rsid w:val="00952EFD"/>
    <w:rsid w:val="00953677"/>
    <w:rsid w:val="00956AF7"/>
    <w:rsid w:val="0096362C"/>
    <w:rsid w:val="009730A8"/>
    <w:rsid w:val="009761FB"/>
    <w:rsid w:val="00976B25"/>
    <w:rsid w:val="009846C7"/>
    <w:rsid w:val="009851CC"/>
    <w:rsid w:val="009853E1"/>
    <w:rsid w:val="00985D41"/>
    <w:rsid w:val="00990791"/>
    <w:rsid w:val="00992613"/>
    <w:rsid w:val="00995780"/>
    <w:rsid w:val="00995C07"/>
    <w:rsid w:val="009A12F9"/>
    <w:rsid w:val="009A198A"/>
    <w:rsid w:val="009A1A45"/>
    <w:rsid w:val="009A2143"/>
    <w:rsid w:val="009A2DE9"/>
    <w:rsid w:val="009A4125"/>
    <w:rsid w:val="009A6CB9"/>
    <w:rsid w:val="009A736F"/>
    <w:rsid w:val="009B057B"/>
    <w:rsid w:val="009B5803"/>
    <w:rsid w:val="009B6E17"/>
    <w:rsid w:val="009C1CBE"/>
    <w:rsid w:val="009C346E"/>
    <w:rsid w:val="009C35D7"/>
    <w:rsid w:val="009C389E"/>
    <w:rsid w:val="009C3F1B"/>
    <w:rsid w:val="009C4F7D"/>
    <w:rsid w:val="009D6464"/>
    <w:rsid w:val="009D6573"/>
    <w:rsid w:val="009D68A7"/>
    <w:rsid w:val="009E3288"/>
    <w:rsid w:val="009E767E"/>
    <w:rsid w:val="009F193C"/>
    <w:rsid w:val="009F1A93"/>
    <w:rsid w:val="009F2C80"/>
    <w:rsid w:val="009F3143"/>
    <w:rsid w:val="009F3968"/>
    <w:rsid w:val="009F45B2"/>
    <w:rsid w:val="009F4F03"/>
    <w:rsid w:val="009F5838"/>
    <w:rsid w:val="009F5C01"/>
    <w:rsid w:val="009F5EA7"/>
    <w:rsid w:val="009F6D67"/>
    <w:rsid w:val="009F7E0B"/>
    <w:rsid w:val="00A003D6"/>
    <w:rsid w:val="00A00E80"/>
    <w:rsid w:val="00A036C6"/>
    <w:rsid w:val="00A07EB8"/>
    <w:rsid w:val="00A15E67"/>
    <w:rsid w:val="00A16CCF"/>
    <w:rsid w:val="00A16DBF"/>
    <w:rsid w:val="00A16F4B"/>
    <w:rsid w:val="00A222A3"/>
    <w:rsid w:val="00A350AC"/>
    <w:rsid w:val="00A42988"/>
    <w:rsid w:val="00A4468B"/>
    <w:rsid w:val="00A45FDA"/>
    <w:rsid w:val="00A46F04"/>
    <w:rsid w:val="00A50AEE"/>
    <w:rsid w:val="00A52525"/>
    <w:rsid w:val="00A547CA"/>
    <w:rsid w:val="00A62136"/>
    <w:rsid w:val="00A63225"/>
    <w:rsid w:val="00A63399"/>
    <w:rsid w:val="00A63C45"/>
    <w:rsid w:val="00A65CF3"/>
    <w:rsid w:val="00A6623A"/>
    <w:rsid w:val="00A6779F"/>
    <w:rsid w:val="00A7365C"/>
    <w:rsid w:val="00A77042"/>
    <w:rsid w:val="00A80B65"/>
    <w:rsid w:val="00A86C6B"/>
    <w:rsid w:val="00A8758A"/>
    <w:rsid w:val="00A910F2"/>
    <w:rsid w:val="00A914E2"/>
    <w:rsid w:val="00A9289A"/>
    <w:rsid w:val="00A94B06"/>
    <w:rsid w:val="00A95E0F"/>
    <w:rsid w:val="00A96583"/>
    <w:rsid w:val="00A96A34"/>
    <w:rsid w:val="00AA156A"/>
    <w:rsid w:val="00AA225E"/>
    <w:rsid w:val="00AA6A6B"/>
    <w:rsid w:val="00AC09EF"/>
    <w:rsid w:val="00AC364D"/>
    <w:rsid w:val="00AC6091"/>
    <w:rsid w:val="00AC6492"/>
    <w:rsid w:val="00AD2046"/>
    <w:rsid w:val="00AD3BA8"/>
    <w:rsid w:val="00AD426C"/>
    <w:rsid w:val="00AD5E9B"/>
    <w:rsid w:val="00AD73C3"/>
    <w:rsid w:val="00AD7D7F"/>
    <w:rsid w:val="00AE0FEF"/>
    <w:rsid w:val="00AE3208"/>
    <w:rsid w:val="00AE5D74"/>
    <w:rsid w:val="00AE75E8"/>
    <w:rsid w:val="00AE7E0F"/>
    <w:rsid w:val="00AF02A9"/>
    <w:rsid w:val="00AF0506"/>
    <w:rsid w:val="00AF1638"/>
    <w:rsid w:val="00AF257D"/>
    <w:rsid w:val="00AF4C64"/>
    <w:rsid w:val="00AF540A"/>
    <w:rsid w:val="00AF58D6"/>
    <w:rsid w:val="00AF5E7D"/>
    <w:rsid w:val="00AF7EA6"/>
    <w:rsid w:val="00B00239"/>
    <w:rsid w:val="00B11C1C"/>
    <w:rsid w:val="00B14C60"/>
    <w:rsid w:val="00B158B2"/>
    <w:rsid w:val="00B15C5A"/>
    <w:rsid w:val="00B201CF"/>
    <w:rsid w:val="00B213AC"/>
    <w:rsid w:val="00B237E0"/>
    <w:rsid w:val="00B2455C"/>
    <w:rsid w:val="00B30ECC"/>
    <w:rsid w:val="00B333C5"/>
    <w:rsid w:val="00B33693"/>
    <w:rsid w:val="00B43596"/>
    <w:rsid w:val="00B52967"/>
    <w:rsid w:val="00B53F37"/>
    <w:rsid w:val="00B544AA"/>
    <w:rsid w:val="00B567C5"/>
    <w:rsid w:val="00B625AF"/>
    <w:rsid w:val="00B64342"/>
    <w:rsid w:val="00B64432"/>
    <w:rsid w:val="00B64A94"/>
    <w:rsid w:val="00B661B1"/>
    <w:rsid w:val="00B70CC3"/>
    <w:rsid w:val="00B74165"/>
    <w:rsid w:val="00B819ED"/>
    <w:rsid w:val="00B81BBE"/>
    <w:rsid w:val="00B87929"/>
    <w:rsid w:val="00B87E68"/>
    <w:rsid w:val="00B91BAF"/>
    <w:rsid w:val="00B93D37"/>
    <w:rsid w:val="00B953DA"/>
    <w:rsid w:val="00BA65BF"/>
    <w:rsid w:val="00BA7DFC"/>
    <w:rsid w:val="00BB0B3B"/>
    <w:rsid w:val="00BB13F3"/>
    <w:rsid w:val="00BB622D"/>
    <w:rsid w:val="00BC1FDB"/>
    <w:rsid w:val="00BC2FF9"/>
    <w:rsid w:val="00BC324C"/>
    <w:rsid w:val="00BD0FD9"/>
    <w:rsid w:val="00BD3B3B"/>
    <w:rsid w:val="00BD4088"/>
    <w:rsid w:val="00BE269A"/>
    <w:rsid w:val="00BE30CD"/>
    <w:rsid w:val="00BE3628"/>
    <w:rsid w:val="00BE4F9A"/>
    <w:rsid w:val="00BF3545"/>
    <w:rsid w:val="00BF42C1"/>
    <w:rsid w:val="00BF6351"/>
    <w:rsid w:val="00C000B8"/>
    <w:rsid w:val="00C00D16"/>
    <w:rsid w:val="00C03CE0"/>
    <w:rsid w:val="00C059B8"/>
    <w:rsid w:val="00C05FB9"/>
    <w:rsid w:val="00C115C0"/>
    <w:rsid w:val="00C1171E"/>
    <w:rsid w:val="00C118A4"/>
    <w:rsid w:val="00C1563D"/>
    <w:rsid w:val="00C15917"/>
    <w:rsid w:val="00C15B21"/>
    <w:rsid w:val="00C17C34"/>
    <w:rsid w:val="00C20B66"/>
    <w:rsid w:val="00C21978"/>
    <w:rsid w:val="00C22424"/>
    <w:rsid w:val="00C231A4"/>
    <w:rsid w:val="00C24C1C"/>
    <w:rsid w:val="00C2562C"/>
    <w:rsid w:val="00C25A9F"/>
    <w:rsid w:val="00C3326C"/>
    <w:rsid w:val="00C35EE1"/>
    <w:rsid w:val="00C410DF"/>
    <w:rsid w:val="00C43EA8"/>
    <w:rsid w:val="00C4406D"/>
    <w:rsid w:val="00C45A26"/>
    <w:rsid w:val="00C515D1"/>
    <w:rsid w:val="00C52884"/>
    <w:rsid w:val="00C53A7E"/>
    <w:rsid w:val="00C57E15"/>
    <w:rsid w:val="00C62C74"/>
    <w:rsid w:val="00C6382C"/>
    <w:rsid w:val="00C642DA"/>
    <w:rsid w:val="00C66D9C"/>
    <w:rsid w:val="00C719E5"/>
    <w:rsid w:val="00C73B2C"/>
    <w:rsid w:val="00C73C98"/>
    <w:rsid w:val="00C759E6"/>
    <w:rsid w:val="00C8442D"/>
    <w:rsid w:val="00C927E1"/>
    <w:rsid w:val="00C929C3"/>
    <w:rsid w:val="00C93201"/>
    <w:rsid w:val="00C93D57"/>
    <w:rsid w:val="00C976A7"/>
    <w:rsid w:val="00CA22F7"/>
    <w:rsid w:val="00CA735B"/>
    <w:rsid w:val="00CB1E3C"/>
    <w:rsid w:val="00CB252B"/>
    <w:rsid w:val="00CB42BC"/>
    <w:rsid w:val="00CB44FE"/>
    <w:rsid w:val="00CB7D57"/>
    <w:rsid w:val="00CB7F7B"/>
    <w:rsid w:val="00CD36FD"/>
    <w:rsid w:val="00CD7C6D"/>
    <w:rsid w:val="00CF0432"/>
    <w:rsid w:val="00CF0AC8"/>
    <w:rsid w:val="00CF217B"/>
    <w:rsid w:val="00CF4E90"/>
    <w:rsid w:val="00D03C4E"/>
    <w:rsid w:val="00D04FED"/>
    <w:rsid w:val="00D10E4F"/>
    <w:rsid w:val="00D149F4"/>
    <w:rsid w:val="00D15FDF"/>
    <w:rsid w:val="00D16167"/>
    <w:rsid w:val="00D17AD2"/>
    <w:rsid w:val="00D20B5F"/>
    <w:rsid w:val="00D21572"/>
    <w:rsid w:val="00D232F3"/>
    <w:rsid w:val="00D26475"/>
    <w:rsid w:val="00D30952"/>
    <w:rsid w:val="00D312E7"/>
    <w:rsid w:val="00D317FB"/>
    <w:rsid w:val="00D321C9"/>
    <w:rsid w:val="00D342FB"/>
    <w:rsid w:val="00D415A5"/>
    <w:rsid w:val="00D41A8B"/>
    <w:rsid w:val="00D426F1"/>
    <w:rsid w:val="00D429B7"/>
    <w:rsid w:val="00D43D40"/>
    <w:rsid w:val="00D450B3"/>
    <w:rsid w:val="00D47B82"/>
    <w:rsid w:val="00D501AB"/>
    <w:rsid w:val="00D5413D"/>
    <w:rsid w:val="00D5493A"/>
    <w:rsid w:val="00D56028"/>
    <w:rsid w:val="00D5615B"/>
    <w:rsid w:val="00D579A4"/>
    <w:rsid w:val="00D6081E"/>
    <w:rsid w:val="00D624DE"/>
    <w:rsid w:val="00D63504"/>
    <w:rsid w:val="00D65B29"/>
    <w:rsid w:val="00D702FD"/>
    <w:rsid w:val="00D728C9"/>
    <w:rsid w:val="00D72EFA"/>
    <w:rsid w:val="00D8158F"/>
    <w:rsid w:val="00D81FDD"/>
    <w:rsid w:val="00D85814"/>
    <w:rsid w:val="00D86726"/>
    <w:rsid w:val="00D92A34"/>
    <w:rsid w:val="00DA17B7"/>
    <w:rsid w:val="00DA2639"/>
    <w:rsid w:val="00DA621B"/>
    <w:rsid w:val="00DA6FA7"/>
    <w:rsid w:val="00DB0588"/>
    <w:rsid w:val="00DB1F97"/>
    <w:rsid w:val="00DB4BA3"/>
    <w:rsid w:val="00DB4FD9"/>
    <w:rsid w:val="00DB585C"/>
    <w:rsid w:val="00DD08B1"/>
    <w:rsid w:val="00DD0F17"/>
    <w:rsid w:val="00DD4AB7"/>
    <w:rsid w:val="00DE0A85"/>
    <w:rsid w:val="00DE11B0"/>
    <w:rsid w:val="00DE3176"/>
    <w:rsid w:val="00DE6073"/>
    <w:rsid w:val="00DE6547"/>
    <w:rsid w:val="00DF1F55"/>
    <w:rsid w:val="00DF78A5"/>
    <w:rsid w:val="00E00449"/>
    <w:rsid w:val="00E010BA"/>
    <w:rsid w:val="00E01241"/>
    <w:rsid w:val="00E03CA0"/>
    <w:rsid w:val="00E03F19"/>
    <w:rsid w:val="00E043DA"/>
    <w:rsid w:val="00E05989"/>
    <w:rsid w:val="00E072F4"/>
    <w:rsid w:val="00E12D2A"/>
    <w:rsid w:val="00E16A4D"/>
    <w:rsid w:val="00E20B8B"/>
    <w:rsid w:val="00E20C09"/>
    <w:rsid w:val="00E21C43"/>
    <w:rsid w:val="00E2797A"/>
    <w:rsid w:val="00E30A2D"/>
    <w:rsid w:val="00E33354"/>
    <w:rsid w:val="00E337CA"/>
    <w:rsid w:val="00E362A5"/>
    <w:rsid w:val="00E437C1"/>
    <w:rsid w:val="00E4457C"/>
    <w:rsid w:val="00E5250B"/>
    <w:rsid w:val="00E53400"/>
    <w:rsid w:val="00E5361B"/>
    <w:rsid w:val="00E549EA"/>
    <w:rsid w:val="00E56B0D"/>
    <w:rsid w:val="00E60CDE"/>
    <w:rsid w:val="00E610E2"/>
    <w:rsid w:val="00E63276"/>
    <w:rsid w:val="00E64684"/>
    <w:rsid w:val="00E66B0E"/>
    <w:rsid w:val="00E7030C"/>
    <w:rsid w:val="00E74FA1"/>
    <w:rsid w:val="00E77984"/>
    <w:rsid w:val="00E828BF"/>
    <w:rsid w:val="00E83768"/>
    <w:rsid w:val="00E841E5"/>
    <w:rsid w:val="00E85B07"/>
    <w:rsid w:val="00E8614A"/>
    <w:rsid w:val="00E875D0"/>
    <w:rsid w:val="00E90F2E"/>
    <w:rsid w:val="00E91A8A"/>
    <w:rsid w:val="00E92895"/>
    <w:rsid w:val="00E92C24"/>
    <w:rsid w:val="00E92CCC"/>
    <w:rsid w:val="00E95B32"/>
    <w:rsid w:val="00E979F3"/>
    <w:rsid w:val="00E97D76"/>
    <w:rsid w:val="00EA1A55"/>
    <w:rsid w:val="00EA2742"/>
    <w:rsid w:val="00EA40FB"/>
    <w:rsid w:val="00EA4A08"/>
    <w:rsid w:val="00EA733E"/>
    <w:rsid w:val="00EB1218"/>
    <w:rsid w:val="00EB3A97"/>
    <w:rsid w:val="00EC0155"/>
    <w:rsid w:val="00EC1D27"/>
    <w:rsid w:val="00EC4976"/>
    <w:rsid w:val="00EC632E"/>
    <w:rsid w:val="00EC63DD"/>
    <w:rsid w:val="00EC7771"/>
    <w:rsid w:val="00ED4E36"/>
    <w:rsid w:val="00ED604A"/>
    <w:rsid w:val="00EE2D26"/>
    <w:rsid w:val="00EE33E7"/>
    <w:rsid w:val="00EE7730"/>
    <w:rsid w:val="00EF083A"/>
    <w:rsid w:val="00EF3229"/>
    <w:rsid w:val="00F040B2"/>
    <w:rsid w:val="00F0433D"/>
    <w:rsid w:val="00F052CF"/>
    <w:rsid w:val="00F069BF"/>
    <w:rsid w:val="00F16271"/>
    <w:rsid w:val="00F216AC"/>
    <w:rsid w:val="00F23723"/>
    <w:rsid w:val="00F2455A"/>
    <w:rsid w:val="00F24823"/>
    <w:rsid w:val="00F24B2F"/>
    <w:rsid w:val="00F24BF5"/>
    <w:rsid w:val="00F25704"/>
    <w:rsid w:val="00F33BC9"/>
    <w:rsid w:val="00F33DC0"/>
    <w:rsid w:val="00F33E1D"/>
    <w:rsid w:val="00F36EA6"/>
    <w:rsid w:val="00F41191"/>
    <w:rsid w:val="00F41961"/>
    <w:rsid w:val="00F448B4"/>
    <w:rsid w:val="00F466F1"/>
    <w:rsid w:val="00F51D5D"/>
    <w:rsid w:val="00F62058"/>
    <w:rsid w:val="00F624AC"/>
    <w:rsid w:val="00F67D93"/>
    <w:rsid w:val="00F700AB"/>
    <w:rsid w:val="00F70115"/>
    <w:rsid w:val="00F7078A"/>
    <w:rsid w:val="00F71833"/>
    <w:rsid w:val="00F71CE9"/>
    <w:rsid w:val="00F723B1"/>
    <w:rsid w:val="00F74A07"/>
    <w:rsid w:val="00F75D58"/>
    <w:rsid w:val="00F779B6"/>
    <w:rsid w:val="00F80514"/>
    <w:rsid w:val="00F820B0"/>
    <w:rsid w:val="00F84207"/>
    <w:rsid w:val="00F9320A"/>
    <w:rsid w:val="00F940CF"/>
    <w:rsid w:val="00FA0F60"/>
    <w:rsid w:val="00FA5D68"/>
    <w:rsid w:val="00FB085D"/>
    <w:rsid w:val="00FB1724"/>
    <w:rsid w:val="00FB3012"/>
    <w:rsid w:val="00FB38AD"/>
    <w:rsid w:val="00FC0637"/>
    <w:rsid w:val="00FC10F3"/>
    <w:rsid w:val="00FC32D8"/>
    <w:rsid w:val="00FC3ACD"/>
    <w:rsid w:val="00FD4B78"/>
    <w:rsid w:val="00FD6F34"/>
    <w:rsid w:val="00FE0E2C"/>
    <w:rsid w:val="00FE2525"/>
    <w:rsid w:val="00FE5B6F"/>
    <w:rsid w:val="00FE5D6E"/>
    <w:rsid w:val="00FF093B"/>
    <w:rsid w:val="00FF0C72"/>
    <w:rsid w:val="00FF0E79"/>
    <w:rsid w:val="00FF2B4F"/>
    <w:rsid w:val="00FF57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0BF71CA"/>
  <w15:docId w15:val="{CB8C93E9-E95B-4668-8E85-DAE34E9BA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455A"/>
    <w:pPr>
      <w:autoSpaceDE w:val="0"/>
      <w:autoSpaceDN w:val="0"/>
      <w:spacing w:after="240"/>
    </w:pPr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rsid w:val="005B4890"/>
    <w:pPr>
      <w:keepNext/>
      <w:jc w:val="center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BodyText"/>
    <w:link w:val="Heading2Char"/>
    <w:qFormat/>
    <w:rsid w:val="00E5250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62C0E"/>
    <w:pPr>
      <w:keepNext/>
      <w:spacing w:after="0"/>
      <w:ind w:firstLine="4"/>
      <w:jc w:val="right"/>
      <w:outlineLvl w:val="2"/>
    </w:pPr>
    <w:rPr>
      <w:rFonts w:cs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62C0E"/>
    <w:pPr>
      <w:tabs>
        <w:tab w:val="center" w:pos="4320"/>
        <w:tab w:val="right" w:pos="8640"/>
      </w:tabs>
    </w:pPr>
    <w:rPr>
      <w:rFonts w:cs="Times"/>
    </w:rPr>
  </w:style>
  <w:style w:type="paragraph" w:styleId="Footer">
    <w:name w:val="footer"/>
    <w:basedOn w:val="Normal"/>
    <w:rsid w:val="004B6749"/>
    <w:pPr>
      <w:tabs>
        <w:tab w:val="center" w:pos="4320"/>
        <w:tab w:val="right" w:pos="8640"/>
      </w:tabs>
      <w:spacing w:after="0"/>
    </w:pPr>
    <w:rPr>
      <w:rFonts w:ascii="Arial Narrow" w:hAnsi="Arial Narrow" w:cs="Times"/>
      <w:b/>
    </w:rPr>
  </w:style>
  <w:style w:type="character" w:styleId="PageNumber">
    <w:name w:val="page number"/>
    <w:basedOn w:val="DefaultParagraphFont"/>
    <w:rsid w:val="00062C0E"/>
  </w:style>
  <w:style w:type="paragraph" w:styleId="BodyText">
    <w:name w:val="Body Text"/>
    <w:basedOn w:val="Normal"/>
    <w:link w:val="BodyTextChar"/>
    <w:uiPriority w:val="99"/>
    <w:rsid w:val="00D342FB"/>
    <w:pPr>
      <w:spacing w:after="120"/>
    </w:pPr>
    <w:rPr>
      <w:rFonts w:ascii="Times New Roman" w:hAnsi="Times New Roman" w:cs="Times"/>
      <w:iCs/>
    </w:rPr>
  </w:style>
  <w:style w:type="paragraph" w:customStyle="1" w:styleId="Bullet">
    <w:name w:val="Bullet"/>
    <w:basedOn w:val="Normal"/>
    <w:rsid w:val="00D342FB"/>
    <w:pPr>
      <w:numPr>
        <w:numId w:val="1"/>
      </w:numPr>
      <w:spacing w:after="0"/>
    </w:pPr>
    <w:rPr>
      <w:rFonts w:ascii="Times New Roman" w:hAnsi="Times New Roman" w:cs="Times"/>
    </w:rPr>
  </w:style>
  <w:style w:type="paragraph" w:styleId="NormalWeb">
    <w:name w:val="Normal (Web)"/>
    <w:basedOn w:val="Normal"/>
    <w:uiPriority w:val="99"/>
    <w:rsid w:val="00062C0E"/>
    <w:pPr>
      <w:autoSpaceDE/>
      <w:autoSpaceDN/>
      <w:spacing w:before="100" w:beforeAutospacing="1" w:after="100" w:afterAutospacing="1"/>
    </w:pPr>
    <w:rPr>
      <w:rFonts w:cs="Times"/>
    </w:rPr>
  </w:style>
  <w:style w:type="paragraph" w:customStyle="1" w:styleId="Form">
    <w:name w:val="Form"/>
    <w:basedOn w:val="Normal"/>
    <w:rsid w:val="00062C0E"/>
    <w:pPr>
      <w:spacing w:after="0"/>
      <w:jc w:val="right"/>
    </w:pPr>
    <w:rPr>
      <w:rFonts w:cs="Times"/>
      <w:b/>
      <w:bCs/>
    </w:rPr>
  </w:style>
  <w:style w:type="paragraph" w:styleId="BodyTextIndent">
    <w:name w:val="Body Text Indent"/>
    <w:basedOn w:val="Normal"/>
    <w:link w:val="BodyTextIndentChar"/>
    <w:rsid w:val="00062C0E"/>
    <w:rPr>
      <w:rFonts w:ascii="Arial Narrow" w:hAnsi="Arial Narrow"/>
      <w:b/>
      <w:bCs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213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ructions">
    <w:name w:val="Instructions"/>
    <w:rsid w:val="00BC324C"/>
    <w:rPr>
      <w:rFonts w:ascii="Arial" w:hAnsi="Arial"/>
      <w:b/>
      <w:i/>
      <w:color w:val="FF0000"/>
      <w:sz w:val="20"/>
    </w:rPr>
  </w:style>
  <w:style w:type="character" w:styleId="Hyperlink">
    <w:name w:val="Hyperlink"/>
    <w:rsid w:val="00D342FB"/>
    <w:rPr>
      <w:color w:val="0000FF"/>
      <w:u w:val="single"/>
    </w:rPr>
  </w:style>
  <w:style w:type="paragraph" w:customStyle="1" w:styleId="ChecklistFooter">
    <w:name w:val="Checklist Footer"/>
    <w:basedOn w:val="Normal"/>
    <w:rsid w:val="00A8758A"/>
    <w:pPr>
      <w:autoSpaceDE/>
      <w:autoSpaceDN/>
      <w:spacing w:after="0"/>
      <w:jc w:val="center"/>
    </w:pPr>
    <w:rPr>
      <w:rFonts w:ascii="Arial Narrow" w:hAnsi="Arial Narrow"/>
      <w:sz w:val="18"/>
    </w:rPr>
  </w:style>
  <w:style w:type="paragraph" w:customStyle="1" w:styleId="SOPFooter">
    <w:name w:val="SOP Footer"/>
    <w:basedOn w:val="Normal"/>
    <w:rsid w:val="0068675E"/>
    <w:pPr>
      <w:autoSpaceDE/>
      <w:autoSpaceDN/>
      <w:spacing w:after="0"/>
      <w:jc w:val="center"/>
    </w:pPr>
    <w:rPr>
      <w:rFonts w:ascii="Arial" w:hAnsi="Arial" w:cs="Tahoma"/>
      <w:sz w:val="18"/>
      <w:szCs w:val="20"/>
    </w:rPr>
  </w:style>
  <w:style w:type="character" w:customStyle="1" w:styleId="instructions0">
    <w:name w:val="instructions"/>
    <w:rsid w:val="00C118A4"/>
    <w:rPr>
      <w:rFonts w:ascii="Arial" w:hAnsi="Arial" w:cs="Arial" w:hint="default"/>
      <w:b/>
      <w:bCs/>
      <w:i/>
      <w:iCs/>
      <w:color w:val="FF0000"/>
    </w:rPr>
  </w:style>
  <w:style w:type="paragraph" w:customStyle="1" w:styleId="InstructionsSection">
    <w:name w:val="Instructions Section"/>
    <w:basedOn w:val="BodyText"/>
    <w:qFormat/>
    <w:rsid w:val="007406B9"/>
  </w:style>
  <w:style w:type="character" w:customStyle="1" w:styleId="Instructions12">
    <w:name w:val="Instructions 12"/>
    <w:rsid w:val="00DB585C"/>
    <w:rPr>
      <w:rFonts w:ascii="Arial" w:hAnsi="Arial"/>
      <w:b/>
      <w:bCs/>
      <w:i/>
      <w:iCs/>
      <w:color w:val="FF0000"/>
      <w:sz w:val="24"/>
    </w:rPr>
  </w:style>
  <w:style w:type="character" w:customStyle="1" w:styleId="BodyTextChar">
    <w:name w:val="Body Text Char"/>
    <w:link w:val="BodyText"/>
    <w:uiPriority w:val="99"/>
    <w:rsid w:val="00DB585C"/>
    <w:rPr>
      <w:rFonts w:cs="Times"/>
      <w:iCs/>
      <w:sz w:val="24"/>
      <w:szCs w:val="24"/>
    </w:rPr>
  </w:style>
  <w:style w:type="character" w:customStyle="1" w:styleId="BodyTextIndentChar">
    <w:name w:val="Body Text Indent Char"/>
    <w:link w:val="BodyTextIndent"/>
    <w:rsid w:val="00DB585C"/>
    <w:rPr>
      <w:rFonts w:ascii="Arial Narrow" w:hAnsi="Arial Narrow"/>
      <w:b/>
      <w:bCs/>
      <w:i/>
      <w:iCs/>
    </w:rPr>
  </w:style>
  <w:style w:type="paragraph" w:styleId="ListParagraph">
    <w:name w:val="List Paragraph"/>
    <w:basedOn w:val="Normal"/>
    <w:link w:val="ListParagraphChar"/>
    <w:uiPriority w:val="1"/>
    <w:qFormat/>
    <w:rsid w:val="00BB0B3B"/>
    <w:pPr>
      <w:autoSpaceDE/>
      <w:autoSpaceDN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0F6A19"/>
    <w:rPr>
      <w:color w:val="800080"/>
      <w:u w:val="single"/>
    </w:rPr>
  </w:style>
  <w:style w:type="character" w:styleId="CommentReference">
    <w:name w:val="annotation reference"/>
    <w:basedOn w:val="DefaultParagraphFont"/>
    <w:rsid w:val="00173A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173A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73AEA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rsid w:val="00173A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73AEA"/>
    <w:rPr>
      <w:rFonts w:ascii="Times" w:hAnsi="Times"/>
      <w:b/>
      <w:bCs/>
    </w:rPr>
  </w:style>
  <w:style w:type="paragraph" w:styleId="BalloonText">
    <w:name w:val="Balloon Text"/>
    <w:basedOn w:val="Normal"/>
    <w:link w:val="BalloonTextChar"/>
    <w:rsid w:val="00173AE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3AEA"/>
    <w:rPr>
      <w:rFonts w:ascii="Tahoma" w:hAnsi="Tahoma" w:cs="Tahoma"/>
      <w:sz w:val="16"/>
      <w:szCs w:val="16"/>
    </w:rPr>
  </w:style>
  <w:style w:type="paragraph" w:customStyle="1" w:styleId="SOPBasis">
    <w:name w:val="SOP Basis"/>
    <w:link w:val="SOPBasisCharChar"/>
    <w:rsid w:val="00BC1FDB"/>
    <w:rPr>
      <w:rFonts w:ascii="Arial" w:hAnsi="Arial" w:cs="Tahoma"/>
    </w:rPr>
  </w:style>
  <w:style w:type="character" w:customStyle="1" w:styleId="SOPBasisCharChar">
    <w:name w:val="SOP Basis Char Char"/>
    <w:link w:val="SOPBasis"/>
    <w:rsid w:val="00BC1FDB"/>
    <w:rPr>
      <w:rFonts w:ascii="Arial" w:hAnsi="Arial" w:cs="Tahoma"/>
    </w:rPr>
  </w:style>
  <w:style w:type="paragraph" w:customStyle="1" w:styleId="SOPLevel1">
    <w:name w:val="SOP Level 1"/>
    <w:basedOn w:val="SOPBasis"/>
    <w:rsid w:val="00BC1FDB"/>
    <w:pPr>
      <w:numPr>
        <w:numId w:val="6"/>
      </w:numPr>
      <w:spacing w:before="40" w:after="40"/>
    </w:pPr>
    <w:rPr>
      <w:b/>
      <w:szCs w:val="24"/>
    </w:rPr>
  </w:style>
  <w:style w:type="paragraph" w:customStyle="1" w:styleId="SOPLevel2">
    <w:name w:val="SOP Level 2"/>
    <w:basedOn w:val="SOPLevel1"/>
    <w:rsid w:val="00BC1FDB"/>
    <w:pPr>
      <w:numPr>
        <w:ilvl w:val="1"/>
      </w:numPr>
      <w:tabs>
        <w:tab w:val="clear" w:pos="936"/>
        <w:tab w:val="num" w:pos="1080"/>
      </w:tabs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BC1FDB"/>
    <w:pPr>
      <w:numPr>
        <w:ilvl w:val="2"/>
      </w:numPr>
      <w:tabs>
        <w:tab w:val="clear" w:pos="1728"/>
        <w:tab w:val="num" w:pos="1800"/>
      </w:tabs>
      <w:ind w:left="1728" w:hanging="792"/>
    </w:pPr>
  </w:style>
  <w:style w:type="paragraph" w:customStyle="1" w:styleId="SOPLevel4">
    <w:name w:val="SOP Level 4"/>
    <w:basedOn w:val="SOPLevel3"/>
    <w:rsid w:val="00BC1FDB"/>
    <w:pPr>
      <w:numPr>
        <w:ilvl w:val="3"/>
      </w:numPr>
      <w:tabs>
        <w:tab w:val="clear" w:pos="3419"/>
        <w:tab w:val="num" w:pos="2520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BC1FDB"/>
    <w:pPr>
      <w:numPr>
        <w:ilvl w:val="4"/>
      </w:numPr>
      <w:tabs>
        <w:tab w:val="num" w:pos="2700"/>
        <w:tab w:val="num" w:pos="3240"/>
      </w:tabs>
      <w:ind w:left="3960" w:hanging="1224"/>
    </w:pPr>
  </w:style>
  <w:style w:type="paragraph" w:customStyle="1" w:styleId="SOPLevel6">
    <w:name w:val="SOP Level 6"/>
    <w:basedOn w:val="SOPLevel5"/>
    <w:rsid w:val="00BC1FDB"/>
    <w:pPr>
      <w:numPr>
        <w:ilvl w:val="5"/>
      </w:numPr>
      <w:tabs>
        <w:tab w:val="num" w:pos="3240"/>
      </w:tabs>
      <w:ind w:left="5400" w:hanging="1440"/>
    </w:pPr>
  </w:style>
  <w:style w:type="character" w:customStyle="1" w:styleId="HeaderChar">
    <w:name w:val="Header Char"/>
    <w:basedOn w:val="DefaultParagraphFont"/>
    <w:link w:val="Header"/>
    <w:uiPriority w:val="99"/>
    <w:rsid w:val="00C6382C"/>
    <w:rPr>
      <w:rFonts w:ascii="Times" w:hAnsi="Times" w:cs="Times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C6382C"/>
    <w:rPr>
      <w:rFonts w:ascii="Arial" w:hAnsi="Arial" w:cs="Arial"/>
      <w:b/>
      <w:bCs/>
      <w:i/>
      <w:iCs/>
      <w:sz w:val="28"/>
      <w:szCs w:val="28"/>
    </w:rPr>
  </w:style>
  <w:style w:type="paragraph" w:customStyle="1" w:styleId="BlueBold">
    <w:name w:val="Blue Bold"/>
    <w:basedOn w:val="Normal"/>
    <w:link w:val="BlueBoldChar"/>
    <w:qFormat/>
    <w:rsid w:val="00711A48"/>
    <w:pPr>
      <w:autoSpaceDE/>
      <w:autoSpaceDN/>
      <w:spacing w:after="0"/>
    </w:pPr>
    <w:rPr>
      <w:rFonts w:asciiTheme="minorHAnsi" w:eastAsia="Calibri" w:hAnsiTheme="minorHAnsi" w:cs="Calibri"/>
      <w:color w:val="0070C0"/>
      <w:sz w:val="22"/>
      <w:szCs w:val="22"/>
    </w:rPr>
  </w:style>
  <w:style w:type="character" w:customStyle="1" w:styleId="BlueBoldChar">
    <w:name w:val="Blue Bold Char"/>
    <w:basedOn w:val="DefaultParagraphFont"/>
    <w:link w:val="BlueBold"/>
    <w:rsid w:val="00711A48"/>
    <w:rPr>
      <w:rFonts w:asciiTheme="minorHAnsi" w:eastAsia="Calibri" w:hAnsiTheme="minorHAnsi" w:cs="Calibri"/>
      <w:color w:val="0070C0"/>
      <w:sz w:val="22"/>
      <w:szCs w:val="22"/>
    </w:rPr>
  </w:style>
  <w:style w:type="paragraph" w:customStyle="1" w:styleId="GreyBoxStyle-Bullets">
    <w:name w:val="Grey Box Style - Bullets"/>
    <w:basedOn w:val="Bullet"/>
    <w:link w:val="GreyBoxStyle-BulletsChar"/>
    <w:qFormat/>
    <w:rsid w:val="00764741"/>
    <w:pPr>
      <w:numPr>
        <w:numId w:val="10"/>
      </w:numPr>
    </w:pPr>
    <w:rPr>
      <w:rFonts w:asciiTheme="minorHAnsi" w:hAnsiTheme="minorHAnsi"/>
    </w:rPr>
  </w:style>
  <w:style w:type="character" w:customStyle="1" w:styleId="GreyBoxStyle-BulletsChar">
    <w:name w:val="Grey Box Style - Bullets Char"/>
    <w:basedOn w:val="DefaultParagraphFont"/>
    <w:link w:val="GreyBoxStyle-Bullets"/>
    <w:rsid w:val="00764741"/>
    <w:rPr>
      <w:rFonts w:asciiTheme="minorHAnsi" w:hAnsiTheme="minorHAnsi" w:cs="Times"/>
      <w:sz w:val="24"/>
      <w:szCs w:val="24"/>
    </w:rPr>
  </w:style>
  <w:style w:type="paragraph" w:customStyle="1" w:styleId="Bold14List">
    <w:name w:val="Bold 14 List"/>
    <w:basedOn w:val="Normal"/>
    <w:link w:val="Bold14ListChar"/>
    <w:qFormat/>
    <w:rsid w:val="00764741"/>
    <w:pPr>
      <w:numPr>
        <w:numId w:val="11"/>
      </w:numPr>
      <w:autoSpaceDE/>
      <w:autoSpaceDN/>
      <w:spacing w:after="0"/>
      <w:ind w:left="0" w:firstLine="0"/>
      <w:contextualSpacing/>
    </w:pPr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Bold14ListChar">
    <w:name w:val="Bold 14 List Char"/>
    <w:basedOn w:val="DefaultParagraphFont"/>
    <w:link w:val="Bold14List"/>
    <w:rsid w:val="00764741"/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F504B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F33DC0"/>
    <w:rPr>
      <w:rFonts w:ascii="Calibri" w:eastAsia="Calibri" w:hAnsi="Calibri" w:cs="Calibri"/>
      <w:color w:val="000000"/>
      <w:sz w:val="22"/>
      <w:szCs w:val="22"/>
    </w:rPr>
  </w:style>
  <w:style w:type="paragraph" w:customStyle="1" w:styleId="GreyBoxStyle-paragraph">
    <w:name w:val="Grey Box Style - paragraph"/>
    <w:basedOn w:val="Normal"/>
    <w:link w:val="GreyBoxStyle-paragraphChar"/>
    <w:qFormat/>
    <w:rsid w:val="006126DD"/>
    <w:pPr>
      <w:autoSpaceDE/>
      <w:autoSpaceDN/>
      <w:spacing w:after="0"/>
    </w:pPr>
    <w:rPr>
      <w:rFonts w:ascii="Calibri" w:eastAsia="Calibri" w:hAnsi="Calibri" w:cs="Calibri"/>
      <w:noProof/>
      <w:color w:val="000000"/>
      <w:szCs w:val="22"/>
    </w:rPr>
  </w:style>
  <w:style w:type="character" w:customStyle="1" w:styleId="GreyBoxStyle-paragraphChar">
    <w:name w:val="Grey Box Style - paragraph Char"/>
    <w:basedOn w:val="DefaultParagraphFont"/>
    <w:link w:val="GreyBoxStyle-paragraph"/>
    <w:rsid w:val="006126DD"/>
    <w:rPr>
      <w:rFonts w:ascii="Calibri" w:eastAsia="Calibri" w:hAnsi="Calibri" w:cs="Calibri"/>
      <w:noProof/>
      <w:color w:val="000000"/>
      <w:sz w:val="24"/>
      <w:szCs w:val="22"/>
    </w:rPr>
  </w:style>
  <w:style w:type="paragraph" w:customStyle="1" w:styleId="Bold14">
    <w:name w:val="Bold 14"/>
    <w:basedOn w:val="Normal"/>
    <w:link w:val="Bold14Char"/>
    <w:qFormat/>
    <w:rsid w:val="006126DD"/>
    <w:pPr>
      <w:autoSpaceDE/>
      <w:autoSpaceDN/>
      <w:spacing w:after="0"/>
    </w:pPr>
    <w:rPr>
      <w:rFonts w:asciiTheme="minorHAnsi" w:eastAsia="Calibri" w:hAnsiTheme="minorHAnsi" w:cs="Calibri"/>
      <w:b/>
      <w:color w:val="000000"/>
      <w:sz w:val="28"/>
      <w:szCs w:val="22"/>
    </w:rPr>
  </w:style>
  <w:style w:type="character" w:customStyle="1" w:styleId="Bold14Char">
    <w:name w:val="Bold 14 Char"/>
    <w:basedOn w:val="DefaultParagraphFont"/>
    <w:link w:val="Bold14"/>
    <w:rsid w:val="006126DD"/>
    <w:rPr>
      <w:rFonts w:asciiTheme="minorHAnsi" w:eastAsia="Calibri" w:hAnsiTheme="minorHAnsi" w:cs="Calibri"/>
      <w:b/>
      <w:color w:val="000000"/>
      <w:sz w:val="28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D3BA8"/>
    <w:pPr>
      <w:pBdr>
        <w:bottom w:val="single" w:sz="6" w:space="1" w:color="auto"/>
      </w:pBdr>
      <w:autoSpaceDE/>
      <w:autoSpaceDN/>
      <w:spacing w:after="0"/>
      <w:jc w:val="center"/>
    </w:pPr>
    <w:rPr>
      <w:rFonts w:ascii="Arial" w:eastAsia="Calibri" w:hAnsi="Arial" w:cs="Arial"/>
      <w:vanish/>
      <w:color w:val="000000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D3BA8"/>
    <w:rPr>
      <w:rFonts w:ascii="Arial" w:eastAsia="Calibri" w:hAnsi="Arial" w:cs="Arial"/>
      <w:vanish/>
      <w:color w:val="000000"/>
      <w:sz w:val="16"/>
      <w:szCs w:val="16"/>
    </w:rPr>
  </w:style>
  <w:style w:type="paragraph" w:customStyle="1" w:styleId="Default">
    <w:name w:val="Default"/>
    <w:rsid w:val="009D6573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2759"/>
    <w:pPr>
      <w:autoSpaceDE/>
      <w:autoSpaceDN/>
      <w:spacing w:after="0"/>
    </w:pPr>
    <w:rPr>
      <w:rFonts w:ascii="Times New Roman" w:eastAsia="Calibri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2759"/>
    <w:rPr>
      <w:rFonts w:eastAsia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872759"/>
    <w:rPr>
      <w:vertAlign w:val="superscript"/>
    </w:rPr>
  </w:style>
  <w:style w:type="character" w:customStyle="1" w:styleId="ilfuvd">
    <w:name w:val="ilfuvd"/>
    <w:basedOn w:val="DefaultParagraphFont"/>
    <w:rsid w:val="00872759"/>
  </w:style>
  <w:style w:type="paragraph" w:customStyle="1" w:styleId="BodyText10">
    <w:name w:val="BodyText10"/>
    <w:rsid w:val="000E6166"/>
    <w:pPr>
      <w:suppressAutoHyphens/>
      <w:spacing w:after="200"/>
      <w:jc w:val="both"/>
    </w:pPr>
  </w:style>
  <w:style w:type="paragraph" w:customStyle="1" w:styleId="BulletIndent2">
    <w:name w:val="Bullet Indent 2"/>
    <w:basedOn w:val="Normal"/>
    <w:rsid w:val="000E6166"/>
    <w:pPr>
      <w:numPr>
        <w:numId w:val="31"/>
      </w:numPr>
      <w:tabs>
        <w:tab w:val="clear" w:pos="360"/>
        <w:tab w:val="left" w:pos="1426"/>
      </w:tabs>
      <w:autoSpaceDE/>
      <w:autoSpaceDN/>
      <w:spacing w:after="100"/>
      <w:ind w:left="1426" w:hanging="288"/>
      <w:jc w:val="both"/>
    </w:pPr>
    <w:rPr>
      <w:rFonts w:ascii="Times New Roman" w:hAnsi="Times New Roman"/>
      <w:szCs w:val="20"/>
    </w:rPr>
  </w:style>
  <w:style w:type="character" w:styleId="Emphasis">
    <w:name w:val="Emphasis"/>
    <w:basedOn w:val="DefaultParagraphFont"/>
    <w:uiPriority w:val="20"/>
    <w:qFormat/>
    <w:rsid w:val="008C082C"/>
    <w:rPr>
      <w:i/>
      <w:iCs/>
    </w:rPr>
  </w:style>
  <w:style w:type="paragraph" w:customStyle="1" w:styleId="SynopsisText">
    <w:name w:val="SynopsisText"/>
    <w:rsid w:val="00E21C43"/>
    <w:pPr>
      <w:spacing w:before="60" w:after="60"/>
      <w:jc w:val="both"/>
    </w:pPr>
    <w:rPr>
      <w:sz w:val="18"/>
    </w:rPr>
  </w:style>
  <w:style w:type="paragraph" w:customStyle="1" w:styleId="Blank">
    <w:name w:val="Blank"/>
    <w:basedOn w:val="BodyText10"/>
    <w:rsid w:val="00E21C43"/>
    <w:pPr>
      <w:spacing w:after="0"/>
      <w:jc w:val="left"/>
    </w:pPr>
  </w:style>
  <w:style w:type="paragraph" w:customStyle="1" w:styleId="SynopsisHeading">
    <w:name w:val="SynopsisHeading"/>
    <w:next w:val="SynopsisText"/>
    <w:rsid w:val="00E21C43"/>
    <w:pPr>
      <w:keepNext/>
    </w:pPr>
    <w:rPr>
      <w:rFonts w:ascii="Arial" w:hAnsi="Arial"/>
      <w:b/>
    </w:rPr>
  </w:style>
  <w:style w:type="character" w:styleId="Strong">
    <w:name w:val="Strong"/>
    <w:basedOn w:val="DefaultParagraphFont"/>
    <w:uiPriority w:val="22"/>
    <w:qFormat/>
    <w:rsid w:val="00845687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3C504E"/>
    <w:pPr>
      <w:widowControl w:val="0"/>
      <w:spacing w:after="0"/>
    </w:pPr>
    <w:rPr>
      <w:rFonts w:ascii="Arial" w:eastAsia="Arial" w:hAnsi="Arial" w:cs="Arial"/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493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1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19949D8-C2C9-42F2-8261-5A1A4F0216A8}">
  <we:reference id="wa104381727" version="1.0.0.7" store="en-001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4FA81C6AB2F4E815032FD0DD9AC96" ma:contentTypeVersion="8" ma:contentTypeDescription="Create a new document." ma:contentTypeScope="" ma:versionID="4ed724a3d926e2dbe3b30661261ad914">
  <xsd:schema xmlns:xsd="http://www.w3.org/2001/XMLSchema" xmlns:xs="http://www.w3.org/2001/XMLSchema" xmlns:p="http://schemas.microsoft.com/office/2006/metadata/properties" xmlns:ns1="http://schemas.microsoft.com/sharepoint/v3" xmlns:ns2="d5b8d32e-93c4-4de3-83c5-77e8f35ddb89" xmlns:ns3="bd2c79c5-122a-4fab-b6fd-cf1ca6036f92" targetNamespace="http://schemas.microsoft.com/office/2006/metadata/properties" ma:root="true" ma:fieldsID="87f9cc54f19f0006524767ca5057a219" ns1:_="" ns2:_="" ns3:_="">
    <xsd:import namespace="http://schemas.microsoft.com/sharepoint/v3"/>
    <xsd:import namespace="d5b8d32e-93c4-4de3-83c5-77e8f35ddb89"/>
    <xsd:import namespace="bd2c79c5-122a-4fab-b6fd-cf1ca6036f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d32e-93c4-4de3-83c5-77e8f35dd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9c5-122a-4fab-b6fd-cf1ca6036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95BD7A-05B6-4438-A449-F1820E53369F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611258-9F41-475A-8DAA-75B57FD74D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457CC-8FB0-460F-8C20-89A2A6C2A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b8d32e-93c4-4de3-83c5-77e8f35ddb89"/>
    <ds:schemaRef ds:uri="bd2c79c5-122a-4fab-b6fd-cf1ca6036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3265BA-D760-4B19-B55D-A80354C62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016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: RP-502 - TEMPLATE CONSENT DOCUMENT</vt:lpstr>
    </vt:vector>
  </TitlesOfParts>
  <Manager>Stuart Horowitz, PhD, MBA, CHRC</Manager>
  <Company>Huron Consulting Group, Inc.</Company>
  <LinksUpToDate>false</LinksUpToDate>
  <CharactersWithSpaces>6798</CharactersWithSpaces>
  <SharedDoc>false</SharedDoc>
  <HLinks>
    <vt:vector size="6" baseType="variant">
      <vt:variant>
        <vt:i4>5767265</vt:i4>
      </vt:variant>
      <vt:variant>
        <vt:i4>0</vt:i4>
      </vt:variant>
      <vt:variant>
        <vt:i4>0</vt:i4>
      </vt:variant>
      <vt:variant>
        <vt:i4>5</vt:i4>
      </vt:variant>
      <vt:variant>
        <vt:lpwstr>mailto:irboffice@organiz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: RP-502 - TEMPLATE CONSENT DOCUMENT</dc:title>
  <dc:subject>Huron HRPP ToolKit</dc:subject>
  <dc:creator>Jeffrey A. Cooper</dc:creator>
  <cp:keywords>Huron, HRPP, SOP</cp:keywords>
  <dc:description/>
  <cp:lastModifiedBy>Juan José Moreiras</cp:lastModifiedBy>
  <cp:revision>23</cp:revision>
  <cp:lastPrinted>2020-05-06T14:44:00Z</cp:lastPrinted>
  <dcterms:created xsi:type="dcterms:W3CDTF">2020-10-29T21:14:00Z</dcterms:created>
  <dcterms:modified xsi:type="dcterms:W3CDTF">2020-10-30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E_SENDER_NAME">
    <vt:lpwstr>ABAAdnH19QYq2YXP0LiXv5YL/c2NDqPE0ZQwlhkgHoc7iuGgiTgB5KBBuoHrxncNC//X</vt:lpwstr>
  </property>
  <property fmtid="{D5CDD505-2E9C-101B-9397-08002B2CF9AE}" pid="3" name="MAIL_MSG_ID1">
    <vt:lpwstr>ABAAVOAfoSrQoyy61KiYgYt1JuHCMo5HljkKmLxAcpgErNG4F78EW9SLXdBts55F1Y0D</vt:lpwstr>
  </property>
  <property fmtid="{D5CDD505-2E9C-101B-9397-08002B2CF9AE}" pid="4" name="EMAIL_OWNER_ADDRESS">
    <vt:lpwstr>4AAA6DouqOs9baEYtUchRhQZrlTf/HA6Nw+qbWzuN+qqNhgOFz1q9ujgXA==</vt:lpwstr>
  </property>
  <property fmtid="{D5CDD505-2E9C-101B-9397-08002B2CF9AE}" pid="5" name="ContentTypeId">
    <vt:lpwstr>0x01010095A4FA81C6AB2F4E815032FD0DD9AC96</vt:lpwstr>
  </property>
</Properties>
</file>